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5BAA" w:rsidRDefault="007954EE">
      <w:pPr>
        <w:pStyle w:val="BodyText"/>
        <w:ind w:left="3160"/>
        <w:rPr>
          <w:rFonts w:ascii="Times New Roman"/>
        </w:rPr>
      </w:pPr>
      <w:bookmarkStart w:id="0" w:name="_GoBack"/>
      <w:bookmarkEnd w:id="0"/>
      <w:r>
        <w:rPr>
          <w:rFonts w:ascii="Times New Roman"/>
          <w:noProof/>
          <w:lang w:val="en-MY" w:eastAsia="en-MY"/>
        </w:rPr>
        <w:drawing>
          <wp:inline distT="0" distB="0" distL="0" distR="0">
            <wp:extent cx="1837403" cy="55473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7403" cy="5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5BAA" w:rsidRDefault="005B760D">
      <w:pPr>
        <w:pStyle w:val="BodyText"/>
        <w:spacing w:before="2"/>
        <w:rPr>
          <w:rFonts w:ascii="Times New Roman"/>
          <w:sz w:val="17"/>
        </w:rPr>
      </w:pPr>
      <w:r>
        <w:rPr>
          <w:noProof/>
          <w:lang w:val="en-MY" w:eastAsia="en-MY"/>
        </w:rPr>
        <mc:AlternateContent>
          <mc:Choice Requires="wpg">
            <w:drawing>
              <wp:anchor distT="0" distB="0" distL="0" distR="0" simplePos="0" relativeHeight="251635712" behindDoc="0" locked="0" layoutInCell="1" allowOverlap="1">
                <wp:simplePos x="0" y="0"/>
                <wp:positionH relativeFrom="page">
                  <wp:posOffset>1049655</wp:posOffset>
                </wp:positionH>
                <wp:positionV relativeFrom="paragraph">
                  <wp:posOffset>150495</wp:posOffset>
                </wp:positionV>
                <wp:extent cx="5696585" cy="18415"/>
                <wp:effectExtent l="1905" t="7620" r="6985" b="2540"/>
                <wp:wrapTopAndBottom/>
                <wp:docPr id="152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6585" cy="18415"/>
                          <a:chOff x="1653" y="237"/>
                          <a:chExt cx="8971" cy="29"/>
                        </a:xfrm>
                      </wpg:grpSpPr>
                      <wps:wsp>
                        <wps:cNvPr id="153" name="Line 150"/>
                        <wps:cNvCnPr/>
                        <wps:spPr bwMode="auto">
                          <a:xfrm>
                            <a:off x="1658" y="242"/>
                            <a:ext cx="8961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" name="Line 149"/>
                        <wps:cNvCnPr/>
                        <wps:spPr bwMode="auto">
                          <a:xfrm>
                            <a:off x="1658" y="261"/>
                            <a:ext cx="8961" cy="0"/>
                          </a:xfrm>
                          <a:prstGeom prst="line">
                            <a:avLst/>
                          </a:prstGeom>
                          <a:noFill/>
                          <a:ln w="60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8" o:spid="_x0000_s1026" style="position:absolute;margin-left:82.65pt;margin-top:11.85pt;width:448.55pt;height:1.45pt;z-index:251635712;mso-wrap-distance-left:0;mso-wrap-distance-right:0;mso-position-horizontal-relative:page" coordorigin="1653,237" coordsize="897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">
                <v:line id="Line 150" o:spid="_x0000_s1027" style="position:absolute;visibility:visible;mso-wrap-style:square" from="1658,242" to="10619,2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y9pQ8IAAADcAAAADwAAAGRycy9kb3ducmV2LnhtbERPTWsCMRC9C/0PYQpeRLMqFlmNUooF&#10;vQi1FTyOm3GzuJksSbqu/94Ihd7m8T5nue5sLVryoXKsYDzKQBAXTldcKvj5/hzOQYSIrLF2TAru&#10;FGC9euktMdfuxl/UHmIpUgiHHBWYGJtcylAYshhGriFO3MV5izFBX0rt8ZbCbS0nWfYmLVacGgw2&#10;9GGouB5+rYLzoJ1M/SlsdqUZ+Gx/lOdtd1Gq/9q9L0BE6uK/+M+91Wn+bArPZ9IFcvU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y9pQ8IAAADcAAAADwAAAAAAAAAAAAAA&#10;AAChAgAAZHJzL2Rvd25yZXYueG1sUEsFBgAAAAAEAAQA+QAAAJADAAAAAA==&#10;" strokeweight=".16931mm"/>
                <v:line id="Line 149" o:spid="_x0000_s1028" style="position:absolute;visibility:visible;mso-wrap-style:square" from="1658,261" to="10619,2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ixK/8MAAADcAAAADwAAAGRycy9kb3ducmV2LnhtbERPTWvCQBC9F/wPywje6kabFomuItpC&#10;e+ihUUFvQ3bMBrOzIbsm6b/vFgq9zeN9zmoz2Fp01PrKsYLZNAFBXDhdcangeHh7XIDwAVlj7ZgU&#10;fJOHzXr0sMJMu56/qMtDKWII+wwVmBCaTEpfGLLop64hjtzVtRZDhG0pdYt9DLe1nCfJi7RYcWww&#10;2NDOUHHL71bB58W4JzqEj/25zFOji9eT7W5KTcbDdgki0BD+xX/udx3nP6fw+0y8QK5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4sSv/DAAAA3AAAAA8AAAAAAAAAAAAA&#10;AAAAoQIAAGRycy9kb3ducmV2LnhtbFBLBQYAAAAABAAEAPkAAACRAwAAAAA=&#10;" strokeweight=".16928mm"/>
                <w10:wrap type="topAndBottom" anchorx="page"/>
              </v:group>
            </w:pict>
          </mc:Fallback>
        </mc:AlternateContent>
      </w:r>
    </w:p>
    <w:p w:rsidR="007F5BAA" w:rsidRDefault="007F5BAA">
      <w:pPr>
        <w:pStyle w:val="BodyText"/>
        <w:spacing w:before="4"/>
        <w:rPr>
          <w:rFonts w:ascii="Times New Roman"/>
          <w:sz w:val="8"/>
        </w:rPr>
      </w:pPr>
    </w:p>
    <w:p w:rsidR="007F5BAA" w:rsidRDefault="007954EE">
      <w:pPr>
        <w:spacing w:before="63"/>
        <w:ind w:right="675"/>
        <w:jc w:val="center"/>
        <w:rPr>
          <w:b/>
        </w:rPr>
      </w:pPr>
      <w:r>
        <w:rPr>
          <w:b/>
        </w:rPr>
        <w:t>BUMIPUTERA DEALER REPRESENTATIVES EDUCATION FUND</w:t>
      </w:r>
    </w:p>
    <w:p w:rsidR="007F5BAA" w:rsidRDefault="007954EE">
      <w:pPr>
        <w:pStyle w:val="BodyText"/>
        <w:spacing w:before="1"/>
        <w:ind w:right="673"/>
        <w:jc w:val="center"/>
      </w:pPr>
      <w:r>
        <w:t>PROFESSIONAL CERTIFICATE APPLICATION FORM</w:t>
      </w:r>
    </w:p>
    <w:p w:rsidR="007F5BAA" w:rsidRDefault="005B760D">
      <w:pPr>
        <w:pStyle w:val="BodyText"/>
        <w:spacing w:before="7"/>
        <w:rPr>
          <w:sz w:val="12"/>
        </w:rPr>
      </w:pPr>
      <w:r>
        <w:rPr>
          <w:noProof/>
          <w:lang w:val="en-MY" w:eastAsia="en-MY"/>
        </w:rPr>
        <mc:AlternateContent>
          <mc:Choice Requires="wpg">
            <w:drawing>
              <wp:anchor distT="0" distB="0" distL="0" distR="0" simplePos="0" relativeHeight="251636736" behindDoc="0" locked="0" layoutInCell="1" allowOverlap="1">
                <wp:simplePos x="0" y="0"/>
                <wp:positionH relativeFrom="page">
                  <wp:posOffset>1040130</wp:posOffset>
                </wp:positionH>
                <wp:positionV relativeFrom="paragraph">
                  <wp:posOffset>121285</wp:posOffset>
                </wp:positionV>
                <wp:extent cx="5706110" cy="18415"/>
                <wp:effectExtent l="1905" t="6985" r="6985" b="3175"/>
                <wp:wrapTopAndBottom/>
                <wp:docPr id="149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06110" cy="18415"/>
                          <a:chOff x="1638" y="191"/>
                          <a:chExt cx="8986" cy="29"/>
                        </a:xfrm>
                      </wpg:grpSpPr>
                      <wps:wsp>
                        <wps:cNvPr id="150" name="Line 147"/>
                        <wps:cNvCnPr/>
                        <wps:spPr bwMode="auto">
                          <a:xfrm>
                            <a:off x="1643" y="215"/>
                            <a:ext cx="8976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1" name="Line 146"/>
                        <wps:cNvCnPr/>
                        <wps:spPr bwMode="auto">
                          <a:xfrm>
                            <a:off x="1643" y="196"/>
                            <a:ext cx="8976" cy="0"/>
                          </a:xfrm>
                          <a:prstGeom prst="line">
                            <a:avLst/>
                          </a:prstGeom>
                          <a:noFill/>
                          <a:ln w="60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5" o:spid="_x0000_s1026" style="position:absolute;margin-left:81.9pt;margin-top:9.55pt;width:449.3pt;height:1.45pt;z-index:251636736;mso-wrap-distance-left:0;mso-wrap-distance-right:0;mso-position-horizontal-relative:page" coordorigin="1638,191" coordsize="8986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">
                <v:line id="Line 147" o:spid="_x0000_s1027" style="position:absolute;visibility:visible;mso-wrap-style:square" from="1643,215" to="10619,2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/33NMYAAADcAAAADwAAAGRycy9kb3ducmV2LnhtbESPQWsCMRCF74X+hzBCL6LZWiqyGqWU&#10;FuxFqLbgcdyMm8XNZEnSdfvvOwehtxnem/e+WW0G36qeYmoCG3icFqCIq2Abrg18Hd4nC1ApI1ts&#10;A5OBX0qwWd/frbC04cqf1O9zrSSEU4kGXM5dqXWqHHlM09ARi3YO0WOWNdbaRrxKuG/1rCjm2mPD&#10;0uCwo1dH1WX/4w2cxv3sKR7T20ftxrHYfevTdjgb8zAaXpagMg3533y73lrBfxZ8eUYm0O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P99zTGAAAA3AAAAA8AAAAAAAAA&#10;AAAAAAAAoQIAAGRycy9kb3ducmV2LnhtbFBLBQYAAAAABAAEAPkAAACUAwAAAAA=&#10;" strokeweight=".16931mm"/>
                <v:line id="Line 146" o:spid="_x0000_s1028" style="position:absolute;visibility:visible;mso-wrap-style:square" from="1643,196" to="10619,1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lvpZ8IAAADcAAAADwAAAGRycy9kb3ducmV2LnhtbERPTWvCQBC9F/wPywjedKO2ItFVxLbQ&#10;HnowKuhtyI7ZYHY2ZLcx/nu3IPQ2j/c5y3VnK9FS40vHCsajBARx7nTJhYLD/nM4B+EDssbKMSm4&#10;k4f1qveyxFS7G++ozUIhYgj7FBWYEOpUSp8bsuhHriaO3MU1FkOETSF1g7cYbis5SZKZtFhybDBY&#10;09ZQfs1+rYKfs3FT2ofv91ORvRqdfxxte1Vq0O82CxCBuvAvfrq/dJz/Noa/Z+IFcvU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lvpZ8IAAADcAAAADwAAAAAAAAAAAAAA&#10;AAChAgAAZHJzL2Rvd25yZXYueG1sUEsFBgAAAAAEAAQA+QAAAJADAAAAAA==&#10;" strokeweight=".16928mm"/>
                <w10:wrap type="topAndBottom" anchorx="page"/>
              </v:group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0" distR="0" simplePos="0" relativeHeight="251637760" behindDoc="0" locked="0" layoutInCell="1" allowOverlap="1">
                <wp:simplePos x="0" y="0"/>
                <wp:positionH relativeFrom="page">
                  <wp:posOffset>1070610</wp:posOffset>
                </wp:positionH>
                <wp:positionV relativeFrom="paragraph">
                  <wp:posOffset>288925</wp:posOffset>
                </wp:positionV>
                <wp:extent cx="5704840" cy="172085"/>
                <wp:effectExtent l="3810" t="3175" r="6350" b="5715"/>
                <wp:wrapTopAndBottom/>
                <wp:docPr id="139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04840" cy="172085"/>
                          <a:chOff x="1686" y="455"/>
                          <a:chExt cx="8984" cy="271"/>
                        </a:xfrm>
                      </wpg:grpSpPr>
                      <wps:wsp>
                        <wps:cNvPr id="140" name="Rectangle 144"/>
                        <wps:cNvSpPr>
                          <a:spLocks noChangeArrowheads="1"/>
                        </wps:cNvSpPr>
                        <wps:spPr bwMode="auto">
                          <a:xfrm>
                            <a:off x="1696" y="468"/>
                            <a:ext cx="103" cy="242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Rectangle 143"/>
                        <wps:cNvSpPr>
                          <a:spLocks noChangeArrowheads="1"/>
                        </wps:cNvSpPr>
                        <wps:spPr bwMode="auto">
                          <a:xfrm>
                            <a:off x="10557" y="468"/>
                            <a:ext cx="103" cy="242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Rectangle 142"/>
                        <wps:cNvSpPr>
                          <a:spLocks noChangeArrowheads="1"/>
                        </wps:cNvSpPr>
                        <wps:spPr bwMode="auto">
                          <a:xfrm>
                            <a:off x="1800" y="468"/>
                            <a:ext cx="8757" cy="242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Line 141"/>
                        <wps:cNvCnPr/>
                        <wps:spPr bwMode="auto">
                          <a:xfrm>
                            <a:off x="1696" y="465"/>
                            <a:ext cx="896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4" name="Line 140"/>
                        <wps:cNvCnPr/>
                        <wps:spPr bwMode="auto">
                          <a:xfrm>
                            <a:off x="1691" y="460"/>
                            <a:ext cx="0" cy="261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5" name="Line 139"/>
                        <wps:cNvCnPr/>
                        <wps:spPr bwMode="auto">
                          <a:xfrm>
                            <a:off x="10665" y="460"/>
                            <a:ext cx="0" cy="26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6" name="Line 138"/>
                        <wps:cNvCnPr/>
                        <wps:spPr bwMode="auto">
                          <a:xfrm>
                            <a:off x="1696" y="716"/>
                            <a:ext cx="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" name="Line 137"/>
                        <wps:cNvCnPr/>
                        <wps:spPr bwMode="auto">
                          <a:xfrm>
                            <a:off x="1706" y="716"/>
                            <a:ext cx="8954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8" name="Text Box 136"/>
                        <wps:cNvSpPr txBox="1">
                          <a:spLocks noChangeArrowheads="1"/>
                        </wps:cNvSpPr>
                        <wps:spPr bwMode="auto">
                          <a:xfrm>
                            <a:off x="1691" y="465"/>
                            <a:ext cx="8974" cy="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5BAA" w:rsidRDefault="007954EE">
                              <w:pPr>
                                <w:spacing w:before="1"/>
                                <w:ind w:left="2310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PART A:  TO BE COMPLETED BY APPLICA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35" o:spid="_x0000_s1026" style="position:absolute;margin-left:84.3pt;margin-top:22.75pt;width:449.2pt;height:13.55pt;z-index:251637760;mso-wrap-distance-left:0;mso-wrap-distance-right:0;mso-position-horizontal-relative:page" coordorigin="1686,455" coordsize="8984,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">
                <v:rect id="Rectangle 144" o:spid="_x0000_s1027" style="position:absolute;left:1696;top:468;width:103;height:2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QFZcUA&#10;AADcAAAADwAAAGRycy9kb3ducmV2LnhtbESPS2/CQAyE70j9DytX6g025aUoZUGAVKk3yuPSm5t1&#10;HkrWG2UXSP89PlTiZmvGM59Xm8G16kZ9qD0beJ8koIhzb2suDVzOn+MUVIjIFlvPZOCPAmzWL6MV&#10;Ztbf+Ui3UyyVhHDI0EAVY5dpHfKKHIaJ74hFK3zvMMral9r2eJdw1+ppkiy1w5qlocKO9hXlzenq&#10;DMyaYj/77tLUlvnvopn/HA++2Bnz9jpsP0BFGuLT/H/9ZQV/LvjyjEyg1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1AVlxQAAANwAAAAPAAAAAAAAAAAAAAAAAJgCAABkcnMv&#10;ZG93bnJldi54bWxQSwUGAAAAAAQABAD1AAAAigMAAAAA&#10;" fillcolor="#ccc" stroked="f"/>
                <v:rect id="Rectangle 143" o:spid="_x0000_s1028" style="position:absolute;left:10557;top:468;width:103;height:2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ig/sEA&#10;AADcAAAADwAAAGRycy9kb3ducmV2LnhtbERPS4vCMBC+C/sfwgh709TXUqpRVkHYm1r3srfZZvqg&#10;zaQ0Ueu/N4LgbT6+56w2vWnElTpXWVYwGUcgiDOrKy4U/J73oxiE88gaG8uk4E4ONuuPwQoTbW98&#10;omvqCxFC2CWooPS+TaR0WUkG3di2xIHLbWfQB9gVUnd4C+GmkdMo+pIGKw4NJba0Kymr04tRMKvz&#10;3ezYxrEusv9FPf87HWy+Vepz2H8vQXjq/Vv8cv/oMH8+gecz4QK5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KYoP7BAAAA3AAAAA8AAAAAAAAAAAAAAAAAmAIAAGRycy9kb3du&#10;cmV2LnhtbFBLBQYAAAAABAAEAPUAAACGAwAAAAA=&#10;" fillcolor="#ccc" stroked="f"/>
                <v:rect id="Rectangle 142" o:spid="_x0000_s1029" style="position:absolute;left:1800;top:468;width:8757;height:2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o+icEA&#10;AADcAAAADwAAAGRycy9kb3ducmV2LnhtbERPS4vCMBC+C/6HMMLeNPW1lGqUXUHYm1r34m1spg/a&#10;TEoTtfvvN4LgbT6+56y3vWnEnTpXWVYwnUQgiDOrKy4U/J734xiE88gaG8uk4I8cbDfDwRoTbR98&#10;onvqCxFC2CWooPS+TaR0WUkG3cS2xIHLbWfQB9gVUnf4COGmkbMo+pQGKw4NJba0Kymr05tRMK/z&#10;3fzYxrEusuuyXlxOB5t/K/Ux6r9WIDz1/i1+uX90mL+YwfOZcIHc/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KPonBAAAA3AAAAA8AAAAAAAAAAAAAAAAAmAIAAGRycy9kb3du&#10;cmV2LnhtbFBLBQYAAAAABAAEAPUAAACGAwAAAAA=&#10;" fillcolor="#ccc" stroked="f"/>
                <v:line id="Line 141" o:spid="_x0000_s1030" style="position:absolute;visibility:visible;mso-wrap-style:square" from="1696,465" to="10660,4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qtisIAAADcAAAADwAAAGRycy9kb3ducmV2LnhtbERP32vCMBB+F/wfwgm+abopOjqjbAN1&#10;0Ke5wfZ4JLemrLmUJrb1vzcDwbf7+H7eZje4WnTUhsqzgod5BoJYe1NxqeDrcz97AhEissHaMym4&#10;UIDddjzaYG58zx/UnWIpUgiHHBXYGJtcyqAtOQxz3xAn7te3DmOCbSlNi30Kd7V8zLKVdFhxarDY&#10;0Jsl/Xc6OwXdsfjpirVHffwuXq3eH6p1f1BqOhlenkFEGuJdfHO/mzR/uYD/Z9IFcns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qtisIAAADcAAAADwAAAAAAAAAAAAAA&#10;AAChAgAAZHJzL2Rvd25yZXYueG1sUEsFBgAAAAAEAAQA+QAAAJADAAAAAA==&#10;" strokeweight=".48pt"/>
                <v:line id="Line 140" o:spid="_x0000_s1031" style="position:absolute;visibility:visible;mso-wrap-style:square" from="1691,460" to="1691,7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2kQ7sIAAADcAAAADwAAAGRycy9kb3ducmV2LnhtbERPyWrDMBC9F/IPYgK9JXLbkDSOZWMC&#10;gfZQyNb7YE1sU2vkWvLSv68Kgd7m8dZJssk0YqDO1ZYVPC0jEMSF1TWXCq6Xw+IVhPPIGhvLpOCH&#10;HGTp7CHBWNuRTzScfSlCCLsYFVTet7GUrqjIoFvaljhwN9sZ9AF2pdQdjiHcNPI5itbSYM2hocKW&#10;9hUVX+feKLh9v/CHf8d83W90sz0exyt+lko9zqd8B8LT5P/Fd/ebDvNXK/h7Jlwg0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2kQ7sIAAADcAAAADwAAAAAAAAAAAAAA&#10;AAChAgAAZHJzL2Rvd25yZXYueG1sUEsFBgAAAAAEAAQA+QAAAJADAAAAAA==&#10;" strokeweight=".17283mm"/>
                <v:line id="Line 139" o:spid="_x0000_s1032" style="position:absolute;visibility:visible;mso-wrap-style:square" from="10665,460" to="10665,7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lPCccMAAADcAAAADwAAAGRycy9kb3ducmV2LnhtbERPS2sCMRC+F/wPYQQvUrO1tpStUaQo&#10;6KVQH+Bx3Iybxc1kSeK6/femIPQ2H99zpvPO1qIlHyrHCl5GGQjiwumKSwX73er5A0SIyBprx6Tg&#10;lwLMZ72nKeba3fiH2m0sRQrhkKMCE2OTSxkKQxbDyDXEiTs7bzEm6EupPd5SuK3lOMvepcWKU4PB&#10;hr4MFZft1So4Ddvxqz+G5aY0Q599H+Rp3Z2VGvS7xSeISF38Fz/ca53mT97g75l0gZzd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ZTwnHDAAAA3AAAAA8AAAAAAAAAAAAA&#10;AAAAoQIAAGRycy9kb3ducmV2LnhtbFBLBQYAAAAABAAEAPkAAACRAwAAAAA=&#10;" strokeweight=".16931mm"/>
                <v:line id="Line 138" o:spid="_x0000_s1033" style="position:absolute;visibility:visible;mso-wrap-style:square" from="1696,716" to="1705,7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oFcBsIAAADcAAAADwAAAGRycy9kb3ducmV2LnhtbERPS2sCMRC+C/6HMIIX0WytiKxGkVLB&#10;Xgr1AR7HzbhZ3EyWJF23/74pFLzNx/ec1aaztWjJh8qxgpdJBoK4cLriUsHpuBsvQISIrLF2TAp+&#10;KMBm3e+tMNfuwV/UHmIpUgiHHBWYGJtcylAYshgmriFO3M15izFBX0rt8ZHCbS2nWTaXFitODQYb&#10;ejNU3A/fVsF11E5f/SW8f5Rm5LPPs7zuu5tSw0G3XYKI1MWn+N+912n+bA5/z6QL5Po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oFcBsIAAADcAAAADwAAAAAAAAAAAAAA&#10;AAChAgAAZHJzL2Rvd25yZXYueG1sUEsFBgAAAAAEAAQA+QAAAJADAAAAAA==&#10;" strokeweight=".16931mm"/>
                <v:line id="Line 137" o:spid="_x0000_s1034" style="position:absolute;visibility:visible;mso-wrap-style:square" from="1706,716" to="10660,7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c35ncMAAADcAAAADwAAAGRycy9kb3ducmV2LnhtbERPS2sCMRC+F/wPYQQvUrO10patUaQo&#10;6KVQH+Bx3Iybxc1kSeK6/femIPQ2H99zpvPO1qIlHyrHCl5GGQjiwumKSwX73er5A0SIyBprx6Tg&#10;lwLMZ72nKeba3fiH2m0sRQrhkKMCE2OTSxkKQxbDyDXEiTs7bzEm6EupPd5SuK3lOMvepMWKU4PB&#10;hr4MFZft1So4Ddvxqz+G5aY0Q599H+Rp3Z2VGvS7xSeISF38Fz/ca53mT97h75l0gZzd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nN+Z3DAAAA3AAAAA8AAAAAAAAAAAAA&#10;AAAAoQIAAGRycy9kb3ducmV2LnhtbFBLBQYAAAAABAAEAPkAAACRAwAAAAA=&#10;" strokeweight=".16931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6" o:spid="_x0000_s1035" type="#_x0000_t202" style="position:absolute;left:1691;top:465;width:8974;height:2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LkKcUA&#10;AADcAAAADwAAAGRycy9kb3ducmV2LnhtbESPQWvCQBCF74X+h2UEb3VjEampq0ixIBSkMT30OM2O&#10;yWJ2NmZXTf+9cyj0NsN78943y/XgW3WlPrrABqaTDBRxFazj2sBX+f70AiomZIttYDLwSxHWq8eH&#10;JeY23Lig6yHVSkI45migSanLtY5VQx7jJHTEoh1D7zHJ2tfa9niTcN/q5yyba4+OpaHBjt4aqk6H&#10;izew+eZi6877n8/iWLiyXGT8MT8ZMx4Nm1dQiYb0b/673lnBnwmtPCMT6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wuQpxQAAANwAAAAPAAAAAAAAAAAAAAAAAJgCAABkcnMv&#10;ZG93bnJldi54bWxQSwUGAAAAAAQABAD1AAAAigMAAAAA&#10;" filled="f" stroked="f">
                  <v:textbox inset="0,0,0,0">
                    <w:txbxContent>
                      <w:p w:rsidR="007F5BAA" w:rsidRDefault="007954EE">
                        <w:pPr>
                          <w:spacing w:before="1"/>
                          <w:ind w:left="23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PART A:  TO BE COMPLETED BY APPLICAN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7F5BAA" w:rsidRDefault="007F5BAA">
      <w:pPr>
        <w:pStyle w:val="BodyText"/>
        <w:spacing w:before="10"/>
        <w:rPr>
          <w:sz w:val="13"/>
        </w:rPr>
      </w:pPr>
    </w:p>
    <w:p w:rsidR="007F5BAA" w:rsidRDefault="007F5BAA">
      <w:pPr>
        <w:pStyle w:val="BodyText"/>
        <w:spacing w:before="8"/>
        <w:rPr>
          <w:sz w:val="6"/>
        </w:rPr>
      </w:pPr>
    </w:p>
    <w:p w:rsidR="007F5BAA" w:rsidRDefault="007954EE">
      <w:pPr>
        <w:pStyle w:val="Heading2"/>
        <w:spacing w:line="241" w:lineRule="exact"/>
        <w:ind w:left="275"/>
      </w:pPr>
      <w:r>
        <w:t>Particulars of Applicant</w:t>
      </w:r>
    </w:p>
    <w:p w:rsidR="007F5BAA" w:rsidRDefault="007954EE">
      <w:pPr>
        <w:pStyle w:val="BodyText"/>
        <w:spacing w:line="240" w:lineRule="exact"/>
        <w:ind w:left="2046" w:right="93"/>
      </w:pPr>
      <w:r>
        <w:t>Name:</w:t>
      </w:r>
    </w:p>
    <w:p w:rsidR="007F5BAA" w:rsidRDefault="007954EE">
      <w:pPr>
        <w:tabs>
          <w:tab w:val="left" w:pos="9188"/>
        </w:tabs>
        <w:spacing w:line="192" w:lineRule="exact"/>
        <w:ind w:left="856" w:right="93"/>
        <w:rPr>
          <w:sz w:val="16"/>
        </w:rPr>
      </w:pPr>
      <w:r>
        <w:rPr>
          <w:sz w:val="16"/>
        </w:rPr>
        <w:t>(In full BLOCK</w:t>
      </w:r>
      <w:r>
        <w:rPr>
          <w:spacing w:val="-5"/>
          <w:sz w:val="16"/>
        </w:rPr>
        <w:t xml:space="preserve"> </w:t>
      </w:r>
      <w:r>
        <w:rPr>
          <w:sz w:val="16"/>
        </w:rPr>
        <w:t xml:space="preserve">LETTERS) </w:t>
      </w:r>
      <w:r>
        <w:rPr>
          <w:spacing w:val="5"/>
          <w:sz w:val="16"/>
        </w:rPr>
        <w:t xml:space="preserve"> </w:t>
      </w:r>
      <w:r>
        <w:rPr>
          <w:sz w:val="16"/>
          <w:u w:val="single"/>
        </w:rPr>
        <w:t xml:space="preserve"> </w:t>
      </w:r>
      <w:r>
        <w:rPr>
          <w:sz w:val="16"/>
          <w:u w:val="single"/>
        </w:rPr>
        <w:tab/>
      </w:r>
    </w:p>
    <w:p w:rsidR="007F5BAA" w:rsidRDefault="007F5BAA">
      <w:pPr>
        <w:pStyle w:val="BodyText"/>
        <w:spacing w:before="7"/>
        <w:rPr>
          <w:sz w:val="18"/>
        </w:rPr>
      </w:pPr>
    </w:p>
    <w:p w:rsidR="007F5BAA" w:rsidRDefault="007F5BAA">
      <w:pPr>
        <w:rPr>
          <w:sz w:val="18"/>
        </w:rPr>
        <w:sectPr w:rsidR="007F5BAA">
          <w:footerReference w:type="default" r:id="rId8"/>
          <w:type w:val="continuous"/>
          <w:pgSz w:w="12240" w:h="15840"/>
          <w:pgMar w:top="720" w:right="740" w:bottom="440" w:left="1520" w:header="720" w:footer="240" w:gutter="0"/>
          <w:cols w:space="720"/>
        </w:sectPr>
      </w:pPr>
    </w:p>
    <w:p w:rsidR="007F5BAA" w:rsidRDefault="005B760D">
      <w:pPr>
        <w:pStyle w:val="BodyText"/>
        <w:spacing w:before="65"/>
        <w:jc w:val="right"/>
      </w:pPr>
      <w:r>
        <w:rPr>
          <w:noProof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page">
                  <wp:posOffset>2686685</wp:posOffset>
                </wp:positionH>
                <wp:positionV relativeFrom="paragraph">
                  <wp:posOffset>203200</wp:posOffset>
                </wp:positionV>
                <wp:extent cx="1714500" cy="0"/>
                <wp:effectExtent l="10160" t="12700" r="8890" b="6350"/>
                <wp:wrapNone/>
                <wp:docPr id="137" name="Lin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609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3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1.55pt,16pt" to="346.5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" strokeweight=".16928mm">
                <w10:wrap anchorx="page"/>
              </v:line>
            </w:pict>
          </mc:Fallback>
        </mc:AlternateContent>
      </w:r>
      <w:r w:rsidR="007954EE">
        <w:rPr>
          <w:w w:val="95"/>
        </w:rPr>
        <w:t>NRIC:</w:t>
      </w:r>
    </w:p>
    <w:p w:rsidR="007F5BAA" w:rsidRDefault="007F5BAA">
      <w:pPr>
        <w:pStyle w:val="BodyText"/>
        <w:spacing w:before="2"/>
        <w:rPr>
          <w:sz w:val="24"/>
        </w:rPr>
      </w:pPr>
    </w:p>
    <w:p w:rsidR="007F5BAA" w:rsidRDefault="005B760D">
      <w:pPr>
        <w:pStyle w:val="BodyText"/>
        <w:ind w:right="1"/>
        <w:jc w:val="right"/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page">
                  <wp:posOffset>2686685</wp:posOffset>
                </wp:positionH>
                <wp:positionV relativeFrom="paragraph">
                  <wp:posOffset>159385</wp:posOffset>
                </wp:positionV>
                <wp:extent cx="1714500" cy="0"/>
                <wp:effectExtent l="10160" t="6985" r="8890" b="12065"/>
                <wp:wrapNone/>
                <wp:docPr id="136" name="Lin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2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1.55pt,12.55pt" to="346.5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u6+FQIAACw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" strokeweight=".16931mm">
                <w10:wrap anchorx="page"/>
              </v:line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page">
                  <wp:posOffset>5400675</wp:posOffset>
                </wp:positionH>
                <wp:positionV relativeFrom="paragraph">
                  <wp:posOffset>159385</wp:posOffset>
                </wp:positionV>
                <wp:extent cx="1371600" cy="0"/>
                <wp:effectExtent l="9525" t="6985" r="9525" b="12065"/>
                <wp:wrapNone/>
                <wp:docPr id="135" name="Lin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1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25.25pt,12.55pt" to="533.2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" strokeweight=".16931mm">
                <w10:wrap anchorx="page"/>
              </v:line>
            </w:pict>
          </mc:Fallback>
        </mc:AlternateContent>
      </w:r>
      <w:r w:rsidR="007954EE">
        <w:t>Date of birth:</w:t>
      </w:r>
    </w:p>
    <w:p w:rsidR="007F5BAA" w:rsidRDefault="007954EE">
      <w:pPr>
        <w:pStyle w:val="BodyText"/>
        <w:spacing w:before="65" w:line="530" w:lineRule="auto"/>
        <w:ind w:left="1437" w:right="3081" w:hanging="22"/>
      </w:pPr>
      <w:r>
        <w:br w:type="column"/>
      </w:r>
      <w:r>
        <w:lastRenderedPageBreak/>
        <w:t xml:space="preserve"> </w:t>
      </w:r>
      <w:r w:rsidR="00191B0D">
        <w:t>N</w:t>
      </w:r>
      <w:r>
        <w:t>ationality:</w:t>
      </w:r>
    </w:p>
    <w:p w:rsidR="007F5BAA" w:rsidRDefault="007F5BAA">
      <w:pPr>
        <w:spacing w:line="530" w:lineRule="auto"/>
        <w:sectPr w:rsidR="007F5BAA">
          <w:type w:val="continuous"/>
          <w:pgSz w:w="12240" w:h="15840"/>
          <w:pgMar w:top="720" w:right="740" w:bottom="440" w:left="1520" w:header="720" w:footer="720" w:gutter="0"/>
          <w:cols w:num="2" w:space="720" w:equalWidth="0">
            <w:col w:w="2604" w:space="1832"/>
            <w:col w:w="5544"/>
          </w:cols>
        </w:sectPr>
      </w:pPr>
    </w:p>
    <w:p w:rsidR="007F5BAA" w:rsidRDefault="005B760D">
      <w:pPr>
        <w:pStyle w:val="BodyText"/>
        <w:spacing w:before="1" w:line="220" w:lineRule="exact"/>
        <w:ind w:left="1547" w:right="93"/>
      </w:pPr>
      <w:r>
        <w:rPr>
          <w:noProof/>
          <w:lang w:val="en-MY" w:eastAsia="en-MY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3597910</wp:posOffset>
                </wp:positionH>
                <wp:positionV relativeFrom="paragraph">
                  <wp:posOffset>-30480</wp:posOffset>
                </wp:positionV>
                <wp:extent cx="349250" cy="315595"/>
                <wp:effectExtent l="6985" t="7620" r="5715" b="635"/>
                <wp:wrapNone/>
                <wp:docPr id="129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315595"/>
                          <a:chOff x="5666" y="-48"/>
                          <a:chExt cx="550" cy="497"/>
                        </a:xfrm>
                      </wpg:grpSpPr>
                      <wps:wsp>
                        <wps:cNvPr id="130" name="Line 130"/>
                        <wps:cNvCnPr/>
                        <wps:spPr bwMode="auto">
                          <a:xfrm>
                            <a:off x="5675" y="-38"/>
                            <a:ext cx="530" cy="0"/>
                          </a:xfrm>
                          <a:prstGeom prst="line">
                            <a:avLst/>
                          </a:prstGeom>
                          <a:noFill/>
                          <a:ln w="60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1" name="AutoShape 129"/>
                        <wps:cNvSpPr>
                          <a:spLocks/>
                        </wps:cNvSpPr>
                        <wps:spPr bwMode="auto">
                          <a:xfrm>
                            <a:off x="5671" y="-43"/>
                            <a:ext cx="540" cy="477"/>
                          </a:xfrm>
                          <a:custGeom>
                            <a:avLst/>
                            <a:gdLst>
                              <a:gd name="T0" fmla="+- 0 5671 5671"/>
                              <a:gd name="T1" fmla="*/ T0 w 540"/>
                              <a:gd name="T2" fmla="+- 0 -43 -43"/>
                              <a:gd name="T3" fmla="*/ -43 h 477"/>
                              <a:gd name="T4" fmla="+- 0 5671 5671"/>
                              <a:gd name="T5" fmla="*/ T4 w 540"/>
                              <a:gd name="T6" fmla="+- 0 434 -43"/>
                              <a:gd name="T7" fmla="*/ 434 h 477"/>
                              <a:gd name="T8" fmla="+- 0 6211 5671"/>
                              <a:gd name="T9" fmla="*/ T8 w 540"/>
                              <a:gd name="T10" fmla="+- 0 -43 -43"/>
                              <a:gd name="T11" fmla="*/ -43 h 477"/>
                              <a:gd name="T12" fmla="+- 0 6211 5671"/>
                              <a:gd name="T13" fmla="*/ T12 w 540"/>
                              <a:gd name="T14" fmla="+- 0 434 -43"/>
                              <a:gd name="T15" fmla="*/ 434 h 4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40" h="477">
                                <a:moveTo>
                                  <a:pt x="0" y="0"/>
                                </a:moveTo>
                                <a:lnTo>
                                  <a:pt x="0" y="477"/>
                                </a:lnTo>
                                <a:moveTo>
                                  <a:pt x="540" y="0"/>
                                </a:moveTo>
                                <a:lnTo>
                                  <a:pt x="540" y="477"/>
                                </a:lnTo>
                              </a:path>
                            </a:pathLst>
                          </a:cu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Line 128"/>
                        <wps:cNvCnPr/>
                        <wps:spPr bwMode="auto">
                          <a:xfrm>
                            <a:off x="5666" y="439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571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3" name="Line 127"/>
                        <wps:cNvCnPr/>
                        <wps:spPr bwMode="auto">
                          <a:xfrm>
                            <a:off x="5675" y="440"/>
                            <a:ext cx="53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4" name="Line 126"/>
                        <wps:cNvCnPr/>
                        <wps:spPr bwMode="auto">
                          <a:xfrm>
                            <a:off x="6206" y="439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571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5" o:spid="_x0000_s1026" style="position:absolute;margin-left:283.3pt;margin-top:-2.4pt;width:27.5pt;height:24.85pt;z-index:-251656192;mso-position-horizontal-relative:page" coordorigin="5666,-48" coordsize="550,4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">
                <v:line id="Line 130" o:spid="_x0000_s1027" style="position:absolute;visibility:visible;mso-wrap-style:square" from="5675,-38" to="6205,-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ipXMUAAADcAAAADwAAAGRycy9kb3ducmV2LnhtbESPQWvCQBCF7wX/wzKCt7qxllKiq4hV&#10;aA89NFbQ25Ads8HsbMiuMf33nUOhtxnem/e+Wa4H36ieulgHNjCbZqCIy2Brrgx8H/aPr6BiQrbY&#10;BCYDPxRhvRo9LDG34c5f1BepUhLCMUcDLqU21zqWjjzGaWiJRbuEzmOStau07fAu4b7RT1n2oj3W&#10;LA0OW9o6Kq/FzRv4PLswp0P6eDtVxbOz5e7o+6sxk/GwWYBKNKR/89/1uxX8ueDLMzKBXv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MipXMUAAADcAAAADwAAAAAAAAAA&#10;AAAAAAChAgAAZHJzL2Rvd25yZXYueG1sUEsFBgAAAAAEAAQA+QAAAJMDAAAAAA==&#10;" strokeweight=".16928mm"/>
                <v:shape id="AutoShape 129" o:spid="_x0000_s1028" style="position:absolute;left:5671;top:-43;width:540;height:477;visibility:visible;mso-wrap-style:square;v-text-anchor:top" coordsize="540,4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UHqcMA&#10;AADcAAAADwAAAGRycy9kb3ducmV2LnhtbERPTWsCMRC9F/ofwhS8FM2qsNTVKKVQkD0Uqh56HDfj&#10;JriZLEnqrv++KRR6m8f7nM1udJ24UYjWs4L5rABB3HhtuVVwOr5PX0DEhKyx80wK7hRht3182GCl&#10;/cCfdDukVuQQjhUqMCn1lZSxMeQwznxPnLmLDw5ThqGVOuCQw10nF0VRSoeWc4PBnt4MNdfDt1Pw&#10;tQx2PJsyPA/Fsf+o69LaVa3U5Gl8XYNINKZ/8Z97r/P85Rx+n8kX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5UHqcMAAADcAAAADwAAAAAAAAAAAAAAAACYAgAAZHJzL2Rv&#10;d25yZXYueG1sUEsFBgAAAAAEAAQA9QAAAIgDAAAAAA==&#10;" path="m,l,477m540,r,477e" filled="f" strokeweight=".17283mm">
                  <v:path arrowok="t" o:connecttype="custom" o:connectlocs="0,-43;0,434;540,-43;540,434" o:connectangles="0,0,0,0"/>
                </v:shape>
                <v:line id="Line 128" o:spid="_x0000_s1029" style="position:absolute;visibility:visible;mso-wrap-style:square" from="5666,439" to="5676,4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YRAOsIAAADcAAAADwAAAGRycy9kb3ducmV2LnhtbERPTWsCMRC9F/ofwhR6q1kVpG6NImpB&#10;pBTc9dLbsBl3FzeTJYka/70pCN7m8T5ntoimExdyvrWsYDjIQBBXVrdcKziU3x+fIHxA1thZJgU3&#10;8rCYv77MMNf2ynu6FKEWKYR9jgqaEPpcSl81ZNAPbE+cuKN1BkOCrpba4TWFm06OsmwiDbacGhrs&#10;adVQdSrORoHrp+YHy1Po7N9xvFnXO/cbJ0q9v8XlF4hAMTzFD/dWp/njEfw/ky6Q8zs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YRAOsIAAADcAAAADwAAAAAAAAAAAAAA&#10;AAChAgAAZHJzL2Rvd25yZXYueG1sUEsFBgAAAAAEAAQA+QAAAJADAAAAAA==&#10;" strokeweight=".45pt"/>
                <v:line id="Line 127" o:spid="_x0000_s1030" style="position:absolute;visibility:visible;mso-wrap-style:square" from="5675,440" to="6205,4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Cze98IAAADcAAAADwAAAGRycy9kb3ducmV2LnhtbERPS2sCMRC+C/6HMIXeNFuFKlujVEEt&#10;7MkHtMchmW6WbibLJt3d/vtGELzNx/ec1WZwteioDZVnBS/TDASx9qbiUsH1sp8sQYSIbLD2TAr+&#10;KMBmPR6tMDe+5xN151iKFMIhRwU2xiaXMmhLDsPUN8SJ+/atw5hgW0rTYp/CXS1nWfYqHVacGiw2&#10;tLOkf86/TkF3LL66YuFRHz+LrdX7Q7XoD0o9Pw3vbyAiDfEhvrs/TJo/n8PtmXSBXP8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Cze98IAAADcAAAADwAAAAAAAAAAAAAA&#10;AAChAgAAZHJzL2Rvd25yZXYueG1sUEsFBgAAAAAEAAQA+QAAAJADAAAAAA==&#10;" strokeweight=".48pt"/>
                <v:line id="Line 126" o:spid="_x0000_s1031" style="position:absolute;visibility:visible;mso-wrap-style:square" from="6206,439" to="6216,4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SF91cIAAADcAAAADwAAAGRycy9kb3ducmV2LnhtbERPTWvCQBC9C/6HZQq9mU1NERtdg9gW&#10;ShFB04u3ITsmwexs2N1q+u+7guBtHu9zlsVgOnEh51vLCl6SFARxZXXLtYKf8nMyB+EDssbOMin4&#10;Iw/FajxaYq7tlfd0OYRaxBD2OSpoQuhzKX3VkEGf2J44cifrDIYIXS21w2sMN52cpulMGmw5NjTY&#10;06ah6nz4NQpc/2a2WJ5DZ4+n7OO9/na7YabU89OwXoAINISH+O7+0nF+9gq3Z+IF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SF91cIAAADcAAAADwAAAAAAAAAAAAAA&#10;AAChAgAAZHJzL2Rvd25yZXYueG1sUEsFBgAAAAAEAAQA+QAAAJADAAAAAA==&#10;" strokeweight=".45pt"/>
                <w10:wrap anchorx="page"/>
              </v:group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4626610</wp:posOffset>
                </wp:positionH>
                <wp:positionV relativeFrom="paragraph">
                  <wp:posOffset>-30480</wp:posOffset>
                </wp:positionV>
                <wp:extent cx="349250" cy="315595"/>
                <wp:effectExtent l="6985" t="7620" r="5715" b="635"/>
                <wp:wrapNone/>
                <wp:docPr id="123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0" cy="315595"/>
                          <a:chOff x="7286" y="-48"/>
                          <a:chExt cx="550" cy="497"/>
                        </a:xfrm>
                      </wpg:grpSpPr>
                      <wps:wsp>
                        <wps:cNvPr id="124" name="Line 124"/>
                        <wps:cNvCnPr/>
                        <wps:spPr bwMode="auto">
                          <a:xfrm>
                            <a:off x="7295" y="-38"/>
                            <a:ext cx="530" cy="0"/>
                          </a:xfrm>
                          <a:prstGeom prst="line">
                            <a:avLst/>
                          </a:prstGeom>
                          <a:noFill/>
                          <a:ln w="60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5" name="AutoShape 123"/>
                        <wps:cNvSpPr>
                          <a:spLocks/>
                        </wps:cNvSpPr>
                        <wps:spPr bwMode="auto">
                          <a:xfrm>
                            <a:off x="7291" y="-43"/>
                            <a:ext cx="540" cy="477"/>
                          </a:xfrm>
                          <a:custGeom>
                            <a:avLst/>
                            <a:gdLst>
                              <a:gd name="T0" fmla="+- 0 7291 7291"/>
                              <a:gd name="T1" fmla="*/ T0 w 540"/>
                              <a:gd name="T2" fmla="+- 0 -43 -43"/>
                              <a:gd name="T3" fmla="*/ -43 h 477"/>
                              <a:gd name="T4" fmla="+- 0 7291 7291"/>
                              <a:gd name="T5" fmla="*/ T4 w 540"/>
                              <a:gd name="T6" fmla="+- 0 434 -43"/>
                              <a:gd name="T7" fmla="*/ 434 h 477"/>
                              <a:gd name="T8" fmla="+- 0 7831 7291"/>
                              <a:gd name="T9" fmla="*/ T8 w 540"/>
                              <a:gd name="T10" fmla="+- 0 -43 -43"/>
                              <a:gd name="T11" fmla="*/ -43 h 477"/>
                              <a:gd name="T12" fmla="+- 0 7831 7291"/>
                              <a:gd name="T13" fmla="*/ T12 w 540"/>
                              <a:gd name="T14" fmla="+- 0 434 -43"/>
                              <a:gd name="T15" fmla="*/ 434 h 4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40" h="477">
                                <a:moveTo>
                                  <a:pt x="0" y="0"/>
                                </a:moveTo>
                                <a:lnTo>
                                  <a:pt x="0" y="477"/>
                                </a:lnTo>
                                <a:moveTo>
                                  <a:pt x="540" y="0"/>
                                </a:moveTo>
                                <a:lnTo>
                                  <a:pt x="540" y="477"/>
                                </a:lnTo>
                              </a:path>
                            </a:pathLst>
                          </a:cu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Line 122"/>
                        <wps:cNvCnPr/>
                        <wps:spPr bwMode="auto">
                          <a:xfrm>
                            <a:off x="7286" y="439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571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7" name="Line 121"/>
                        <wps:cNvCnPr/>
                        <wps:spPr bwMode="auto">
                          <a:xfrm>
                            <a:off x="7295" y="440"/>
                            <a:ext cx="53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120"/>
                        <wps:cNvCnPr/>
                        <wps:spPr bwMode="auto">
                          <a:xfrm>
                            <a:off x="7826" y="439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571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9" o:spid="_x0000_s1026" style="position:absolute;margin-left:364.3pt;margin-top:-2.4pt;width:27.5pt;height:24.85pt;z-index:-251655168;mso-position-horizontal-relative:page" coordorigin="7286,-48" coordsize="550,4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">
                <v:line id="Line 124" o:spid="_x0000_s1027" style="position:absolute;visibility:visible;mso-wrap-style:square" from="7295,-38" to="7825,-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io5gsIAAADcAAAADwAAAGRycy9kb3ducmV2LnhtbERPS4vCMBC+L/gfwgje1tQHy9I1ivgA&#10;PXjYqrB7G5rZpthMShNr/fdGEPY2H99zZovOVqKlxpeOFYyGCQji3OmSCwWn4/b9E4QPyBorx6Tg&#10;Th4W897bDFPtbvxNbRYKEUPYp6jAhFCnUvrckEU/dDVx5P5cYzFE2BRSN3iL4baS4yT5kBZLjg0G&#10;a1oZyi/Z1So4/Bo3oWPYr3+KbGp0vjnb9qLUoN8tv0AE6sK/+OXe6Th/PIXnM/ECOX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io5gsIAAADcAAAADwAAAAAAAAAAAAAA&#10;AAChAgAAZHJzL2Rvd25yZXYueG1sUEsFBgAAAAAEAAQA+QAAAJADAAAAAA==&#10;" strokeweight=".16928mm"/>
                <v:shape id="AutoShape 123" o:spid="_x0000_s1028" style="position:absolute;left:7291;top:-43;width:540;height:477;visibility:visible;mso-wrap-style:square;v-text-anchor:top" coordsize="540,4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Xd8MA&#10;AADcAAAADwAAAGRycy9kb3ducmV2LnhtbERPTWsCMRC9F/ofwhS8FM1q6dJujSIFoexBqHrocdxM&#10;N6GbyZKk7vbfN4LgbR7vc5br0XXiTCFazwrmswIEceO15VbB8bCdvoCICVlj55kU/FGE9er+bomV&#10;9gN/0nmfWpFDOFaowKTUV1LGxpDDOPM9cea+fXCYMgyt1AGHHO46uSiKUjq0nBsM9vRuqPnZ/zoF&#10;X0/BjidThsehOPS7ui6tfa2VmjyMmzcQicZ0E1/dHzrPXzzD5Zl8gVz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eXd8MAAADcAAAADwAAAAAAAAAAAAAAAACYAgAAZHJzL2Rv&#10;d25yZXYueG1sUEsFBgAAAAAEAAQA9QAAAIgDAAAAAA==&#10;" path="m,l,477m540,r,477e" filled="f" strokeweight=".17283mm">
                  <v:path arrowok="t" o:connecttype="custom" o:connectlocs="0,-43;0,434;540,-43;540,434" o:connectangles="0,0,0,0"/>
                </v:shape>
                <v:line id="Line 122" o:spid="_x0000_s1029" style="position:absolute;visibility:visible;mso-wrap-style:square" from="7286,439" to="7296,4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2bQ5MEAAADcAAAADwAAAGRycy9kb3ducmV2LnhtbERPS4vCMBC+C/6HMMLeNNWF4lajiA+Q&#10;RYStXrwNzdgWm0lJotZ/vxEW9jYf33Pmy8404kHO15YVjEcJCOLC6ppLBefTbjgF4QOyxsYyKXiR&#10;h+Wi35tjpu2Tf+iRh1LEEPYZKqhCaDMpfVGRQT+yLXHkrtYZDBG6UmqHzxhuGjlJklQarDk2VNjS&#10;uqLilt+NAtd+mQOebqGxl+vndlN+u2OXKvUx6FYzEIG68C/+c+91nD9J4f1MvEAuf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jZtDkwQAAANwAAAAPAAAAAAAAAAAAAAAA&#10;AKECAABkcnMvZG93bnJldi54bWxQSwUGAAAAAAQABAD5AAAAjwMAAAAA&#10;" strokeweight=".45pt"/>
                <v:line id="Line 121" o:spid="_x0000_s1030" style="position:absolute;visibility:visible;mso-wrap-style:square" from="7295,440" to="7825,4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s5OKcIAAADcAAAADwAAAGRycy9kb3ducmV2LnhtbERPS2vCQBC+C/6HZYTedFMPjaSu0gpq&#10;IScf0B6H3Wk2NDsbsmuS/vtuQfA2H99z1tvRNaKnLtSeFTwvMhDE2puaKwXXy36+AhEissHGMyn4&#10;pQDbzXSyxsL4gU/Un2MlUgiHAhXYGNtCyqAtOQwL3xIn7tt3DmOCXSVNh0MKd41cZtmLdFhzarDY&#10;0s6S/jnfnIL+WH71Ze5RHz/Ld6v3hzofDko9zca3VxCRxvgQ390fJs1f5vD/TLpAbv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s5OKcIAAADcAAAADwAAAAAAAAAAAAAA&#10;AAChAgAAZHJzL2Rvd25yZXYueG1sUEsFBgAAAAAEAAQA+QAAAJADAAAAAA==&#10;" strokeweight=".48pt"/>
                <v:line id="Line 120" o:spid="_x0000_s1031" style="position:absolute;visibility:visible;mso-wrap-style:square" from="7826,439" to="7836,4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bXhDcUAAADcAAAADwAAAGRycy9kb3ducmV2LnhtbESPQWvCQBCF74X+h2UKvdVNFURTN1Ja&#10;hVJEMHrpbciOSUh2Nuyumv77zqHgbYb35r1vVuvR9epKIbaeDbxOMlDElbct1wZOx+3LAlRMyBZ7&#10;z2TglyKsi8eHFebW3/hA1zLVSkI45migSWnItY5VQw7jxA/Eop19cJhkDbW2AW8S7no9zbK5dtiy&#10;NDQ40EdDVVdenIEwLN0Oj13q/c95tvmsv8N+nBvz/DS+v4FKNKa7+f/6ywr+VGjlGZlA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bXhDcUAAADcAAAADwAAAAAAAAAA&#10;AAAAAAChAgAAZHJzL2Rvd25yZXYueG1sUEsFBgAAAAAEAAQA+QAAAJMDAAAAAA==&#10;" strokeweight=".45pt"/>
                <w10:wrap anchorx="page"/>
              </v:group>
            </w:pict>
          </mc:Fallback>
        </mc:AlternateContent>
      </w:r>
      <w:r w:rsidR="007954EE">
        <w:t>Occupation:</w:t>
      </w:r>
    </w:p>
    <w:p w:rsidR="007F5BAA" w:rsidRDefault="007954EE">
      <w:pPr>
        <w:tabs>
          <w:tab w:val="left" w:pos="2992"/>
          <w:tab w:val="left" w:pos="4836"/>
          <w:tab w:val="left" w:pos="6694"/>
          <w:tab w:val="left" w:pos="9199"/>
        </w:tabs>
        <w:spacing w:line="220" w:lineRule="exact"/>
        <w:ind w:left="364" w:right="93" w:firstLine="211"/>
        <w:rPr>
          <w:sz w:val="20"/>
          <w:u w:val="single"/>
        </w:rPr>
      </w:pPr>
      <w:r>
        <w:rPr>
          <w:sz w:val="16"/>
        </w:rPr>
        <w:t>(Please tick</w:t>
      </w:r>
      <w:r>
        <w:rPr>
          <w:spacing w:val="-5"/>
          <w:sz w:val="16"/>
        </w:rPr>
        <w:t xml:space="preserve"> </w:t>
      </w:r>
      <w:r>
        <w:rPr>
          <w:sz w:val="16"/>
        </w:rPr>
        <w:t>appropriate</w:t>
      </w:r>
      <w:r>
        <w:rPr>
          <w:spacing w:val="-3"/>
          <w:sz w:val="16"/>
        </w:rPr>
        <w:t xml:space="preserve"> </w:t>
      </w:r>
      <w:r>
        <w:rPr>
          <w:sz w:val="16"/>
        </w:rPr>
        <w:t>box)</w:t>
      </w:r>
      <w:r>
        <w:rPr>
          <w:sz w:val="16"/>
        </w:rPr>
        <w:tab/>
      </w:r>
      <w:r>
        <w:rPr>
          <w:sz w:val="20"/>
        </w:rPr>
        <w:t>Paid</w:t>
      </w:r>
      <w:r>
        <w:rPr>
          <w:spacing w:val="-2"/>
          <w:sz w:val="20"/>
        </w:rPr>
        <w:t xml:space="preserve"> </w:t>
      </w:r>
      <w:r>
        <w:rPr>
          <w:sz w:val="20"/>
        </w:rPr>
        <w:t>dealer:</w:t>
      </w:r>
      <w:r>
        <w:rPr>
          <w:sz w:val="20"/>
        </w:rPr>
        <w:tab/>
      </w:r>
      <w:proofErr w:type="spellStart"/>
      <w:r>
        <w:rPr>
          <w:sz w:val="20"/>
        </w:rPr>
        <w:t>Remisier</w:t>
      </w:r>
      <w:proofErr w:type="spellEnd"/>
      <w:r>
        <w:rPr>
          <w:sz w:val="20"/>
        </w:rPr>
        <w:t>:</w:t>
      </w:r>
      <w:r>
        <w:rPr>
          <w:sz w:val="20"/>
        </w:rPr>
        <w:tab/>
        <w:t>Date</w:t>
      </w:r>
      <w:r>
        <w:rPr>
          <w:spacing w:val="-6"/>
          <w:sz w:val="20"/>
        </w:rPr>
        <w:t xml:space="preserve"> </w:t>
      </w:r>
      <w:r>
        <w:rPr>
          <w:sz w:val="20"/>
        </w:rPr>
        <w:t>joined:</w:t>
      </w:r>
      <w:r>
        <w:rPr>
          <w:spacing w:val="-44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5F61FC" w:rsidRDefault="005F61FC">
      <w:pPr>
        <w:tabs>
          <w:tab w:val="left" w:pos="2992"/>
          <w:tab w:val="left" w:pos="4836"/>
          <w:tab w:val="left" w:pos="6694"/>
          <w:tab w:val="left" w:pos="9199"/>
        </w:tabs>
        <w:spacing w:line="220" w:lineRule="exact"/>
        <w:ind w:left="364" w:right="93" w:firstLine="211"/>
        <w:rPr>
          <w:sz w:val="20"/>
        </w:rPr>
      </w:pPr>
    </w:p>
    <w:p w:rsidR="007F5BAA" w:rsidRDefault="005F61FC" w:rsidP="005F61FC">
      <w:pPr>
        <w:pStyle w:val="BodyText"/>
        <w:spacing w:before="3"/>
        <w:ind w:left="720" w:firstLine="131"/>
      </w:pPr>
      <w:r>
        <w:t xml:space="preserve">  CMSR</w:t>
      </w:r>
      <w:r w:rsidR="00191B0D">
        <w:t>L</w:t>
      </w:r>
      <w:r>
        <w:t xml:space="preserve"> </w:t>
      </w:r>
      <w:proofErr w:type="spellStart"/>
      <w:r w:rsidRPr="005F61FC">
        <w:t>Licence</w:t>
      </w:r>
      <w:proofErr w:type="spellEnd"/>
      <w:r w:rsidRPr="005F61FC">
        <w:t xml:space="preserve"> No</w:t>
      </w:r>
      <w:proofErr w:type="gramStart"/>
      <w:r w:rsidRPr="005F61FC">
        <w:t>:</w:t>
      </w:r>
      <w:r>
        <w:t>_</w:t>
      </w:r>
      <w:proofErr w:type="gramEnd"/>
      <w:r>
        <w:t>__________________________</w:t>
      </w:r>
      <w:r w:rsidR="00191B0D">
        <w:t xml:space="preserve">        Companies:__________________</w:t>
      </w:r>
    </w:p>
    <w:p w:rsidR="005F61FC" w:rsidRPr="005F61FC" w:rsidRDefault="005F61FC" w:rsidP="005F61FC">
      <w:pPr>
        <w:pStyle w:val="BodyText"/>
        <w:spacing w:before="3"/>
        <w:ind w:left="720" w:firstLine="720"/>
      </w:pPr>
    </w:p>
    <w:p w:rsidR="007F5BAA" w:rsidRDefault="00BD14B0" w:rsidP="00BD14B0">
      <w:pPr>
        <w:pStyle w:val="BodyText"/>
        <w:tabs>
          <w:tab w:val="left" w:pos="8836"/>
        </w:tabs>
        <w:spacing w:before="1"/>
        <w:ind w:left="1418" w:right="412"/>
        <w:jc w:val="center"/>
      </w:pPr>
      <w:r>
        <w:t>A</w:t>
      </w:r>
      <w:r w:rsidR="007954EE">
        <w:t xml:space="preserve">ddress: </w:t>
      </w:r>
      <w:r w:rsidR="007954EE">
        <w:rPr>
          <w:spacing w:val="-17"/>
        </w:rPr>
        <w:t xml:space="preserve"> </w:t>
      </w:r>
      <w:r w:rsidR="007954EE">
        <w:rPr>
          <w:w w:val="99"/>
          <w:u w:val="single"/>
        </w:rPr>
        <w:t xml:space="preserve"> </w:t>
      </w:r>
      <w:r w:rsidR="007954EE">
        <w:rPr>
          <w:u w:val="single"/>
        </w:rPr>
        <w:tab/>
      </w:r>
    </w:p>
    <w:p w:rsidR="007F5BAA" w:rsidRDefault="007F5BAA">
      <w:pPr>
        <w:pStyle w:val="BodyText"/>
      </w:pPr>
    </w:p>
    <w:p w:rsidR="007F5BAA" w:rsidRDefault="005B760D">
      <w:pPr>
        <w:pStyle w:val="BodyText"/>
        <w:spacing w:before="6"/>
        <w:rPr>
          <w:sz w:val="14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0" distR="0" simplePos="0" relativeHeight="251638784" behindDoc="0" locked="0" layoutInCell="1" allowOverlap="1">
                <wp:simplePos x="0" y="0"/>
                <wp:positionH relativeFrom="page">
                  <wp:posOffset>2686685</wp:posOffset>
                </wp:positionH>
                <wp:positionV relativeFrom="paragraph">
                  <wp:posOffset>137795</wp:posOffset>
                </wp:positionV>
                <wp:extent cx="4085590" cy="0"/>
                <wp:effectExtent l="10160" t="13970" r="9525" b="5080"/>
                <wp:wrapTopAndBottom/>
                <wp:docPr id="122" name="Lin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85590" cy="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8" o:spid="_x0000_s1026" style="position:absolute;z-index:2516387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11.55pt,10.85pt" to="533.2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mK4FQIAACw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" strokeweight=".08464mm">
                <w10:wrap type="topAndBottom" anchorx="page"/>
              </v:line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0" distR="0" simplePos="0" relativeHeight="251639808" behindDoc="0" locked="0" layoutInCell="1" allowOverlap="1">
                <wp:simplePos x="0" y="0"/>
                <wp:positionH relativeFrom="page">
                  <wp:posOffset>2685415</wp:posOffset>
                </wp:positionH>
                <wp:positionV relativeFrom="paragraph">
                  <wp:posOffset>410845</wp:posOffset>
                </wp:positionV>
                <wp:extent cx="4088130" cy="5080"/>
                <wp:effectExtent l="8890" t="10795" r="8255" b="3175"/>
                <wp:wrapTopAndBottom/>
                <wp:docPr id="114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8130" cy="5080"/>
                          <a:chOff x="4229" y="647"/>
                          <a:chExt cx="6438" cy="8"/>
                        </a:xfrm>
                      </wpg:grpSpPr>
                      <wps:wsp>
                        <wps:cNvPr id="115" name="Line 117"/>
                        <wps:cNvCnPr/>
                        <wps:spPr bwMode="auto">
                          <a:xfrm>
                            <a:off x="4231" y="651"/>
                            <a:ext cx="1168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116"/>
                        <wps:cNvCnPr/>
                        <wps:spPr bwMode="auto">
                          <a:xfrm>
                            <a:off x="5400" y="651"/>
                            <a:ext cx="4" cy="0"/>
                          </a:xfrm>
                          <a:prstGeom prst="line">
                            <a:avLst/>
                          </a:prstGeom>
                          <a:noFill/>
                          <a:ln w="25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Line 115"/>
                        <wps:cNvCnPr/>
                        <wps:spPr bwMode="auto">
                          <a:xfrm>
                            <a:off x="5404" y="651"/>
                            <a:ext cx="2042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" name="Line 114"/>
                        <wps:cNvCnPr/>
                        <wps:spPr bwMode="auto">
                          <a:xfrm>
                            <a:off x="7447" y="651"/>
                            <a:ext cx="4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" name="Line 113"/>
                        <wps:cNvCnPr/>
                        <wps:spPr bwMode="auto">
                          <a:xfrm>
                            <a:off x="7452" y="651"/>
                            <a:ext cx="827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0" name="Line 112"/>
                        <wps:cNvCnPr/>
                        <wps:spPr bwMode="auto">
                          <a:xfrm>
                            <a:off x="8280" y="651"/>
                            <a:ext cx="4" cy="0"/>
                          </a:xfrm>
                          <a:prstGeom prst="line">
                            <a:avLst/>
                          </a:prstGeom>
                          <a:noFill/>
                          <a:ln w="25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1" name="Line 111"/>
                        <wps:cNvCnPr/>
                        <wps:spPr bwMode="auto">
                          <a:xfrm>
                            <a:off x="8284" y="651"/>
                            <a:ext cx="2380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0" o:spid="_x0000_s1026" style="position:absolute;margin-left:211.45pt;margin-top:32.35pt;width:321.9pt;height:.4pt;z-index:251639808;mso-wrap-distance-left:0;mso-wrap-distance-right:0;mso-position-horizontal-relative:page" coordorigin="4229,647" coordsize="643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">
                <v:line id="Line 117" o:spid="_x0000_s1027" style="position:absolute;visibility:visible;mso-wrap-style:square" from="4231,651" to="5399,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6kkNsIAAADcAAAADwAAAGRycy9kb3ducmV2LnhtbERP32vCMBB+F/wfwg32pqnDiXRNZTjU&#10;+aadMPZ2NLe2LLmUJmr235vBwLf7+H5esYrWiAsNvnOsYDbNQBDXTnfcKDh9bCZLED4gazSOScEv&#10;eViV41GBuXZXPtKlCo1IIexzVNCG0OdS+roli37qeuLEfbvBYkhwaKQe8JrCrZFPWbaQFjtODS32&#10;tG6p/qnOVoGexy+3NXFnTvuow6c57Lq3g1KPD/H1BUSgGO7if/e7TvNnz/D3TLpAlj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6kkNsIAAADcAAAADwAAAAAAAAAAAAAA&#10;AAChAgAAZHJzL2Rvd25yZXYueG1sUEsFBgAAAAAEAAQA+QAAAJADAAAAAA==&#10;" strokeweight=".08464mm"/>
                <v:line id="Line 116" o:spid="_x0000_s1028" style="position:absolute;visibility:visible;mso-wrap-style:square" from="5400,651" to="5404,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O3hzcQAAADcAAAADwAAAGRycy9kb3ducmV2LnhtbERPTWsCMRC9C/0PYQpeRLMu1MrWKK0g&#10;FrQHrSLeppvp7tLNZEmirv/eCEJv83ifM5m1phZncr6yrGA4SEAQ51ZXXCjYfS/6YxA+IGusLZOC&#10;K3mYTZ86E8y0vfCGzttQiBjCPkMFZQhNJqXPSzLoB7YhjtyvdQZDhK6Q2uElhptapkkykgYrjg0l&#10;NjQvKf/bnoyCpFi97A/H9qO3MT/ruVuG9DX9Uqr73L6/gQjUhn/xw/2p4/zhCO7PxAvk9AY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A7eHNxAAAANwAAAAPAAAAAAAAAAAA&#10;AAAAAKECAABkcnMvZG93bnJldi54bWxQSwUGAAAAAAQABAD5AAAAkgMAAAAA&#10;" strokeweight=".2pt"/>
                <v:line id="Line 115" o:spid="_x0000_s1029" style="position:absolute;visibility:visible;mso-wrap-style:square" from="5404,651" to="7446,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Dcf2sIAAADcAAAADwAAAGRycy9kb3ducmV2LnhtbERP32vCMBB+F/wfwg32pqlDpnRNZTjU&#10;+aadMPZ2NLe2LLmUJmr235vBwLf7+H5esYrWiAsNvnOsYDbNQBDXTnfcKDh9bCZLED4gazSOScEv&#10;eViV41GBuXZXPtKlCo1IIexzVNCG0OdS+roli37qeuLEfbvBYkhwaKQe8JrCrZFPWfYsLXacGlrs&#10;ad1S/VOdrQI9j19ua+LOnPZRh09z2HVvB6UeH+LrC4hAMdzF/+53nebPFvD3TLpAlj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Dcf2sIAAADcAAAADwAAAAAAAAAAAAAA&#10;AAChAgAAZHJzL2Rvd25yZXYueG1sUEsFBgAAAAAEAAQA+QAAAJADAAAAAA==&#10;" strokeweight=".08464mm"/>
                <v:line id="Line 114" o:spid="_x0000_s1030" style="position:absolute;visibility:visible;mso-wrap-style:square" from="7447,651" to="7451,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aiLqMMAAADcAAAADwAAAGRycy9kb3ducmV2LnhtbESPQWsCMRCF7wX/Qxiht5q1SJHVKKJY&#10;25taoXgbNuPuYjJZNlHTf985FHqb4b1575v5Mnun7tTHNrCB8agARVwF23Jt4PS1fZmCignZogtM&#10;Bn4ownIxeJpjacODD3Q/plpJCMcSDTQpdaXWsWrIYxyFjli0S+g9Jln7WtseHxLunX4tijftsWVp&#10;aLCjdUPV9XjzBuwkn8O7yzt3+sw2fbv9rt3sjXke5tUMVKKc/s1/1x9W8MdCK8/IBHrx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Goi6jDAAAA3AAAAA8AAAAAAAAAAAAA&#10;AAAAoQIAAGRycy9kb3ducmV2LnhtbFBLBQYAAAAABAAEAPkAAACRAwAAAAA=&#10;" strokeweight=".08464mm"/>
                <v:line id="Line 113" o:spid="_x0000_s1031" style="position:absolute;visibility:visible;mso-wrap-style:square" from="7452,651" to="8279,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uQuM8IAAADcAAAADwAAAGRycy9kb3ducmV2LnhtbERP32vCMBB+F/wfwg32pqlDhnZNZTjU&#10;+aadMPZ2NLe2LLmUJmr235vBwLf7+H5esYrWiAsNvnOsYDbNQBDXTnfcKDh9bCYLED4gazSOScEv&#10;eViV41GBuXZXPtKlCo1IIexzVNCG0OdS+roli37qeuLEfbvBYkhwaKQe8JrCrZFPWfYsLXacGlrs&#10;ad1S/VOdrQI9j19ua+LOnPZRh09z2HVvB6UeH+LrC4hAMdzF/+53nebPlvD3TLpAlj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uQuM8IAAADcAAAADwAAAAAAAAAAAAAA&#10;AAChAgAAZHJzL2Rvd25yZXYueG1sUEsFBgAAAAAEAAQA+QAAAJADAAAAAA==&#10;" strokeweight=".08464mm"/>
                <v:line id="Line 112" o:spid="_x0000_s1032" style="position:absolute;visibility:visible;mso-wrap-style:square" from="8280,651" to="8284,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iQWn8gAAADcAAAADwAAAGRycy9kb3ducmV2LnhtbESPQWvCQBCF7wX/wzJCL6VuDNSW6CpV&#10;KC2oB21L8TbNTpPQ7GzY3Wr8985B6G2G9+a9b2aL3rXqSCE2ng2MRxko4tLbhisDH+8v90+gYkK2&#10;2HomA2eKsJgPbmZYWH/iHR33qVISwrFAA3VKXaF1LGtyGEe+IxbtxweHSdZQaRvwJOGu1XmWTbTD&#10;hqWhxo5WNZW/+z9nIKvWD59fh355t3Pfm1V4TfljvjXmdtg/T0El6tO/+Xr9ZgU/F3x5RibQ8ws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LiQWn8gAAADcAAAADwAAAAAA&#10;AAAAAAAAAAChAgAAZHJzL2Rvd25yZXYueG1sUEsFBgAAAAAEAAQA+QAAAJYDAAAAAA==&#10;" strokeweight=".2pt"/>
                <v:line id="Line 111" o:spid="_x0000_s1033" style="position:absolute;visibility:visible;mso-wrap-style:square" from="8284,651" to="10664,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v7oiMIAAADcAAAADwAAAGRycy9kb3ducmV2LnhtbERP32vCMBB+H/g/hBN8m6kiMjqjiOK6&#10;vbmuMPZ2NLe2LLmUJqvZf78Igm/38f28zS5aI0YafOdYwWKegSCune64UVB9nB6fQPiArNE4JgV/&#10;5GG3nTxsMNfuwu80lqERKYR9jgraEPpcSl+3ZNHPXU+cuG83WAwJDo3UA15SuDVymWVrabHj1NBi&#10;T4eW6p/y1yrQq/jlXkwsTPUWdfg056I7npWaTeP+GUSgGO7im/tVp/nLBVyfSRfI7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v7oiMIAAADcAAAADwAAAAAAAAAAAAAA&#10;AAChAgAAZHJzL2Rvd25yZXYueG1sUEsFBgAAAAAEAAQA+QAAAJADAAAAAA==&#10;" strokeweight=".08464mm"/>
                <w10:wrap type="topAndBottom" anchorx="page"/>
              </v:group>
            </w:pict>
          </mc:Fallback>
        </mc:AlternateContent>
      </w:r>
    </w:p>
    <w:p w:rsidR="007F5BAA" w:rsidRDefault="007F5BAA">
      <w:pPr>
        <w:pStyle w:val="BodyText"/>
        <w:spacing w:before="9"/>
        <w:rPr>
          <w:sz w:val="29"/>
        </w:rPr>
      </w:pPr>
    </w:p>
    <w:p w:rsidR="007F5BAA" w:rsidRDefault="007954EE">
      <w:pPr>
        <w:pStyle w:val="BodyText"/>
        <w:tabs>
          <w:tab w:val="left" w:pos="3218"/>
        </w:tabs>
        <w:spacing w:before="158"/>
        <w:ind w:right="414"/>
        <w:jc w:val="center"/>
      </w:pPr>
      <w:r>
        <w:t>Postcode:</w:t>
      </w:r>
      <w:r>
        <w:tab/>
        <w:t>State:</w:t>
      </w:r>
    </w:p>
    <w:p w:rsidR="007F5BAA" w:rsidRDefault="005B760D">
      <w:pPr>
        <w:tabs>
          <w:tab w:val="left" w:pos="6757"/>
        </w:tabs>
        <w:spacing w:line="20" w:lineRule="exact"/>
        <w:ind w:left="3877"/>
        <w:rPr>
          <w:sz w:val="2"/>
        </w:rPr>
      </w:pP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303020" cy="3175"/>
                <wp:effectExtent l="9525" t="9525" r="11430" b="6350"/>
                <wp:docPr id="112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03020" cy="3175"/>
                          <a:chOff x="0" y="0"/>
                          <a:chExt cx="2052" cy="5"/>
                        </a:xfrm>
                      </wpg:grpSpPr>
                      <wps:wsp>
                        <wps:cNvPr id="113" name="Line 109"/>
                        <wps:cNvCnPr/>
                        <wps:spPr bwMode="auto">
                          <a:xfrm>
                            <a:off x="3" y="3"/>
                            <a:ext cx="2047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8" o:spid="_x0000_s1026" style="width:102.6pt;height:.25pt;mso-position-horizontal-relative:char;mso-position-vertical-relative:line" coordsize="2052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">
                <v:line id="Line 109" o:spid="_x0000_s1027" style="position:absolute;visibility:visible;mso-wrap-style:square" from="3,3" to="2050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wwZ2cIAAADcAAAADwAAAGRycy9kb3ducmV2LnhtbERP32vCMBB+F/wfwg32pqlziHRNZTjU&#10;+aadMPZ2NLe2LLmUJmr235vBwLf7+H5esYrWiAsNvnOsYDbNQBDXTnfcKDh9bCZLED4gazSOScEv&#10;eViV41GBuXZXPtKlCo1IIexzVNCG0OdS+roli37qeuLEfbvBYkhwaKQe8JrCrZFPWbaQFjtODS32&#10;tG6p/qnOVoF+jl9ua+LOnPZRh09z2HVvB6UeH+LrC4hAMdzF/+53nebP5vD3TLpAlj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wwZ2cIAAADcAAAADwAAAAAAAAAAAAAA&#10;AAChAgAAZHJzL2Rvd25yZXYueG1sUEsFBgAAAAAEAAQA+QAAAJADAAAAAA==&#10;" strokeweight=".08464mm"/>
                <w10:anchorlock/>
              </v:group>
            </w:pict>
          </mc:Fallback>
        </mc:AlternateContent>
      </w:r>
      <w:r w:rsidR="007954EE">
        <w:rPr>
          <w:sz w:val="2"/>
        </w:rPr>
        <w:tab/>
      </w: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517650" cy="3175"/>
                <wp:effectExtent l="9525" t="9525" r="6350" b="6350"/>
                <wp:docPr id="110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17650" cy="3175"/>
                          <a:chOff x="0" y="0"/>
                          <a:chExt cx="2390" cy="5"/>
                        </a:xfrm>
                      </wpg:grpSpPr>
                      <wps:wsp>
                        <wps:cNvPr id="111" name="Line 107"/>
                        <wps:cNvCnPr/>
                        <wps:spPr bwMode="auto">
                          <a:xfrm>
                            <a:off x="3" y="3"/>
                            <a:ext cx="2385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6" o:spid="_x0000_s1026" style="width:119.5pt;height:.25pt;mso-position-horizontal-relative:char;mso-position-vertical-relative:line" coordsize="2390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">
                <v:line id="Line 107" o:spid="_x0000_s1027" style="position:absolute;visibility:visible;mso-wrap-style:square" from="3,3" to="2388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JIiNcEAAADcAAAADwAAAGRycy9kb3ducmV2LnhtbERP32vCMBB+H+x/CDfwbaYVGaNrKmND&#10;nW+uCsO3oznbsuRSmqjZf28Ggm/38f28chGtEWcafe9YQT7NQBA3TvfcKtjvls+vIHxA1mgck4I/&#10;8rCoHh9KLLS78Ded69CKFMK+QAVdCEMhpW86suinbiBO3NGNFkOCYyv1iJcUbo2cZdmLtNhzauhw&#10;oI+Omt/6ZBXoeTy4lYlrs99EHX7Mdt1/bpWaPMX3NxCBYriLb+4vnebnOfw/ky6Q1R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AkiI1wQAAANwAAAAPAAAAAAAAAAAAAAAA&#10;AKECAABkcnMvZG93bnJldi54bWxQSwUGAAAAAAQABAD5AAAAjwMAAAAA&#10;" strokeweight=".08464mm"/>
                <w10:anchorlock/>
              </v:group>
            </w:pict>
          </mc:Fallback>
        </mc:AlternateContent>
      </w:r>
    </w:p>
    <w:p w:rsidR="007F5BAA" w:rsidRDefault="007F5BAA">
      <w:pPr>
        <w:pStyle w:val="BodyText"/>
        <w:spacing w:before="8"/>
        <w:rPr>
          <w:sz w:val="18"/>
        </w:rPr>
      </w:pPr>
    </w:p>
    <w:p w:rsidR="007F5BAA" w:rsidRDefault="005B760D" w:rsidP="00191B0D">
      <w:pPr>
        <w:pStyle w:val="BodyText"/>
        <w:tabs>
          <w:tab w:val="left" w:pos="2824"/>
          <w:tab w:val="left" w:pos="4962"/>
          <w:tab w:val="left" w:pos="7409"/>
        </w:tabs>
        <w:spacing w:before="1" w:line="242" w:lineRule="auto"/>
        <w:ind w:left="3062" w:right="2200" w:hanging="1976"/>
        <w:rPr>
          <w:w w:val="99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21346D2" wp14:editId="08909E0A">
                <wp:simplePos x="0" y="0"/>
                <wp:positionH relativeFrom="page">
                  <wp:posOffset>3200400</wp:posOffset>
                </wp:positionH>
                <wp:positionV relativeFrom="paragraph">
                  <wp:posOffset>154305</wp:posOffset>
                </wp:positionV>
                <wp:extent cx="800100" cy="0"/>
                <wp:effectExtent l="9525" t="11430" r="9525" b="7620"/>
                <wp:wrapNone/>
                <wp:docPr id="109" name="Lin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noFill/>
                        <a:ln w="304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5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52pt,12.15pt" to="315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RPhEwIAACsEAAAOAAAAZHJzL2Uyb0RvYy54bWysU8GO2jAQvVfqP1i+QxI2Sy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" strokeweight=".08461mm">
                <w10:wrap anchorx="page"/>
              </v:line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F0B9E81" wp14:editId="6BCC8F88">
                <wp:simplePos x="0" y="0"/>
                <wp:positionH relativeFrom="page">
                  <wp:posOffset>4600575</wp:posOffset>
                </wp:positionH>
                <wp:positionV relativeFrom="paragraph">
                  <wp:posOffset>154305</wp:posOffset>
                </wp:positionV>
                <wp:extent cx="914400" cy="0"/>
                <wp:effectExtent l="9525" t="11430" r="9525" b="7620"/>
                <wp:wrapNone/>
                <wp:docPr id="108" name="Lin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noFill/>
                        <a:ln w="304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4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2.25pt,12.15pt" to="434.25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OScEwIAACsEAAAOAAAAZHJzL2Uyb0RvYy54bWysU8GO2jAQvVfqP1i+QxI2pR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" strokeweight=".08461mm">
                <w10:wrap anchorx="page"/>
              </v:line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1AB37FD" wp14:editId="408FA7D2">
                <wp:simplePos x="0" y="0"/>
                <wp:positionH relativeFrom="page">
                  <wp:posOffset>5915660</wp:posOffset>
                </wp:positionH>
                <wp:positionV relativeFrom="paragraph">
                  <wp:posOffset>154305</wp:posOffset>
                </wp:positionV>
                <wp:extent cx="855980" cy="0"/>
                <wp:effectExtent l="10160" t="11430" r="10160" b="7620"/>
                <wp:wrapNone/>
                <wp:docPr id="107" name="Lin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5980" cy="0"/>
                        </a:xfrm>
                        <a:prstGeom prst="line">
                          <a:avLst/>
                        </a:prstGeom>
                        <a:noFill/>
                        <a:ln w="304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3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65.8pt,12.15pt" to="533.2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eixFQIAACs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" strokeweight=".08461mm">
                <w10:wrap anchorx="page"/>
              </v:line>
            </w:pict>
          </mc:Fallback>
        </mc:AlternateContent>
      </w:r>
      <w:r w:rsidR="007954EE">
        <w:t>Telephone</w:t>
      </w:r>
      <w:r w:rsidR="007954EE">
        <w:rPr>
          <w:spacing w:val="-4"/>
        </w:rPr>
        <w:t xml:space="preserve"> </w:t>
      </w:r>
      <w:r w:rsidR="007954EE">
        <w:t>no(s):</w:t>
      </w:r>
      <w:r w:rsidR="007954EE">
        <w:tab/>
        <w:t>Office:</w:t>
      </w:r>
      <w:r w:rsidR="007954EE">
        <w:tab/>
        <w:t>Fax:</w:t>
      </w:r>
      <w:r w:rsidR="00191B0D">
        <w:tab/>
      </w:r>
      <w:r w:rsidR="007954EE">
        <w:t>h/p:</w:t>
      </w:r>
      <w:r w:rsidR="007954EE">
        <w:rPr>
          <w:w w:val="99"/>
        </w:rPr>
        <w:t xml:space="preserve"> </w:t>
      </w:r>
    </w:p>
    <w:p w:rsidR="00191B0D" w:rsidRDefault="00191B0D">
      <w:pPr>
        <w:pStyle w:val="BodyText"/>
        <w:tabs>
          <w:tab w:val="left" w:pos="2824"/>
          <w:tab w:val="left" w:pos="5239"/>
          <w:tab w:val="left" w:pos="7409"/>
        </w:tabs>
        <w:spacing w:before="1" w:line="242" w:lineRule="auto"/>
        <w:ind w:left="3062" w:right="2200" w:hanging="1976"/>
      </w:pPr>
    </w:p>
    <w:p w:rsidR="007F5BAA" w:rsidRDefault="005F61FC">
      <w:pPr>
        <w:pStyle w:val="BodyText"/>
      </w:pPr>
      <w:r>
        <w:tab/>
        <w:t xml:space="preserve">          Email address: _____________________________</w:t>
      </w:r>
    </w:p>
    <w:p w:rsidR="007F5BAA" w:rsidRDefault="007F5BAA">
      <w:pPr>
        <w:pStyle w:val="BodyText"/>
        <w:spacing w:before="7"/>
        <w:rPr>
          <w:sz w:val="17"/>
        </w:rPr>
      </w:pPr>
    </w:p>
    <w:p w:rsidR="007F5BAA" w:rsidRDefault="007F5BAA">
      <w:pPr>
        <w:rPr>
          <w:sz w:val="17"/>
        </w:rPr>
        <w:sectPr w:rsidR="007F5BAA">
          <w:type w:val="continuous"/>
          <w:pgSz w:w="12240" w:h="15840"/>
          <w:pgMar w:top="720" w:right="740" w:bottom="440" w:left="1520" w:header="720" w:footer="720" w:gutter="0"/>
          <w:cols w:space="720"/>
        </w:sectPr>
      </w:pPr>
    </w:p>
    <w:p w:rsidR="005F61FC" w:rsidRDefault="005F61FC" w:rsidP="005F61FC">
      <w:pPr>
        <w:pStyle w:val="BodyText"/>
        <w:spacing w:before="65"/>
        <w:ind w:left="885" w:right="-8" w:firstLine="1044"/>
        <w:rPr>
          <w:w w:val="95"/>
        </w:rPr>
      </w:pPr>
      <w:r>
        <w:rPr>
          <w:noProof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6986964" wp14:editId="300FF65F">
                <wp:simplePos x="0" y="0"/>
                <wp:positionH relativeFrom="page">
                  <wp:posOffset>2656840</wp:posOffset>
                </wp:positionH>
                <wp:positionV relativeFrom="paragraph">
                  <wp:posOffset>164465</wp:posOffset>
                </wp:positionV>
                <wp:extent cx="1510665" cy="0"/>
                <wp:effectExtent l="0" t="0" r="13335" b="19050"/>
                <wp:wrapNone/>
                <wp:docPr id="104" name="Lin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10665" cy="0"/>
                        </a:xfrm>
                        <a:prstGeom prst="line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0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09.2pt,12.95pt" to="328.1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" strokeweight=".16936mm">
                <w10:wrap anchorx="page"/>
              </v:line>
            </w:pict>
          </mc:Fallback>
        </mc:AlternateContent>
      </w:r>
      <w:r w:rsidR="007954EE">
        <w:rPr>
          <w:w w:val="95"/>
        </w:rPr>
        <w:t>Course:</w:t>
      </w:r>
      <w:r>
        <w:rPr>
          <w:w w:val="95"/>
        </w:rPr>
        <w:t xml:space="preserve"> </w:t>
      </w:r>
      <w:r>
        <w:rPr>
          <w:w w:val="95"/>
        </w:rPr>
        <w:tab/>
      </w:r>
      <w:r>
        <w:rPr>
          <w:w w:val="95"/>
        </w:rPr>
        <w:tab/>
      </w:r>
      <w:r>
        <w:rPr>
          <w:w w:val="95"/>
        </w:rPr>
        <w:tab/>
      </w:r>
      <w:r>
        <w:rPr>
          <w:w w:val="95"/>
        </w:rPr>
        <w:tab/>
      </w:r>
      <w:r>
        <w:rPr>
          <w:w w:val="95"/>
        </w:rPr>
        <w:tab/>
      </w:r>
      <w:r>
        <w:rPr>
          <w:w w:val="95"/>
        </w:rPr>
        <w:tab/>
        <w:t>Exam date: _________________</w:t>
      </w:r>
    </w:p>
    <w:p w:rsidR="005F61FC" w:rsidRDefault="005F61FC" w:rsidP="005F61FC">
      <w:pPr>
        <w:pStyle w:val="BodyText"/>
        <w:spacing w:before="65"/>
        <w:ind w:left="885" w:right="-8" w:firstLine="1044"/>
        <w:rPr>
          <w:w w:val="95"/>
        </w:rPr>
      </w:pPr>
    </w:p>
    <w:p w:rsidR="005F61FC" w:rsidRDefault="005F61FC" w:rsidP="005F61FC">
      <w:pPr>
        <w:pStyle w:val="BodyText"/>
        <w:spacing w:before="65"/>
        <w:ind w:left="885" w:right="-8" w:hanging="34"/>
        <w:rPr>
          <w:w w:val="95"/>
        </w:rPr>
      </w:pPr>
      <w:r>
        <w:rPr>
          <w:w w:val="95"/>
        </w:rPr>
        <w:t xml:space="preserve">  Education provider: </w:t>
      </w: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 wp14:anchorId="0897AFC7" wp14:editId="3E3F1433">
                <wp:extent cx="1598212" cy="103367"/>
                <wp:effectExtent l="0" t="0" r="21590" b="0"/>
                <wp:docPr id="155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98212" cy="103367"/>
                          <a:chOff x="0" y="0"/>
                          <a:chExt cx="2052" cy="5"/>
                        </a:xfrm>
                      </wpg:grpSpPr>
                      <wps:wsp>
                        <wps:cNvPr id="156" name="Line 109"/>
                        <wps:cNvCnPr/>
                        <wps:spPr bwMode="auto">
                          <a:xfrm>
                            <a:off x="3" y="3"/>
                            <a:ext cx="2047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8" o:spid="_x0000_s1026" style="width:125.85pt;height:8.15pt;mso-position-horizontal-relative:char;mso-position-vertical-relative:line" coordsize="2052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">
                <v:line id="Line 109" o:spid="_x0000_s1027" style="position:absolute;visibility:visible;mso-wrap-style:square" from="3,3" to="2050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REDgcIAAADcAAAADwAAAGRycy9kb3ducmV2LnhtbERP32vCMBB+H+x/CDfY20yVTaQ2FVGc&#10;8007Yfh2NGdbTC6lyTT77xdhsLf7+H5esYjWiCsNvnOsYDzKQBDXTnfcKDh+bl5mIHxA1mgck4If&#10;8rAoHx8KzLW78YGuVWhECmGfo4I2hD6X0tctWfQj1xMn7uwGiyHBoZF6wFsKt0ZOsmwqLXacGlrs&#10;adVSfam+rQL9Gk/u3cStOe6iDl9mv+3We6Wen+JyDiJQDP/iP/eHTvPfpnB/Jl0gy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REDgcIAAADcAAAADwAAAAAAAAAAAAAA&#10;AAChAgAAZHJzL2Rvd25yZXYueG1sUEsFBgAAAAAEAAQA+QAAAJADAAAAAA==&#10;" strokeweight=".08464mm"/>
                <w10:anchorlock/>
              </v:group>
            </w:pict>
          </mc:Fallback>
        </mc:AlternateContent>
      </w:r>
      <w:r>
        <w:rPr>
          <w:w w:val="95"/>
        </w:rPr>
        <w:t xml:space="preserve">                            State:</w:t>
      </w:r>
      <w:r w:rsidRPr="005F61FC">
        <w:rPr>
          <w:noProof/>
          <w:sz w:val="2"/>
          <w:lang w:val="en-GB" w:eastAsia="en-GB"/>
        </w:rPr>
        <w:t xml:space="preserve"> </w:t>
      </w: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 wp14:anchorId="0897AFC7" wp14:editId="3E3F1433">
                <wp:extent cx="1105811" cy="45719"/>
                <wp:effectExtent l="0" t="0" r="18415" b="0"/>
                <wp:docPr id="157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05811" cy="45719"/>
                          <a:chOff x="0" y="0"/>
                          <a:chExt cx="2052" cy="5"/>
                        </a:xfrm>
                      </wpg:grpSpPr>
                      <wps:wsp>
                        <wps:cNvPr id="158" name="Line 109"/>
                        <wps:cNvCnPr/>
                        <wps:spPr bwMode="auto">
                          <a:xfrm>
                            <a:off x="3" y="3"/>
                            <a:ext cx="2047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8" o:spid="_x0000_s1026" style="width:87.05pt;height:3.6pt;mso-position-horizontal-relative:char;mso-position-vertical-relative:line" coordsize="2052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">
                <v:line id="Line 109" o:spid="_x0000_s1027" style="position:absolute;visibility:visible;mso-wrap-style:square" from="3,3" to="2050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IyaMQAAADcAAAADwAAAGRycy9kb3ducmV2LnhtbESPQWsCMRCF7wX/Qxiht5q1tKWsRhGl&#10;2t6sCuJt2Iy7i8lk2URN/33nUOhthvfmvW+m8+ydulEf28AGxqMCFHEVbMu1gcP+4+kdVEzIFl1g&#10;MvBDEeazwcMUSxvu/E23XaqVhHAs0UCTUldqHauGPMZR6IhFO4feY5K1r7Xt8S7h3unnonjTHluW&#10;hgY7WjZUXXZXb8C+5FNYu7xxh69s09FtN+1qa8zjMC8moBLl9G/+u/60gv8qtPKMTKBn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HwjJoxAAAANwAAAAPAAAAAAAAAAAA&#10;AAAAAKECAABkcnMvZG93bnJldi54bWxQSwUGAAAAAAQABAD5AAAAkgMAAAAA&#10;" strokeweight=".08464mm"/>
                <w10:anchorlock/>
              </v:group>
            </w:pict>
          </mc:Fallback>
        </mc:AlternateContent>
      </w:r>
    </w:p>
    <w:p w:rsidR="005F61FC" w:rsidRDefault="005F61FC">
      <w:pPr>
        <w:spacing w:line="193" w:lineRule="exact"/>
        <w:ind w:left="522" w:right="93"/>
        <w:rPr>
          <w:sz w:val="16"/>
        </w:rPr>
      </w:pPr>
    </w:p>
    <w:p w:rsidR="005F61FC" w:rsidRPr="005F61FC" w:rsidRDefault="005F61FC" w:rsidP="005F61FC">
      <w:pPr>
        <w:spacing w:line="193" w:lineRule="exact"/>
        <w:ind w:left="1242" w:right="93" w:firstLine="198"/>
        <w:rPr>
          <w:w w:val="95"/>
          <w:sz w:val="20"/>
          <w:szCs w:val="20"/>
        </w:rPr>
      </w:pPr>
      <w:r w:rsidRPr="005F61FC">
        <w:rPr>
          <w:w w:val="95"/>
          <w:sz w:val="20"/>
          <w:szCs w:val="20"/>
        </w:rPr>
        <w:t xml:space="preserve">Qualifications: </w:t>
      </w:r>
    </w:p>
    <w:p w:rsidR="007F5BAA" w:rsidRDefault="007954EE">
      <w:pPr>
        <w:spacing w:line="193" w:lineRule="exact"/>
        <w:ind w:left="522" w:right="93"/>
        <w:rPr>
          <w:sz w:val="16"/>
        </w:rPr>
      </w:pPr>
      <w:r>
        <w:rPr>
          <w:sz w:val="16"/>
        </w:rPr>
        <w:t>(Please attach photocopies of</w:t>
      </w:r>
    </w:p>
    <w:p w:rsidR="007F5BAA" w:rsidRDefault="007954EE">
      <w:pPr>
        <w:tabs>
          <w:tab w:val="left" w:pos="9188"/>
        </w:tabs>
        <w:spacing w:line="193" w:lineRule="exact"/>
        <w:ind w:left="1163" w:right="93"/>
        <w:rPr>
          <w:sz w:val="16"/>
        </w:rPr>
      </w:pPr>
      <w:proofErr w:type="gramStart"/>
      <w:r>
        <w:rPr>
          <w:sz w:val="16"/>
        </w:rPr>
        <w:t>relevant</w:t>
      </w:r>
      <w:proofErr w:type="gramEnd"/>
      <w:r>
        <w:rPr>
          <w:spacing w:val="-14"/>
          <w:sz w:val="16"/>
        </w:rPr>
        <w:t xml:space="preserve"> </w:t>
      </w:r>
      <w:r>
        <w:rPr>
          <w:sz w:val="16"/>
        </w:rPr>
        <w:t xml:space="preserve">certificates) </w:t>
      </w:r>
      <w:r>
        <w:rPr>
          <w:spacing w:val="11"/>
          <w:sz w:val="16"/>
        </w:rPr>
        <w:t xml:space="preserve"> </w:t>
      </w:r>
      <w:r>
        <w:rPr>
          <w:sz w:val="16"/>
          <w:u w:val="single"/>
        </w:rPr>
        <w:t xml:space="preserve"> </w:t>
      </w:r>
      <w:r>
        <w:rPr>
          <w:sz w:val="16"/>
          <w:u w:val="single"/>
        </w:rPr>
        <w:tab/>
      </w:r>
    </w:p>
    <w:p w:rsidR="007F5BAA" w:rsidRDefault="007F5BAA">
      <w:pPr>
        <w:pStyle w:val="BodyText"/>
      </w:pPr>
    </w:p>
    <w:p w:rsidR="007F5BAA" w:rsidRDefault="005B760D">
      <w:pPr>
        <w:pStyle w:val="BodyText"/>
        <w:spacing w:before="9"/>
        <w:rPr>
          <w:sz w:val="13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0" distR="0" simplePos="0" relativeHeight="251640832" behindDoc="0" locked="0" layoutInCell="1" allowOverlap="1">
                <wp:simplePos x="0" y="0"/>
                <wp:positionH relativeFrom="page">
                  <wp:posOffset>2686685</wp:posOffset>
                </wp:positionH>
                <wp:positionV relativeFrom="paragraph">
                  <wp:posOffset>132080</wp:posOffset>
                </wp:positionV>
                <wp:extent cx="4085590" cy="0"/>
                <wp:effectExtent l="10160" t="8255" r="9525" b="10795"/>
                <wp:wrapTopAndBottom/>
                <wp:docPr id="99" name="Lin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85590" cy="0"/>
                        </a:xfrm>
                        <a:prstGeom prst="line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5" o:spid="_x0000_s1026" style="position:absolute;z-index:2516408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11.55pt,10.4pt" to="533.2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" strokeweight=".24pt">
                <w10:wrap type="topAndBottom" anchorx="page"/>
              </v:line>
            </w:pict>
          </mc:Fallback>
        </mc:AlternateContent>
      </w:r>
    </w:p>
    <w:p w:rsidR="007F5BAA" w:rsidRDefault="007F5BAA">
      <w:pPr>
        <w:pStyle w:val="BodyText"/>
        <w:spacing w:before="6"/>
        <w:rPr>
          <w:sz w:val="17"/>
        </w:rPr>
      </w:pPr>
    </w:p>
    <w:p w:rsidR="007F5BAA" w:rsidRDefault="007954EE">
      <w:pPr>
        <w:pStyle w:val="BodyText"/>
        <w:ind w:left="395" w:right="93" w:firstLine="393"/>
      </w:pPr>
      <w:r>
        <w:t>Working experience:</w:t>
      </w:r>
    </w:p>
    <w:p w:rsidR="007F5BAA" w:rsidRDefault="005B760D">
      <w:pPr>
        <w:pStyle w:val="BodyText"/>
        <w:spacing w:line="20" w:lineRule="exact"/>
        <w:ind w:left="2708"/>
        <w:rPr>
          <w:sz w:val="2"/>
        </w:rPr>
      </w:pP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4088765" cy="3175"/>
                <wp:effectExtent l="9525" t="9525" r="6985" b="6350"/>
                <wp:docPr id="97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8765" cy="3175"/>
                          <a:chOff x="0" y="0"/>
                          <a:chExt cx="6439" cy="5"/>
                        </a:xfrm>
                      </wpg:grpSpPr>
                      <wps:wsp>
                        <wps:cNvPr id="98" name="Line 94"/>
                        <wps:cNvCnPr/>
                        <wps:spPr bwMode="auto">
                          <a:xfrm>
                            <a:off x="3" y="3"/>
                            <a:ext cx="6434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3" o:spid="_x0000_s1026" style="width:321.95pt;height:.25pt;mso-position-horizontal-relative:char;mso-position-vertical-relative:line" coordsize="6439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">
                <v:line id="Line 94" o:spid="_x0000_s1027" style="position:absolute;visibility:visible;mso-wrap-style:square" from="3,3" to="6437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3lCXMAAAADbAAAADwAAAGRycy9kb3ducmV2LnhtbESPwW7CMBBE75X4B2uRuBUHDogGDEJI&#10;QdBbKdxX8RIH4nUUG5L+ffdQqcfRzrzZWW8H36gXdbEObGA2zUARl8HWXBm4fBfvS1AxIVtsApOB&#10;H4qw3Yze1pjb0PMXvc6pUgLhmKMBl1Kbax1LRx7jNLTEcruFzmMS2VXadtgL3Dd6nmUL7bFmaXDY&#10;0t5R+Tg/vVCWbtGcDkFfP/v+vit8IfUzYybjYbcClWhI/+a/9NEa+JBnZYvsAL35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95QlzAAAAA2wAAAA8AAAAAAAAAAAAAAAAA&#10;oQIAAGRycy9kb3ducmV2LnhtbFBLBQYAAAAABAAEAPkAAACOAwAAAAA=&#10;" strokeweight=".24pt"/>
                <w10:anchorlock/>
              </v:group>
            </w:pict>
          </mc:Fallback>
        </mc:AlternateContent>
      </w:r>
    </w:p>
    <w:p w:rsidR="007F5BAA" w:rsidRDefault="007F5BAA">
      <w:pPr>
        <w:pStyle w:val="BodyText"/>
      </w:pPr>
    </w:p>
    <w:p w:rsidR="007F5BAA" w:rsidRDefault="005B760D">
      <w:pPr>
        <w:pStyle w:val="BodyText"/>
        <w:spacing w:before="4"/>
        <w:rPr>
          <w:sz w:val="13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0" distR="0" simplePos="0" relativeHeight="251641856" behindDoc="0" locked="0" layoutInCell="1" allowOverlap="1">
                <wp:simplePos x="0" y="0"/>
                <wp:positionH relativeFrom="page">
                  <wp:posOffset>2686685</wp:posOffset>
                </wp:positionH>
                <wp:positionV relativeFrom="paragraph">
                  <wp:posOffset>128270</wp:posOffset>
                </wp:positionV>
                <wp:extent cx="4085590" cy="0"/>
                <wp:effectExtent l="10160" t="13970" r="9525" b="5080"/>
                <wp:wrapTopAndBottom/>
                <wp:docPr id="96" name="Lin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85590" cy="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2" o:spid="_x0000_s1026" style="position:absolute;z-index:2516418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11.55pt,10.1pt" to="533.2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utpFAIAACo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" strokeweight=".08464mm">
                <w10:wrap type="topAndBottom" anchorx="page"/>
              </v:line>
            </w:pict>
          </mc:Fallback>
        </mc:AlternateContent>
      </w:r>
    </w:p>
    <w:p w:rsidR="007F5BAA" w:rsidRDefault="007F5BAA">
      <w:pPr>
        <w:pStyle w:val="BodyText"/>
        <w:spacing w:before="11"/>
        <w:rPr>
          <w:sz w:val="17"/>
        </w:rPr>
      </w:pPr>
    </w:p>
    <w:p w:rsidR="007F5BAA" w:rsidRDefault="007954EE">
      <w:pPr>
        <w:pStyle w:val="BodyText"/>
        <w:spacing w:before="1"/>
        <w:ind w:left="395" w:right="93"/>
      </w:pPr>
      <w:r>
        <w:t>Reasons for pursuing the</w:t>
      </w:r>
    </w:p>
    <w:p w:rsidR="007F5BAA" w:rsidRDefault="00191B0D">
      <w:pPr>
        <w:pStyle w:val="BodyText"/>
        <w:tabs>
          <w:tab w:val="left" w:pos="9200"/>
        </w:tabs>
        <w:spacing w:before="1" w:line="369" w:lineRule="auto"/>
        <w:ind w:left="280" w:right="778" w:firstLine="1675"/>
      </w:pPr>
      <w:r>
        <w:t>Course</w:t>
      </w:r>
      <w:r w:rsidR="007954EE">
        <w:t>:</w:t>
      </w:r>
      <w:r w:rsidR="007954EE">
        <w:rPr>
          <w:u w:val="single"/>
        </w:rPr>
        <w:tab/>
      </w:r>
      <w:r w:rsidR="007954EE">
        <w:t xml:space="preserve"> </w:t>
      </w:r>
      <w:r w:rsidR="007954EE" w:rsidRPr="005F61FC">
        <w:rPr>
          <w:sz w:val="18"/>
        </w:rPr>
        <w:t>I hereby acknowledge that all information provided above is true and</w:t>
      </w:r>
      <w:r w:rsidR="007954EE" w:rsidRPr="005F61FC">
        <w:rPr>
          <w:spacing w:val="-34"/>
          <w:sz w:val="18"/>
        </w:rPr>
        <w:t xml:space="preserve"> </w:t>
      </w:r>
      <w:r w:rsidR="007954EE" w:rsidRPr="005F61FC">
        <w:rPr>
          <w:sz w:val="18"/>
        </w:rPr>
        <w:t>accurate</w:t>
      </w:r>
      <w:r w:rsidR="007954EE">
        <w:t>.</w:t>
      </w:r>
    </w:p>
    <w:p w:rsidR="007F5BAA" w:rsidRDefault="007954EE">
      <w:pPr>
        <w:pStyle w:val="BodyText"/>
        <w:tabs>
          <w:tab w:val="left" w:pos="5374"/>
          <w:tab w:val="left" w:pos="6396"/>
          <w:tab w:val="left" w:pos="9200"/>
        </w:tabs>
        <w:spacing w:before="172"/>
        <w:ind w:left="1693" w:right="93"/>
      </w:pP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Date:</w:t>
      </w:r>
      <w:r>
        <w:rPr>
          <w:spacing w:val="29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7F5BAA" w:rsidRPr="005F61FC" w:rsidRDefault="007F5BAA">
      <w:pPr>
        <w:pStyle w:val="BodyText"/>
        <w:spacing w:before="8"/>
      </w:pPr>
    </w:p>
    <w:p w:rsidR="007F5BAA" w:rsidRPr="00BD14B0" w:rsidRDefault="007954EE">
      <w:pPr>
        <w:spacing w:line="292" w:lineRule="auto"/>
        <w:ind w:left="182" w:right="93"/>
        <w:rPr>
          <w:rFonts w:ascii="Trebuchet MS"/>
          <w:i/>
          <w:sz w:val="16"/>
        </w:rPr>
      </w:pPr>
      <w:r w:rsidRPr="00BD14B0">
        <w:rPr>
          <w:rFonts w:ascii="Trebuchet MS"/>
          <w:i/>
          <w:sz w:val="14"/>
        </w:rPr>
        <w:t xml:space="preserve">I hereby declare that I have given my consent to the processing of my personal data in accordance with the Notice under the Personal Data Protection Act 2010 and understood the SIDC </w:t>
      </w:r>
      <w:proofErr w:type="spellStart"/>
      <w:r w:rsidRPr="00BD14B0">
        <w:rPr>
          <w:rFonts w:ascii="Trebuchet MS"/>
          <w:i/>
          <w:sz w:val="14"/>
        </w:rPr>
        <w:t>programme</w:t>
      </w:r>
      <w:proofErr w:type="spellEnd"/>
      <w:r w:rsidRPr="00BD14B0">
        <w:rPr>
          <w:rFonts w:ascii="Trebuchet MS"/>
          <w:i/>
          <w:sz w:val="14"/>
        </w:rPr>
        <w:t xml:space="preserve"> Terms &amp; Conditions 2015 and agree to abide by them</w:t>
      </w:r>
      <w:r w:rsidRPr="00BD14B0">
        <w:rPr>
          <w:rFonts w:ascii="Trebuchet MS"/>
          <w:i/>
          <w:sz w:val="16"/>
        </w:rPr>
        <w:t>.</w:t>
      </w:r>
    </w:p>
    <w:p w:rsidR="007F5BAA" w:rsidRDefault="007F5BAA">
      <w:pPr>
        <w:spacing w:line="292" w:lineRule="auto"/>
        <w:rPr>
          <w:rFonts w:ascii="Trebuchet MS"/>
          <w:sz w:val="17"/>
        </w:rPr>
        <w:sectPr w:rsidR="007F5BAA">
          <w:type w:val="continuous"/>
          <w:pgSz w:w="12240" w:h="15840"/>
          <w:pgMar w:top="720" w:right="740" w:bottom="440" w:left="1520" w:header="720" w:footer="720" w:gutter="0"/>
          <w:cols w:space="720"/>
        </w:sectPr>
      </w:pPr>
    </w:p>
    <w:p w:rsidR="007F5BAA" w:rsidRDefault="005B760D">
      <w:pPr>
        <w:pStyle w:val="BodyText"/>
        <w:ind w:left="106"/>
        <w:rPr>
          <w:rFonts w:ascii="Trebuchet MS"/>
        </w:rPr>
      </w:pPr>
      <w:r>
        <w:rPr>
          <w:rFonts w:ascii="Trebuchet MS"/>
          <w:noProof/>
          <w:lang w:val="en-MY" w:eastAsia="en-MY"/>
        </w:rPr>
        <w:lastRenderedPageBreak/>
        <mc:AlternateContent>
          <mc:Choice Requires="wpg">
            <w:drawing>
              <wp:inline distT="0" distB="0" distL="0" distR="0">
                <wp:extent cx="5676265" cy="186055"/>
                <wp:effectExtent l="9525" t="9525" r="10160" b="4445"/>
                <wp:docPr id="84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76265" cy="186055"/>
                          <a:chOff x="0" y="0"/>
                          <a:chExt cx="8939" cy="293"/>
                        </a:xfrm>
                      </wpg:grpSpPr>
                      <wps:wsp>
                        <wps:cNvPr id="85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10" y="14"/>
                            <a:ext cx="103" cy="264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8825" y="14"/>
                            <a:ext cx="103" cy="264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114" y="14"/>
                            <a:ext cx="8711" cy="264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Line 88"/>
                        <wps:cNvCnPr/>
                        <wps:spPr bwMode="auto">
                          <a:xfrm>
                            <a:off x="10" y="10"/>
                            <a:ext cx="8918" cy="0"/>
                          </a:xfrm>
                          <a:prstGeom prst="line">
                            <a:avLst/>
                          </a:prstGeom>
                          <a:noFill/>
                          <a:ln w="60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Line 87"/>
                        <wps:cNvCnPr/>
                        <wps:spPr bwMode="auto">
                          <a:xfrm>
                            <a:off x="5" y="5"/>
                            <a:ext cx="0" cy="283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Line 86"/>
                        <wps:cNvCnPr/>
                        <wps:spPr bwMode="auto">
                          <a:xfrm>
                            <a:off x="8934" y="5"/>
                            <a:ext cx="0" cy="282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Line 85"/>
                        <wps:cNvCnPr/>
                        <wps:spPr bwMode="auto">
                          <a:xfrm>
                            <a:off x="10" y="283"/>
                            <a:ext cx="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84"/>
                        <wps:cNvCnPr/>
                        <wps:spPr bwMode="auto">
                          <a:xfrm>
                            <a:off x="20" y="283"/>
                            <a:ext cx="2164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83"/>
                        <wps:cNvCnPr/>
                        <wps:spPr bwMode="auto">
                          <a:xfrm>
                            <a:off x="2185" y="283"/>
                            <a:ext cx="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Line 82"/>
                        <wps:cNvCnPr/>
                        <wps:spPr bwMode="auto">
                          <a:xfrm>
                            <a:off x="2194" y="283"/>
                            <a:ext cx="6734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Text Box 81"/>
                        <wps:cNvSpPr txBox="1">
                          <a:spLocks noChangeArrowheads="1"/>
                        </wps:cNvSpPr>
                        <wps:spPr bwMode="auto">
                          <a:xfrm>
                            <a:off x="5" y="10"/>
                            <a:ext cx="8929" cy="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5BAA" w:rsidRDefault="007954EE">
                              <w:pPr>
                                <w:spacing w:before="1"/>
                                <w:ind w:left="2079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ART B:  TO BE COMPLETED BY PRINCIP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0" o:spid="_x0000_s1036" style="width:446.95pt;height:14.65pt;mso-position-horizontal-relative:char;mso-position-vertical-relative:line" coordsize="8939,2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">
                <v:rect id="Rectangle 91" o:spid="_x0000_s1037" style="position:absolute;left:10;top:14;width:103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9RmsMA&#10;AADbAAAADwAAAGRycy9kb3ducmV2LnhtbESPS4vCQBCE7wv+h6EFb+vE1xKio6ggeHPNevHWZjoP&#10;kukJmVHjv3cWFvZYVNVX1GrTm0Y8qHOVZQWTcQSCOLO64kLB5efwGYNwHlljY5kUvMjBZj34WGGi&#10;7ZPP9Eh9IQKEXYIKSu/bREqXlWTQjW1LHLzcdgZ9kF0hdYfPADeNnEbRlzRYcVgosaV9SVmd3o2C&#10;WZ3vZ99tHOsiuy3q+fV8svlOqdGw3y5BeOr9f/ivfdQK4gX8fgk/QK7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Q9RmsMAAADbAAAADwAAAAAAAAAAAAAAAACYAgAAZHJzL2Rv&#10;d25yZXYueG1sUEsFBgAAAAAEAAQA9QAAAIgDAAAAAA==&#10;" fillcolor="#ccc" stroked="f"/>
                <v:rect id="Rectangle 90" o:spid="_x0000_s1038" style="position:absolute;left:8825;top:14;width:103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3P7cMA&#10;AADbAAAADwAAAGRycy9kb3ducmV2LnhtbESPT4vCMBTE74LfITzBm6arrpSuUVQQvK1WL3t727z+&#10;oc1LaaLWb78RhD0OM/MbZrXpTSPu1LnKsoKPaQSCOLO64kLB9XKYxCCcR9bYWCYFT3KwWQ8HK0y0&#10;ffCZ7qkvRICwS1BB6X2bSOmykgy6qW2Jg5fbzqAPsiuk7vAR4KaRsyhaSoMVh4USW9qXlNXpzSiY&#10;1/l+fmrjWBfZ72e9+Dl/23yn1HjUb79AeOr9f/jdPmoF8RJeX8IPkO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3P7cMAAADbAAAADwAAAAAAAAAAAAAAAACYAgAAZHJzL2Rv&#10;d25yZXYueG1sUEsFBgAAAAAEAAQA9QAAAIgDAAAAAA==&#10;" fillcolor="#ccc" stroked="f"/>
                <v:rect id="Rectangle 89" o:spid="_x0000_s1039" style="position:absolute;left:114;top:14;width:8711;height: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FqdsQA&#10;AADbAAAADwAAAGRycy9kb3ducmV2LnhtbESPT2vCQBTE74LfYXmF3nRTY9uQuooKgrc2tpfeXrMv&#10;f0j2bchuk/jtu4LQ4zAzv2E2u8m0YqDe1ZYVPC0jEMS51TWXCr4+T4sEhPPIGlvLpOBKDnbb+WyD&#10;qbYjZzRcfCkChF2KCirvu1RKl1dk0C1tRxy8wvYGfZB9KXWPY4CbVq6i6EUarDksVNjRsaK8ufwa&#10;BXFTHOOPLkl0mf88N+vv7N0WB6UeH6b9GwhPk/8P39tnrSB5hduX8APk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RanbEAAAA2wAAAA8AAAAAAAAAAAAAAAAAmAIAAGRycy9k&#10;b3ducmV2LnhtbFBLBQYAAAAABAAEAPUAAACJAwAAAAA=&#10;" fillcolor="#ccc" stroked="f"/>
                <v:line id="Line 88" o:spid="_x0000_s1040" style="position:absolute;visibility:visible;mso-wrap-style:square" from="10,10" to="892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xTJ38AAAADbAAAADwAAAGRycy9kb3ducmV2LnhtbERPy4rCMBTdD/gP4QruxlQdBqlGER/g&#10;LFxMnQHdXZprU2xuShNr/XuzEFweznu+7GwlWmp86VjBaJiAIM6dLrlQ8HfcfU5B+ICssXJMCh7k&#10;Ybnofcwx1e7Ov9RmoRAxhH2KCkwIdSqlzw1Z9ENXE0fu4hqLIcKmkLrBewy3lRwnybe0WHJsMFjT&#10;2lB+zW5WweFs3ISO4WdzKrIvo/Ptv22vSg363WoGIlAX3uKXe68VTOPY+CX+ALl4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sUyd/AAAAA2wAAAA8AAAAAAAAAAAAAAAAA&#10;oQIAAGRycy9kb3ducmV2LnhtbFBLBQYAAAAABAAEAPkAAACOAwAAAAA=&#10;" strokeweight=".16928mm"/>
                <v:line id="Line 87" o:spid="_x0000_s1041" style="position:absolute;visibility:visible;mso-wrap-style:square" from="5,5" to="5,2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FmHhMIAAADbAAAADwAAAGRycy9kb3ducmV2LnhtbESPS2vDMBCE74H+B7GF3BI5LTiJYyWY&#10;QqE5FPK8L9b6QayVa8mP/vuqUOhxmJlvmPQwmUYM1LnasoLVMgJBnFtdc6ngdn1fbEA4j6yxsUwK&#10;vsnBYf80SzHRduQzDRdfigBhl6CCyvs2kdLlFRl0S9sSB6+wnUEfZFdK3eEY4KaRL1EUS4M1h4UK&#10;W3qrKH9ceqOg+HrlT3/ELO7XutmeTuMN76VS8+cp24HwNPn/8F/7QyvYbOH3S/gBcv8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FmHhMIAAADbAAAADwAAAAAAAAAAAAAA&#10;AAChAgAAZHJzL2Rvd25yZXYueG1sUEsFBgAAAAAEAAQA+QAAAJADAAAAAA==&#10;" strokeweight=".17283mm"/>
                <v:line id="Line 86" o:spid="_x0000_s1042" style="position:absolute;visibility:visible;mso-wrap-style:square" from="8934,5" to="8934,2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Lq4xLwAAADbAAAADwAAAGRycy9kb3ducmV2LnhtbERPyQrCMBC9C/5DGMGbpiq4VKOIIOhB&#10;cL0PzdgWm0ltoq1/bw6Cx8fbF6vGFOJNlcstKxj0IxDEidU5pwqul21vCsJ5ZI2FZVLwIQerZbu1&#10;wFjbmk/0PvtUhBB2MSrIvC9jKV2SkUHXtyVx4O62MugDrFKpK6xDuCnkMIrG0mDOoSHDkjYZJY/z&#10;yyi4P0d88Htcj18TXcyOx/qKt1SpbqdZz0F4avxf/HPvtIJZWB++hB8gl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xLq4xLwAAADbAAAADwAAAAAAAAAAAAAAAAChAgAA&#10;ZHJzL2Rvd25yZXYueG1sUEsFBgAAAAAEAAQA+QAAAIoDAAAAAA==&#10;" strokeweight=".17283mm"/>
                <v:line id="Line 85" o:spid="_x0000_s1043" style="position:absolute;visibility:visible;mso-wrap-style:square" from="10,283" to="19,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UVN88QAAADbAAAADwAAAGRycy9kb3ducmV2LnhtbESPQWsCMRSE74L/ITyhF9GsFqSuRinF&#10;gr0I1Qoen5vnZnHzsiRx3f77Rih4HGbmG2a57mwtWvKhcqxgMs5AEBdOV1wq+Dl8jt5AhIissXZM&#10;Cn4pwHrV7y0x1+7O39TuYykShEOOCkyMTS5lKAxZDGPXECfv4rzFmKQvpfZ4T3Bby2mWzaTFitOC&#10;wYY+DBXX/c0qOA/b6as/hc1XaYY+2x3ledtdlHoZdO8LEJG6+Az/t7dawXwCjy/pB8jV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tRU3zxAAAANsAAAAPAAAAAAAAAAAA&#10;AAAAAKECAABkcnMvZG93bnJldi54bWxQSwUGAAAAAAQABAD5AAAAkgMAAAAA&#10;" strokeweight=".16931mm"/>
                <v:line id="Line 84" o:spid="_x0000_s1044" style="position:absolute;visibility:visible;mso-wrap-style:square" from="20,283" to="2184,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ZfThMQAAADbAAAADwAAAGRycy9kb3ducmV2LnhtbESPQWsCMRSE70L/Q3gFL6LZriC6NUop&#10;FexFUFvo8bl5bpZuXpYkXbf/3giCx2FmvmGW6942oiMfascKXiYZCOLS6ZorBV/HzXgOIkRkjY1j&#10;UvBPAdarp8ESC+0uvKfuECuRIBwKVGBibAspQ2nIYpi4ljh5Z+ctxiR9JbXHS4LbRuZZNpMWa04L&#10;Blt6N1T+Hv6sgtOoy6f+J3x8Vmbks923PG37s1LD5/7tFUSkPj7C9/ZWK1jkcPuSfoB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l9OExAAAANsAAAAPAAAAAAAAAAAA&#10;AAAAAKECAABkcnMvZG93bnJldi54bWxQSwUGAAAAAAQABAD5AAAAkgMAAAAA&#10;" strokeweight=".16931mm"/>
                <v:line id="Line 83" o:spid="_x0000_s1045" style="position:absolute;visibility:visible;mso-wrap-style:square" from="2185,283" to="2194,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tt2H8QAAADbAAAADwAAAGRycy9kb3ducmV2LnhtbESPQWsCMRSE70L/Q3gFL6JZFaSuRinF&#10;gl6E2goen5vnZnHzsiTpuv57IxR6HGbmG2a57mwtWvKhcqxgPMpAEBdOV1wq+Pn+HL6BCBFZY+2Y&#10;FNwpwHr10ltirt2Nv6g9xFIkCIccFZgYm1zKUBiyGEauIU7exXmLMUlfSu3xluC2lpMsm0mLFacF&#10;gw19GCquh1+r4DxoJ1N/CptdaQY+2x/ledtdlOq/du8LEJG6+B/+a2+1gvkUnl/SD5Cr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y23YfxAAAANsAAAAPAAAAAAAAAAAA&#10;AAAAAKECAABkcnMvZG93bnJldi54bWxQSwUGAAAAAAQABAD5AAAAkgMAAAAA&#10;" strokeweight=".16931mm"/>
                <v:line id="Line 82" o:spid="_x0000_s1046" style="position:absolute;visibility:visible;mso-wrap-style:square" from="2194,283" to="8928,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TLua8UAAADbAAAADwAAAGRycy9kb3ducmV2LnhtbESPQWsCMRSE70L/Q3iFXkSzahFdjVKk&#10;BXsR3LbQ43Pz3CzdvCxJuq7/vhEKHoeZ+YZZb3vbiI58qB0rmIwzEMSl0zVXCj4/3kYLECEia2wc&#10;k4IrBdhuHgZrzLW78JG6IlYiQTjkqMDE2OZShtKQxTB2LXHyzs5bjEn6SmqPlwS3jZxm2VxarDkt&#10;GGxpZ6j8KX6tgtOwm878d3h9r8zQZ4cvedr3Z6WeHvuXFYhIfbyH/9t7rWD5DLcv6QfIz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TLua8UAAADbAAAADwAAAAAAAAAA&#10;AAAAAAChAgAAZHJzL2Rvd25yZXYueG1sUEsFBgAAAAAEAAQA+QAAAJMDAAAAAA==&#10;" strokeweight=".16931mm"/>
                <v:shape id="Text Box 81" o:spid="_x0000_s1047" type="#_x0000_t202" style="position:absolute;left:5;top:10;width:8929;height:2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0CdcMA&#10;AADbAAAADwAAAGRycy9kb3ducmV2LnhtbESPQWvCQBSE7wX/w/IK3uqmglJTVxFREIRijAePr9ln&#10;sph9G7Orxn/fFQoeh5n5hpnOO1uLG7XeOFbwOUhAEBdOGy4VHPL1xxcIH5A11o5JwYM8zGe9tymm&#10;2t05o9s+lCJC2KeooAqhSaX0RUUW/cA1xNE7udZiiLItpW7xHuG2lsMkGUuLhuNChQ0tKyrO+6tV&#10;sDhytjKXn99ddspMnk8S3o7PSvXfu8U3iEBdeIX/2xutYDKC55f4A+Ts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J0CdcMAAADbAAAADwAAAAAAAAAAAAAAAACYAgAAZHJzL2Rv&#10;d25yZXYueG1sUEsFBgAAAAAEAAQA9QAAAIgDAAAAAA==&#10;" filled="f" stroked="f">
                  <v:textbox inset="0,0,0,0">
                    <w:txbxContent>
                      <w:p w:rsidR="007F5BAA" w:rsidRDefault="007954EE">
                        <w:pPr>
                          <w:spacing w:before="1"/>
                          <w:ind w:left="207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ART B:  TO BE COMPLETED BY PRINCIPAL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F5BAA" w:rsidRDefault="007F5BAA">
      <w:pPr>
        <w:pStyle w:val="BodyText"/>
        <w:spacing w:before="10"/>
        <w:rPr>
          <w:rFonts w:ascii="Trebuchet MS"/>
          <w:i/>
          <w:sz w:val="13"/>
        </w:rPr>
      </w:pPr>
    </w:p>
    <w:p w:rsidR="007F5BAA" w:rsidRDefault="007954EE">
      <w:pPr>
        <w:pStyle w:val="Heading2"/>
        <w:ind w:right="6675"/>
        <w:jc w:val="center"/>
      </w:pPr>
      <w:r>
        <w:t>Particulars of Principal</w:t>
      </w:r>
    </w:p>
    <w:p w:rsidR="007F5BAA" w:rsidRDefault="007F5BAA">
      <w:pPr>
        <w:pStyle w:val="BodyText"/>
        <w:rPr>
          <w:b/>
        </w:rPr>
      </w:pPr>
    </w:p>
    <w:p w:rsidR="007F5BAA" w:rsidRDefault="007954EE">
      <w:pPr>
        <w:pStyle w:val="BodyText"/>
        <w:tabs>
          <w:tab w:val="left" w:pos="9094"/>
        </w:tabs>
        <w:spacing w:before="167"/>
        <w:ind w:left="1415" w:firstLine="187"/>
      </w:pPr>
      <w:r>
        <w:t xml:space="preserve">Name: </w:t>
      </w:r>
      <w:r>
        <w:rPr>
          <w:spacing w:val="-18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7F5BAA" w:rsidRDefault="007F5BAA">
      <w:pPr>
        <w:pStyle w:val="BodyText"/>
      </w:pPr>
    </w:p>
    <w:p w:rsidR="007F5BAA" w:rsidRDefault="007F5BAA">
      <w:pPr>
        <w:pStyle w:val="BodyText"/>
        <w:spacing w:before="5"/>
      </w:pPr>
    </w:p>
    <w:p w:rsidR="007F5BAA" w:rsidRDefault="007954EE">
      <w:pPr>
        <w:pStyle w:val="BodyText"/>
        <w:tabs>
          <w:tab w:val="left" w:pos="9094"/>
        </w:tabs>
        <w:ind w:left="1415"/>
      </w:pPr>
      <w:r>
        <w:t xml:space="preserve">Address: </w:t>
      </w:r>
      <w:r>
        <w:rPr>
          <w:spacing w:val="-17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7F5BAA" w:rsidRDefault="007F5BAA">
      <w:pPr>
        <w:pStyle w:val="BodyText"/>
      </w:pPr>
    </w:p>
    <w:p w:rsidR="007F5BAA" w:rsidRDefault="005B760D">
      <w:pPr>
        <w:pStyle w:val="BodyText"/>
        <w:spacing w:before="3"/>
        <w:rPr>
          <w:sz w:val="14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0" distR="0" simplePos="0" relativeHeight="251649024" behindDoc="0" locked="0" layoutInCell="1" allowOverlap="1">
                <wp:simplePos x="0" y="0"/>
                <wp:positionH relativeFrom="page">
                  <wp:posOffset>2458085</wp:posOffset>
                </wp:positionH>
                <wp:positionV relativeFrom="paragraph">
                  <wp:posOffset>135890</wp:posOffset>
                </wp:positionV>
                <wp:extent cx="4284980" cy="0"/>
                <wp:effectExtent l="10160" t="12065" r="10160" b="6985"/>
                <wp:wrapTopAndBottom/>
                <wp:docPr id="83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84980" cy="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9" o:spid="_x0000_s1026" style="position:absolute;z-index: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93.55pt,10.7pt" to="530.9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" strokeweight=".08464mm">
                <w10:wrap type="topAndBottom" anchorx="page"/>
              </v:line>
            </w:pict>
          </mc:Fallback>
        </mc:AlternateContent>
      </w:r>
    </w:p>
    <w:p w:rsidR="007F5BAA" w:rsidRDefault="007F5BAA">
      <w:pPr>
        <w:pStyle w:val="BodyText"/>
      </w:pPr>
    </w:p>
    <w:p w:rsidR="007F5BAA" w:rsidRDefault="005B760D">
      <w:pPr>
        <w:pStyle w:val="BodyText"/>
        <w:spacing w:before="1"/>
        <w:rPr>
          <w:sz w:val="10"/>
        </w:rPr>
      </w:pPr>
      <w:r>
        <w:rPr>
          <w:noProof/>
          <w:lang w:val="en-MY" w:eastAsia="en-MY"/>
        </w:rPr>
        <mc:AlternateContent>
          <mc:Choice Requires="wpg">
            <w:drawing>
              <wp:anchor distT="0" distB="0" distL="0" distR="0" simplePos="0" relativeHeight="251650048" behindDoc="0" locked="0" layoutInCell="1" allowOverlap="1">
                <wp:simplePos x="0" y="0"/>
                <wp:positionH relativeFrom="page">
                  <wp:posOffset>2456815</wp:posOffset>
                </wp:positionH>
                <wp:positionV relativeFrom="paragraph">
                  <wp:posOffset>102870</wp:posOffset>
                </wp:positionV>
                <wp:extent cx="4288155" cy="3175"/>
                <wp:effectExtent l="8890" t="7620" r="8255" b="8255"/>
                <wp:wrapTopAndBottom/>
                <wp:docPr id="75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88155" cy="3175"/>
                          <a:chOff x="3869" y="162"/>
                          <a:chExt cx="6753" cy="5"/>
                        </a:xfrm>
                      </wpg:grpSpPr>
                      <wps:wsp>
                        <wps:cNvPr id="76" name="Line 78"/>
                        <wps:cNvCnPr/>
                        <wps:spPr bwMode="auto">
                          <a:xfrm>
                            <a:off x="3871" y="164"/>
                            <a:ext cx="1528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Line 77"/>
                        <wps:cNvCnPr/>
                        <wps:spPr bwMode="auto">
                          <a:xfrm>
                            <a:off x="5400" y="164"/>
                            <a:ext cx="4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" name="Line 76"/>
                        <wps:cNvCnPr/>
                        <wps:spPr bwMode="auto">
                          <a:xfrm>
                            <a:off x="5404" y="164"/>
                            <a:ext cx="2042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" name="Line 75"/>
                        <wps:cNvCnPr/>
                        <wps:spPr bwMode="auto">
                          <a:xfrm>
                            <a:off x="7447" y="164"/>
                            <a:ext cx="4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Line 74"/>
                        <wps:cNvCnPr/>
                        <wps:spPr bwMode="auto">
                          <a:xfrm>
                            <a:off x="7452" y="164"/>
                            <a:ext cx="827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1" name="Line 73"/>
                        <wps:cNvCnPr/>
                        <wps:spPr bwMode="auto">
                          <a:xfrm>
                            <a:off x="8280" y="164"/>
                            <a:ext cx="4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Line 72"/>
                        <wps:cNvCnPr/>
                        <wps:spPr bwMode="auto">
                          <a:xfrm>
                            <a:off x="8284" y="164"/>
                            <a:ext cx="2335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1" o:spid="_x0000_s1026" style="position:absolute;margin-left:193.45pt;margin-top:8.1pt;width:337.65pt;height:.25pt;z-index:251650048;mso-wrap-distance-left:0;mso-wrap-distance-right:0;mso-position-horizontal-relative:page" coordorigin="3869,162" coordsize="6753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">
                <v:line id="Line 78" o:spid="_x0000_s1027" style="position:absolute;visibility:visible;mso-wrap-style:square" from="3871,164" to="5399,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e6gnsIAAADbAAAADwAAAGRycy9kb3ducmV2LnhtbESPT4vCMBTE78J+h/AWvGmqoNZqlGVh&#10;YT3656C3R/NsS5uXksTafnsjLOxxmJnfMNt9bxrRkfOVZQWzaQKCOLe64kLB5fwzSUH4gKyxsUwK&#10;BvKw332Mtphp++QjdadQiAhhn6GCMoQ2k9LnJRn0U9sSR+9uncEQpSukdviMcNPIeZIspcGK40KJ&#10;LX2XlNenh1FwHWpH9a05r1IXhpnt5GJ96JQaf/ZfGxCB+vAf/mv/agWrJby/xB8gd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e6gnsIAAADbAAAADwAAAAAAAAAAAAAA&#10;AAChAgAAZHJzL2Rvd25yZXYueG1sUEsFBgAAAAAEAAQA+QAAAJADAAAAAA==&#10;" strokeweight=".08461mm"/>
                <v:line id="Line 77" o:spid="_x0000_s1028" style="position:absolute;visibility:visible;mso-wrap-style:square" from="5400,164" to="5404,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qIFBcIAAADbAAAADwAAAGRycy9kb3ducmV2LnhtbESPwWrDMBBE74X8g9hCb43sQurUtWxC&#10;IZAem+SQ3BZraxtbKyMpjv33VaHQ4zAzb5iims0gJnK+s6wgXScgiGurO24UnE/75y0IH5A1DpZJ&#10;wUIeqnL1UGCu7Z2/aDqGRkQI+xwVtCGMuZS+bsmgX9uROHrf1hkMUbpGaof3CDeDfEmSV2mw47jQ&#10;4kgfLdX98WYUXJbeUX8dTtnWhSW1k9y8fU5KPT3Ou3cQgebwH/5rH7SCLIPfL/EHyPI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qIFBcIAAADbAAAADwAAAAAAAAAAAAAA&#10;AAChAgAAZHJzL2Rvd25yZXYueG1sUEsFBgAAAAAEAAQA+QAAAJADAAAAAA==&#10;" strokeweight=".08461mm"/>
                <v:line id="Line 76" o:spid="_x0000_s1029" style="position:absolute;visibility:visible;mso-wrap-style:square" from="5404,164" to="7446,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z2Rd78AAADbAAAADwAAAGRycy9kb3ducmV2LnhtbERPy4rCMBTdC/5DuMLsNFUYH7WpiCA4&#10;y9FZjLtLc21Lm5uSxNr+/WQx4PJw3tlhMK3oyfnasoLlIgFBXFhdc6ng53aeb0H4gKyxtUwKRvJw&#10;yKeTDFNtX/xN/TWUIoawT1FBFUKXSumLigz6he2II/ewzmCI0JVSO3zFcNPKVZKspcGaY0OFHZ0q&#10;Kprr0yj4HRtHzb29bbYujEvby8/dV6/Ux2w47kEEGsJb/O++aAWbODZ+iT9A5n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tz2Rd78AAADbAAAADwAAAAAAAAAAAAAAAACh&#10;AgAAZHJzL2Rvd25yZXYueG1sUEsFBgAAAAAEAAQA+QAAAI0DAAAAAA==&#10;" strokeweight=".08461mm"/>
                <v:line id="Line 75" o:spid="_x0000_s1030" style="position:absolute;visibility:visible;mso-wrap-style:square" from="7447,164" to="7451,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HE07MMAAADbAAAADwAAAGRycy9kb3ducmV2LnhtbESPzWrDMBCE74W8g9hAb43sQurEiWJC&#10;oZAem/TQ3BZrYxtbKyOp/nn7qhDIcZiZb5h9MZlODOR8Y1lBukpAEJdWN1wp+L58vGxA+ICssbNM&#10;CmbyUBwWT3vMtR35i4ZzqESEsM9RQR1Cn0vpy5oM+pXtiaN3s85giNJVUjscI9x08jVJ3qTBhuNC&#10;jT2911S251+j4GduHbXX7pJtXJhTO8j19nNQ6nk5HXcgAk3hEb63T1pBtoX/L/EHyMM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hxNOzDAAAA2wAAAA8AAAAAAAAAAAAA&#10;AAAAoQIAAGRycy9kb3ducmV2LnhtbFBLBQYAAAAABAAEAPkAAACRAwAAAAA=&#10;" strokeweight=".08461mm"/>
                <v:line id="Line 74" o:spid="_x0000_s1031" style="position:absolute;visibility:visible;mso-wrap-style:square" from="7452,164" to="8279,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J7tVr8AAADbAAAADwAAAGRycy9kb3ducmV2LnhtbERPu2rDMBTdC/kHcQPdGjmFtI4TJYRC&#10;IR3rZEi2i3VjG0tXRlL9+PtqKHQ8nPf+OFkjBvKhdaxgvcpAEFdOt1wruF4+X3IQISJrNI5JwUwB&#10;jofF0x4L7Ub+pqGMtUghHApU0MTYF1KGqiGLYeV64sQ9nLcYE/S11B7HFG6NfM2yN2mx5dTQYE8f&#10;DVVd+WMV3ObOU3c3l/fcx3ntBrnZfg1KPS+n0w5EpCn+i//cZ60gT+vTl/QD5OEX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fJ7tVr8AAADbAAAADwAAAAAAAAAAAAAAAACh&#10;AgAAZHJzL2Rvd25yZXYueG1sUEsFBgAAAAAEAAQA+QAAAI0DAAAAAA==&#10;" strokeweight=".08461mm"/>
                <v:line id="Line 73" o:spid="_x0000_s1032" style="position:absolute;visibility:visible;mso-wrap-style:square" from="8280,164" to="8284,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9JIzcIAAADbAAAADwAAAGRycy9kb3ducmV2LnhtbESPQWvCQBSE7wX/w/IEb80mgppGVymF&#10;QnuserC3R/aZhGTfht01Jv++WxA8DjPzDbM7jKYTAznfWFaQJSkI4tLqhisF59Pnaw7CB2SNnWVS&#10;MJGHw372ssNC2zv/0HAMlYgQ9gUqqEPoCyl9WZNBn9ieOHpX6wyGKF0ltcN7hJtOLtN0LQ02HBdq&#10;7OmjprI93oyCy9Q6an+70yZ3YcrsIFdv34NSi/n4vgURaAzP8KP9pRXkGfx/iT9A7v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9JIzcIAAADbAAAADwAAAAAAAAAAAAAA&#10;AAChAgAAZHJzL2Rvd25yZXYueG1sUEsFBgAAAAAEAAQA+QAAAJADAAAAAA==&#10;" strokeweight=".08461mm"/>
                <v:line id="Line 72" o:spid="_x0000_s1033" style="position:absolute;visibility:visible;mso-wrap-style:square" from="8284,164" to="10619,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wDWusIAAADbAAAADwAAAGRycy9kb3ducmV2LnhtbESPT4vCMBTE78J+h/AEb5oqqLUaZREW&#10;do/+OezeHs2zLW1eShJr++03guBxmJnfMLtDbxrRkfOVZQXzWQKCOLe64kLB9fI1TUH4gKyxsUwK&#10;BvJw2H+Mdphp++ATdedQiAhhn6GCMoQ2k9LnJRn0M9sSR+9mncEQpSukdviIcNPIRZKspMGK40KJ&#10;LR1Lyuvz3Sj4HWpH9V9zWacuDHPbyeXmp1NqMu4/tyAC9eEdfrW/tYJ0Ac8v8QfI/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wDWusIAAADbAAAADwAAAAAAAAAAAAAA&#10;AAChAgAAZHJzL2Rvd25yZXYueG1sUEsFBgAAAAAEAAQA+QAAAJADAAAAAA==&#10;" strokeweight=".08461mm"/>
                <w10:wrap type="topAndBottom" anchorx="page"/>
              </v:group>
            </w:pict>
          </mc:Fallback>
        </mc:AlternateContent>
      </w:r>
    </w:p>
    <w:p w:rsidR="007F5BAA" w:rsidRDefault="007954EE">
      <w:pPr>
        <w:pStyle w:val="BodyText"/>
        <w:tabs>
          <w:tab w:val="left" w:pos="6067"/>
        </w:tabs>
        <w:spacing w:before="155"/>
        <w:ind w:left="2849"/>
      </w:pPr>
      <w:r>
        <w:t>Postcode:</w:t>
      </w:r>
      <w:r>
        <w:tab/>
        <w:t>State:</w:t>
      </w:r>
    </w:p>
    <w:p w:rsidR="007F5BAA" w:rsidRDefault="005B760D">
      <w:pPr>
        <w:tabs>
          <w:tab w:val="left" w:pos="6697"/>
        </w:tabs>
        <w:spacing w:line="20" w:lineRule="exact"/>
        <w:ind w:left="3817"/>
        <w:rPr>
          <w:sz w:val="2"/>
        </w:rPr>
      </w:pP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302385" cy="5080"/>
                <wp:effectExtent l="9525" t="9525" r="12065" b="4445"/>
                <wp:docPr id="71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02385" cy="5080"/>
                          <a:chOff x="0" y="0"/>
                          <a:chExt cx="2051" cy="8"/>
                        </a:xfrm>
                      </wpg:grpSpPr>
                      <wps:wsp>
                        <wps:cNvPr id="72" name="Line 70"/>
                        <wps:cNvCnPr/>
                        <wps:spPr bwMode="auto">
                          <a:xfrm>
                            <a:off x="3" y="5"/>
                            <a:ext cx="1171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Line 69"/>
                        <wps:cNvCnPr/>
                        <wps:spPr bwMode="auto">
                          <a:xfrm>
                            <a:off x="1173" y="4"/>
                            <a:ext cx="5" cy="0"/>
                          </a:xfrm>
                          <a:prstGeom prst="line">
                            <a:avLst/>
                          </a:prstGeom>
                          <a:noFill/>
                          <a:ln w="25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Line 68"/>
                        <wps:cNvCnPr/>
                        <wps:spPr bwMode="auto">
                          <a:xfrm>
                            <a:off x="1178" y="5"/>
                            <a:ext cx="871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7" o:spid="_x0000_s1026" style="width:102.55pt;height:.4pt;mso-position-horizontal-relative:char;mso-position-vertical-relative:line" coordsize="205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">
                <v:line id="Line 70" o:spid="_x0000_s1027" style="position:absolute;visibility:visible;mso-wrap-style:square" from="3,5" to="1174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1qjssMAAADbAAAADwAAAGRycy9kb3ducmV2LnhtbESPQWsCMRSE70L/Q3gFb5pVSi3bzYoo&#10;1vZmt0Lp7bF53V2avCybqPHfN4LgcZiZb5hiGa0RJxp851jBbJqBIK6d7rhRcPjaTl5A+ICs0Tgm&#10;BRfysCwfRgXm2p35k05VaESCsM9RQRtCn0vp65Ys+qnriZP36waLIcmhkXrAc4JbI+dZ9iwtdpwW&#10;Wuxp3VL9Vx2tAv0Uf9ybiTtz+Ig6fJv9rtvslRo/xtUriEAx3MO39rtWsJjD9Uv6AbL8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ao7LDAAAA2wAAAA8AAAAAAAAAAAAA&#10;AAAAoQIAAGRycy9kb3ducmV2LnhtbFBLBQYAAAAABAAEAPkAAACRAwAAAAA=&#10;" strokeweight=".08464mm"/>
                <v:line id="Line 69" o:spid="_x0000_s1028" style="position:absolute;visibility:visible;mso-wrap-style:square" from="1173,4" to="1178,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rsocYAAADbAAAADwAAAGRycy9kb3ducmV2LnhtbESPQWsCMRSE7wX/Q3hCL6VmXanK1igq&#10;lAq2B60ivb1uXncXNy9Lkur6741Q8DjMzDfMZNaaWpzI+cqygn4vAUGcW11xoWD39fY8BuEDssba&#10;Mim4kIfZtPMwwUzbM2/otA2FiBD2GSooQ2gyKX1ekkHfsw1x9H6tMxiidIXUDs8RbmqZJslQGqw4&#10;LpTY0LKk/Lj9MwqSYv2yP3y3i6eN+flYuveQjtJPpR677fwVRKA23MP/7ZVWMBrA7Uv8AXJ6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Jq7KHGAAAA2wAAAA8AAAAAAAAA&#10;AAAAAAAAoQIAAGRycy9kb3ducmV2LnhtbFBLBQYAAAAABAAEAPkAAACUAwAAAAA=&#10;" strokeweight=".2pt"/>
                <v:line id="Line 68" o:spid="_x0000_s1029" style="position:absolute;visibility:visible;mso-wrap-style:square" from="1178,5" to="2049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/+eXcMAAADbAAAADwAAAGRycy9kb3ducmV2LnhtbESPT2sCMRTE74LfITzBW81axJatUUSp&#10;f252FaS3x+Z1d2nysmyixm9vCgWPw8z8hpktojXiSp1vHCsYjzIQxKXTDVcKTsfPl3cQPiBrNI5J&#10;wZ08LOb93gxz7W78RdciVCJB2OeooA6hzaX0ZU0W/ci1xMn7cZ3FkGRXSd3hLcGtka9ZNpUWG04L&#10;Nba0qqn8LS5WgZ7Eb7cxcWtO+6jD2Ry2zfqg1HAQlx8gAsXwDP+3d1rB2wT+vqQfIO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P/nl3DAAAA2wAAAA8AAAAAAAAAAAAA&#10;AAAAoQIAAGRycy9kb3ducmV2LnhtbFBLBQYAAAAABAAEAPkAAACRAwAAAAA=&#10;" strokeweight=".08464mm"/>
                <w10:anchorlock/>
              </v:group>
            </w:pict>
          </mc:Fallback>
        </mc:AlternateContent>
      </w:r>
      <w:r w:rsidR="007954EE">
        <w:rPr>
          <w:sz w:val="2"/>
        </w:rPr>
        <w:tab/>
      </w: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489075" cy="3175"/>
                <wp:effectExtent l="9525" t="9525" r="6350" b="6350"/>
                <wp:docPr id="69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9075" cy="3175"/>
                          <a:chOff x="0" y="0"/>
                          <a:chExt cx="2345" cy="5"/>
                        </a:xfrm>
                      </wpg:grpSpPr>
                      <wps:wsp>
                        <wps:cNvPr id="70" name="Line 66"/>
                        <wps:cNvCnPr/>
                        <wps:spPr bwMode="auto">
                          <a:xfrm>
                            <a:off x="3" y="3"/>
                            <a:ext cx="2340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5" o:spid="_x0000_s1026" style="width:117.25pt;height:.25pt;mso-position-horizontal-relative:char;mso-position-vertical-relative:line" coordsize="234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">
                <v:line id="Line 66" o:spid="_x0000_s1027" style="position:absolute;visibility:visible;mso-wrap-style:square" from="3,3" to="2343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MSYXr8AAADbAAAADwAAAGRycy9kb3ducmV2LnhtbERPy4rCMBTdD/gP4QqzG1Nl0KEaRRQf&#10;s3NUEHeX5toWk5vSRI1/bxYDLg/nPZlFa8SdWl87VtDvZSCIC6drLhUcD6uvHxA+IGs0jknBkzzM&#10;pp2PCebaPfiP7vtQihTCPkcFVQhNLqUvKrLoe64hTtzFtRZDgm0pdYuPFG6NHGTZUFqsOTVU2NCi&#10;ouK6v1kF+jue3drEjTn+Rh1OZreplzulPrtxPgYRKIa3+N+91QpGaX36kn6AnL4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DMSYXr8AAADbAAAADwAAAAAAAAAAAAAAAACh&#10;AgAAZHJzL2Rvd25yZXYueG1sUEsFBgAAAAAEAAQA+QAAAI0DAAAAAA==&#10;" strokeweight=".08464mm"/>
                <w10:anchorlock/>
              </v:group>
            </w:pict>
          </mc:Fallback>
        </mc:AlternateContent>
      </w:r>
    </w:p>
    <w:p w:rsidR="007F5BAA" w:rsidRDefault="007F5BAA">
      <w:pPr>
        <w:pStyle w:val="BodyText"/>
      </w:pPr>
    </w:p>
    <w:p w:rsidR="007F5BAA" w:rsidRDefault="007954EE">
      <w:pPr>
        <w:pStyle w:val="BodyText"/>
        <w:tabs>
          <w:tab w:val="left" w:pos="5208"/>
        </w:tabs>
        <w:spacing w:before="123"/>
        <w:ind w:left="909"/>
      </w:pPr>
      <w:r>
        <w:t>Telephone</w:t>
      </w:r>
      <w:r>
        <w:rPr>
          <w:spacing w:val="-3"/>
        </w:rPr>
        <w:t xml:space="preserve"> </w:t>
      </w:r>
      <w:r>
        <w:t>no:</w:t>
      </w:r>
      <w:r>
        <w:tab/>
        <w:t>Fax</w:t>
      </w:r>
      <w:r>
        <w:rPr>
          <w:spacing w:val="-7"/>
        </w:rPr>
        <w:t xml:space="preserve"> </w:t>
      </w:r>
      <w:r>
        <w:t>no:</w:t>
      </w:r>
    </w:p>
    <w:p w:rsidR="007F5BAA" w:rsidRDefault="005B760D">
      <w:pPr>
        <w:tabs>
          <w:tab w:val="left" w:pos="5977"/>
        </w:tabs>
        <w:spacing w:line="20" w:lineRule="exact"/>
        <w:ind w:left="2286"/>
        <w:rPr>
          <w:sz w:val="2"/>
        </w:rPr>
      </w:pP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720850" cy="6350"/>
                <wp:effectExtent l="9525" t="9525" r="3175" b="3175"/>
                <wp:docPr id="67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0850" cy="6350"/>
                          <a:chOff x="0" y="0"/>
                          <a:chExt cx="2710" cy="10"/>
                        </a:xfrm>
                      </wpg:grpSpPr>
                      <wps:wsp>
                        <wps:cNvPr id="68" name="Line 64"/>
                        <wps:cNvCnPr/>
                        <wps:spPr bwMode="auto">
                          <a:xfrm>
                            <a:off x="5" y="5"/>
                            <a:ext cx="2700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3" o:spid="_x0000_s1026" style="width:135.5pt;height:.5pt;mso-position-horizontal-relative:char;mso-position-vertical-relative:line" coordsize="27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">
                <v:line id="Line 64" o:spid="_x0000_s1027" style="position:absolute;visibility:visible;mso-wrap-style:square" from="5,5" to="270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aqUScAAAADbAAAADwAAAGRycy9kb3ducmV2LnhtbERPTYvCMBC9L/gfwgheRFNdEKlGEVHQ&#10;y4LuCh7HZmyKzaQksXb//eYg7PHxvpfrztaiJR8qxwom4wwEceF0xaWCn+/9aA4iRGSNtWNS8EsB&#10;1qvexxJz7V58ovYcS5FCOOSowMTY5FKGwpDFMHYNceLuzluMCfpSao+vFG5rOc2ymbRYcWow2NDW&#10;UPE4P62C27Cdfvpr2B1LM/TZ10XeDt1dqUG/2yxAROriv/jtPmgFszQ2fUk/QK7+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qlEnAAAAA2wAAAA8AAAAAAAAAAAAAAAAA&#10;oQIAAGRycy9kb3ducmV2LnhtbFBLBQYAAAAABAAEAPkAAACOAwAAAAA=&#10;" strokeweight=".16931mm"/>
                <w10:anchorlock/>
              </v:group>
            </w:pict>
          </mc:Fallback>
        </mc:AlternateContent>
      </w:r>
      <w:r w:rsidR="007954EE">
        <w:rPr>
          <w:sz w:val="2"/>
        </w:rPr>
        <w:tab/>
      </w: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946275" cy="3175"/>
                <wp:effectExtent l="9525" t="9525" r="6350" b="6350"/>
                <wp:docPr id="65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6275" cy="3175"/>
                          <a:chOff x="0" y="0"/>
                          <a:chExt cx="3065" cy="5"/>
                        </a:xfrm>
                      </wpg:grpSpPr>
                      <wps:wsp>
                        <wps:cNvPr id="66" name="Line 62"/>
                        <wps:cNvCnPr/>
                        <wps:spPr bwMode="auto">
                          <a:xfrm>
                            <a:off x="3" y="3"/>
                            <a:ext cx="3060" cy="0"/>
                          </a:xfrm>
                          <a:prstGeom prst="line">
                            <a:avLst/>
                          </a:prstGeom>
                          <a:noFill/>
                          <a:ln w="304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1" o:spid="_x0000_s1026" style="width:153.25pt;height:.25pt;mso-position-horizontal-relative:char;mso-position-vertical-relative:line" coordsize="306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">
                <v:line id="Line 62" o:spid="_x0000_s1027" style="position:absolute;visibility:visible;mso-wrap-style:square" from="3,3" to="3063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bgzbMMAAADbAAAADwAAAGRycy9kb3ducmV2LnhtbESPzWrDMBCE74W8g9hAbo3cUkxwLIfS&#10;kCa95Q9Cbou1sU2llbHURHn7qFDocZiZb5hyEa0RVxp851jByzQDQVw73XGj4HhYPc9A+ICs0Tgm&#10;BXfysKhGTyUW2t14R9d9aESCsC9QQRtCX0jp65Ys+qnriZN3cYPFkOTQSD3gLcGtka9ZlkuLHaeF&#10;Fnv6aKn+3v9YBfotnt2niWtz/Io6nMx23S23Sk3G8X0OIlAM/+G/9kYryHP4/ZJ+gKw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m4M2zDAAAA2wAAAA8AAAAAAAAAAAAA&#10;AAAAoQIAAGRycy9kb3ducmV2LnhtbFBLBQYAAAAABAAEAPkAAACRAwAAAAA=&#10;" strokeweight=".08464mm"/>
                <w10:anchorlock/>
              </v:group>
            </w:pict>
          </mc:Fallback>
        </mc:AlternateContent>
      </w:r>
    </w:p>
    <w:p w:rsidR="007F5BAA" w:rsidRDefault="007F5BAA">
      <w:pPr>
        <w:pStyle w:val="BodyText"/>
        <w:spacing w:before="1"/>
        <w:rPr>
          <w:sz w:val="22"/>
        </w:rPr>
      </w:pPr>
    </w:p>
    <w:p w:rsidR="007F5BAA" w:rsidRDefault="007954EE">
      <w:pPr>
        <w:pStyle w:val="BodyText"/>
        <w:ind w:left="204" w:right="6641"/>
        <w:jc w:val="center"/>
      </w:pPr>
      <w:r>
        <w:t>Recommendation:</w:t>
      </w:r>
    </w:p>
    <w:p w:rsidR="007F5BAA" w:rsidRDefault="005B760D">
      <w:pPr>
        <w:pStyle w:val="BodyText"/>
        <w:spacing w:line="20" w:lineRule="exact"/>
        <w:ind w:left="2286"/>
        <w:rPr>
          <w:sz w:val="2"/>
        </w:rPr>
      </w:pP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4291330" cy="6350"/>
                <wp:effectExtent l="9525" t="9525" r="4445" b="3175"/>
                <wp:docPr id="63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91330" cy="6350"/>
                          <a:chOff x="0" y="0"/>
                          <a:chExt cx="6758" cy="10"/>
                        </a:xfrm>
                      </wpg:grpSpPr>
                      <wps:wsp>
                        <wps:cNvPr id="64" name="Line 60"/>
                        <wps:cNvCnPr/>
                        <wps:spPr bwMode="auto">
                          <a:xfrm>
                            <a:off x="5" y="5"/>
                            <a:ext cx="6748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9" o:spid="_x0000_s1026" style="width:337.9pt;height:.5pt;mso-position-horizontal-relative:char;mso-position-vertical-relative:line" coordsize="675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">
                <v:line id="Line 60" o:spid="_x0000_s1027" style="position:absolute;visibility:visible;mso-wrap-style:square" from="5,5" to="6753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OeeTMQAAADbAAAADwAAAGRycy9kb3ducmV2LnhtbESPT2sCMRTE74LfITzBi2i2VkRWo0ip&#10;YC+F+gc8PjfPzeLmZUnSdfvtm0LB4zAzv2FWm87WoiUfKscKXiYZCOLC6YpLBafjbrwAESKyxtox&#10;KfihAJt1v7fCXLsHf1F7iKVIEA45KjAxNrmUoTBkMUxcQ5y8m/MWY5K+lNrjI8FtLadZNpcWK04L&#10;Bht6M1TcD99WwXXUTl/9Jbx/lGbks8+zvO67m1LDQbddgojUxWf4v73XCuYz+PuSfoBc/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I555MxAAAANsAAAAPAAAAAAAAAAAA&#10;AAAAAKECAABkcnMvZG93bnJldi54bWxQSwUGAAAAAAQABAD5AAAAkgMAAAAA&#10;" strokeweight=".16931mm"/>
                <w10:anchorlock/>
              </v:group>
            </w:pict>
          </mc:Fallback>
        </mc:AlternateContent>
      </w:r>
    </w:p>
    <w:p w:rsidR="007F5BAA" w:rsidRDefault="007F5BAA">
      <w:pPr>
        <w:pStyle w:val="BodyText"/>
      </w:pPr>
    </w:p>
    <w:p w:rsidR="007F5BAA" w:rsidRDefault="005B760D">
      <w:pPr>
        <w:pStyle w:val="BodyText"/>
        <w:spacing w:before="7"/>
        <w:rPr>
          <w:sz w:val="11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0" distR="0" simplePos="0" relativeHeight="251651072" behindDoc="0" locked="0" layoutInCell="1" allowOverlap="1">
                <wp:simplePos x="0" y="0"/>
                <wp:positionH relativeFrom="page">
                  <wp:posOffset>2458085</wp:posOffset>
                </wp:positionH>
                <wp:positionV relativeFrom="paragraph">
                  <wp:posOffset>117475</wp:posOffset>
                </wp:positionV>
                <wp:extent cx="4284980" cy="0"/>
                <wp:effectExtent l="10160" t="12700" r="10160" b="6350"/>
                <wp:wrapTopAndBottom/>
                <wp:docPr id="62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84980" cy="0"/>
                        </a:xfrm>
                        <a:prstGeom prst="line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8" o:spid="_x0000_s1026" style="position:absolute;z-index: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93.55pt,9.25pt" to="530.9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" strokeweight=".16936mm">
                <w10:wrap type="topAndBottom" anchorx="page"/>
              </v:line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0" distR="0" simplePos="0" relativeHeight="251652096" behindDoc="0" locked="0" layoutInCell="1" allowOverlap="1">
                <wp:simplePos x="0" y="0"/>
                <wp:positionH relativeFrom="page">
                  <wp:posOffset>2458085</wp:posOffset>
                </wp:positionH>
                <wp:positionV relativeFrom="paragraph">
                  <wp:posOffset>396240</wp:posOffset>
                </wp:positionV>
                <wp:extent cx="4284980" cy="0"/>
                <wp:effectExtent l="10160" t="5715" r="10160" b="13335"/>
                <wp:wrapTopAndBottom/>
                <wp:docPr id="61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8498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7" o:spid="_x0000_s1026" style="position:absolute;z-index: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93.55pt,31.2pt" to="530.95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m4TEwIAACoEAAAOAAAAZHJzL2Uyb0RvYy54bWysU8GO2jAQvVfqP1i+QxKa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" strokeweight=".48pt">
                <w10:wrap type="topAndBottom" anchorx="page"/>
              </v:line>
            </w:pict>
          </mc:Fallback>
        </mc:AlternateContent>
      </w:r>
    </w:p>
    <w:p w:rsidR="007F5BAA" w:rsidRDefault="007F5BAA">
      <w:pPr>
        <w:pStyle w:val="BodyText"/>
        <w:spacing w:before="10"/>
        <w:rPr>
          <w:sz w:val="29"/>
        </w:rPr>
      </w:pPr>
    </w:p>
    <w:p w:rsidR="007F5BAA" w:rsidRDefault="007F5BAA">
      <w:pPr>
        <w:pStyle w:val="BodyText"/>
      </w:pPr>
    </w:p>
    <w:p w:rsidR="007F5BAA" w:rsidRDefault="005B760D">
      <w:pPr>
        <w:pStyle w:val="BodyText"/>
        <w:spacing w:before="1"/>
        <w:rPr>
          <w:sz w:val="10"/>
        </w:rPr>
      </w:pPr>
      <w:r>
        <w:rPr>
          <w:noProof/>
          <w:lang w:val="en-MY" w:eastAsia="en-MY"/>
        </w:rPr>
        <mc:AlternateContent>
          <mc:Choice Requires="wpg">
            <w:drawing>
              <wp:anchor distT="0" distB="0" distL="0" distR="0" simplePos="0" relativeHeight="251653120" behindDoc="0" locked="0" layoutInCell="1" allowOverlap="1">
                <wp:simplePos x="0" y="0"/>
                <wp:positionH relativeFrom="page">
                  <wp:posOffset>2454910</wp:posOffset>
                </wp:positionH>
                <wp:positionV relativeFrom="paragraph">
                  <wp:posOffset>102870</wp:posOffset>
                </wp:positionV>
                <wp:extent cx="4291330" cy="6350"/>
                <wp:effectExtent l="6985" t="7620" r="6985" b="5080"/>
                <wp:wrapTopAndBottom/>
                <wp:docPr id="55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91330" cy="6350"/>
                          <a:chOff x="3866" y="162"/>
                          <a:chExt cx="6758" cy="10"/>
                        </a:xfrm>
                      </wpg:grpSpPr>
                      <wps:wsp>
                        <wps:cNvPr id="56" name="Line 56"/>
                        <wps:cNvCnPr/>
                        <wps:spPr bwMode="auto">
                          <a:xfrm>
                            <a:off x="3871" y="167"/>
                            <a:ext cx="2968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55"/>
                        <wps:cNvCnPr/>
                        <wps:spPr bwMode="auto">
                          <a:xfrm>
                            <a:off x="6840" y="167"/>
                            <a:ext cx="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54"/>
                        <wps:cNvCnPr/>
                        <wps:spPr bwMode="auto">
                          <a:xfrm>
                            <a:off x="6849" y="167"/>
                            <a:ext cx="1701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Line 53"/>
                        <wps:cNvCnPr/>
                        <wps:spPr bwMode="auto">
                          <a:xfrm>
                            <a:off x="8551" y="167"/>
                            <a:ext cx="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52"/>
                        <wps:cNvCnPr/>
                        <wps:spPr bwMode="auto">
                          <a:xfrm>
                            <a:off x="8560" y="167"/>
                            <a:ext cx="205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1" o:spid="_x0000_s1026" style="position:absolute;margin-left:193.3pt;margin-top:8.1pt;width:337.9pt;height:.5pt;z-index:251653120;mso-wrap-distance-left:0;mso-wrap-distance-right:0;mso-position-horizontal-relative:page" coordorigin="3866,162" coordsize="675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">
                <v:line id="Line 56" o:spid="_x0000_s1027" style="position:absolute;visibility:visible;mso-wrap-style:square" from="3871,167" to="6839,1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RVvHcQAAADbAAAADwAAAGRycy9kb3ducmV2LnhtbESPT2sCMRTE74LfITzBi2i2FkVWo0ip&#10;YC+F+gc8PjfPzeLmZUnSdfvtm0LB4zAzv2FWm87WoiUfKscKXiYZCOLC6YpLBafjbrwAESKyxtox&#10;KfihAJt1v7fCXLsHf1F7iKVIEA45KjAxNrmUoTBkMUxcQ5y8m/MWY5K+lNrjI8FtLadZNpcWK04L&#10;Bht6M1TcD99WwXXUTl/9Jbx/lGbks8+zvO67m1LDQbddgojUxWf4v73XCmZz+PuSfoBc/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ZFW8dxAAAANsAAAAPAAAAAAAAAAAA&#10;AAAAAKECAABkcnMvZG93bnJldi54bWxQSwUGAAAAAAQABAD5AAAAkgMAAAAA&#10;" strokeweight=".16931mm"/>
                <v:line id="Line 55" o:spid="_x0000_s1028" style="position:absolute;visibility:visible;mso-wrap-style:square" from="6840,167" to="6849,1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lnKhsUAAADbAAAADwAAAGRycy9kb3ducmV2LnhtbESPQWsCMRSE70L/Q3iFXkSzKlVZjVKk&#10;BXsR3LbQ43Pz3CzdvCxJuq7/vhEKHoeZ+YZZb3vbiI58qB0rmIwzEMSl0zVXCj4/3kZLECEia2wc&#10;k4IrBdhuHgZrzLW78JG6IlYiQTjkqMDE2OZShtKQxTB2LXHyzs5bjEn6SmqPlwS3jZxm2VxarDkt&#10;GGxpZ6j8KX6tgtOwm878d3h9r8zQZ4cvedr3Z6WeHvuXFYhIfbyH/9t7reB5Abcv6QfIz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lnKhsUAAADbAAAADwAAAAAAAAAA&#10;AAAAAAChAgAAZHJzL2Rvd25yZXYueG1sUEsFBgAAAAAEAAQA+QAAAJMDAAAAAA==&#10;" strokeweight=".16931mm"/>
                <v:line id="Line 54" o:spid="_x0000_s1029" style="position:absolute;visibility:visible;mso-wrap-style:square" from="6849,167" to="8550,1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8Ze9MEAAADbAAAADwAAAGRycy9kb3ducmV2LnhtbERPz2vCMBS+C/sfwhN2EU3nUKQ2yhgb&#10;uIugbuDx2bw2xealJFnt/vvlIHj8+H4X28G2oicfGscKXmYZCOLS6YZrBd+nz+kKRIjIGlvHpOCP&#10;Amw3T6MCc+1ufKD+GGuRQjjkqMDE2OVShtKQxTBzHXHiKuctxgR9LbXHWwq3rZxn2VJabDg1GOzo&#10;3VB5Pf5aBZdJP3/15/DxVZuJz/Y/8rIbKqWex8PbGkSkIT7Ed/dOK1ikselL+gFy8w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Hxl70wQAAANsAAAAPAAAAAAAAAAAAAAAA&#10;AKECAABkcnMvZG93bnJldi54bWxQSwUGAAAAAAQABAD5AAAAjwMAAAAA&#10;" strokeweight=".16931mm"/>
                <v:line id="Line 53" o:spid="_x0000_s1030" style="position:absolute;visibility:visible;mso-wrap-style:square" from="8551,167" to="8560,1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Ir7b8UAAADbAAAADwAAAGRycy9kb3ducmV2LnhtbESPQWsCMRSE70L/Q3iFXkSzKhVdjVKk&#10;BXsR3LbQ43Pz3CzdvCxJuq7/vhEKHoeZ+YZZb3vbiI58qB0rmIwzEMSl0zVXCj4/3kYLECEia2wc&#10;k4IrBdhuHgZrzLW78JG6IlYiQTjkqMDE2OZShtKQxTB2LXHyzs5bjEn6SmqPlwS3jZxm2VxarDkt&#10;GGxpZ6j8KX6tgtOwm878d3h9r8zQZ4cvedr3Z6WeHvuXFYhIfbyH/9t7reB5Cbcv6QfIz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Ir7b8UAAADbAAAADwAAAAAAAAAA&#10;AAAAAAChAgAAZHJzL2Rvd25yZXYueG1sUEsFBgAAAAAEAAQA+QAAAJMDAAAAAA==&#10;" strokeweight=".16931mm"/>
                <v:line id="Line 52" o:spid="_x0000_s1031" style="position:absolute;visibility:visible;mso-wrap-style:square" from="8560,167" to="10619,1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9yYT8AAAADbAAAADwAAAGRycy9kb3ducmV2LnhtbERPTYvCMBC9L/gfwgheRFNdEKlGEVHQ&#10;y4LuCh7HZmyKzaQksXb//eYg7PHxvpfrztaiJR8qxwom4wwEceF0xaWCn+/9aA4iRGSNtWNS8EsB&#10;1qvexxJz7V58ovYcS5FCOOSowMTY5FKGwpDFMHYNceLuzluMCfpSao+vFG5rOc2ymbRYcWow2NDW&#10;UPE4P62C27Cdfvpr2B1LM/TZ10XeDt1dqUG/2yxAROriv/jtPmgFs7Q+fUk/QK7+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fcmE/AAAAA2wAAAA8AAAAAAAAAAAAAAAAA&#10;oQIAAGRycy9kb3ducmV2LnhtbFBLBQYAAAAABAAEAPkAAACOAwAAAAA=&#10;" strokeweight=".16931mm"/>
                <w10:wrap type="topAndBottom" anchorx="page"/>
              </v:group>
            </w:pict>
          </mc:Fallback>
        </mc:AlternateContent>
      </w:r>
    </w:p>
    <w:p w:rsidR="007F5BAA" w:rsidRDefault="007F5BAA">
      <w:pPr>
        <w:pStyle w:val="BodyText"/>
      </w:pPr>
    </w:p>
    <w:p w:rsidR="007F5BAA" w:rsidRDefault="007F5BAA">
      <w:pPr>
        <w:pStyle w:val="BodyText"/>
      </w:pPr>
    </w:p>
    <w:p w:rsidR="007F5BAA" w:rsidRDefault="007F5BAA">
      <w:pPr>
        <w:pStyle w:val="BodyText"/>
        <w:rPr>
          <w:sz w:val="21"/>
        </w:rPr>
      </w:pPr>
    </w:p>
    <w:p w:rsidR="007F5BAA" w:rsidRDefault="007954EE">
      <w:pPr>
        <w:pStyle w:val="BodyText"/>
        <w:tabs>
          <w:tab w:val="left" w:pos="6379"/>
        </w:tabs>
        <w:ind w:left="1273"/>
      </w:pPr>
      <w:r>
        <w:t>Signature:</w:t>
      </w:r>
      <w:r>
        <w:tab/>
        <w:t>Date:</w:t>
      </w:r>
    </w:p>
    <w:p w:rsidR="007F5BAA" w:rsidRDefault="005B760D">
      <w:pPr>
        <w:tabs>
          <w:tab w:val="left" w:pos="6968"/>
        </w:tabs>
        <w:spacing w:line="20" w:lineRule="exact"/>
        <w:ind w:left="2288"/>
        <w:rPr>
          <w:sz w:val="2"/>
        </w:rPr>
      </w:pP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887855" cy="3175"/>
                <wp:effectExtent l="9525" t="9525" r="7620" b="6350"/>
                <wp:docPr id="53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7855" cy="3175"/>
                          <a:chOff x="0" y="0"/>
                          <a:chExt cx="2973" cy="5"/>
                        </a:xfrm>
                      </wpg:grpSpPr>
                      <wps:wsp>
                        <wps:cNvPr id="54" name="Line 50"/>
                        <wps:cNvCnPr/>
                        <wps:spPr bwMode="auto">
                          <a:xfrm>
                            <a:off x="3" y="3"/>
                            <a:ext cx="2967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9" o:spid="_x0000_s1026" style="width:148.65pt;height:.25pt;mso-position-horizontal-relative:char;mso-position-vertical-relative:line" coordsize="2973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">
                <v:line id="Line 50" o:spid="_x0000_s1027" style="position:absolute;visibility:visible;mso-wrap-style:square" from="3,3" to="2970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cXHEsMAAADbAAAADwAAAGRycy9kb3ducmV2LnhtbESPS2vDMBCE74H+B7GF3hI5pc7DjWJK&#10;odAc6+TQ3hZrYxtbKyOpfvz7KlDIcZiZb5hDPplODOR8Y1nBepWAIC6tbrhScDl/LHcgfEDW2Fkm&#10;BTN5yI8PiwNm2o78RUMRKhEh7DNUUIfQZ1L6siaDfmV74uhdrTMYonSV1A7HCDedfE6SjTTYcFyo&#10;saf3msq2+DUKvufWUfvTnbc7F+a1HWS6Pw1KPT1Ob68gAk3hHv5vf2oF6QvcvsQfII9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3FxxLDAAAA2wAAAA8AAAAAAAAAAAAA&#10;AAAAoQIAAGRycy9kb3ducmV2LnhtbFBLBQYAAAAABAAEAPkAAACRAwAAAAA=&#10;" strokeweight=".08461mm"/>
                <w10:anchorlock/>
              </v:group>
            </w:pict>
          </mc:Fallback>
        </mc:AlternateContent>
      </w:r>
      <w:r w:rsidR="007954EE">
        <w:rPr>
          <w:sz w:val="2"/>
        </w:rPr>
        <w:tab/>
      </w:r>
      <w:r>
        <w:rPr>
          <w:noProof/>
          <w:sz w:val="2"/>
          <w:lang w:val="en-MY" w:eastAsia="en-MY"/>
        </w:rPr>
        <mc:AlternateContent>
          <mc:Choice Requires="wpg">
            <w:drawing>
              <wp:inline distT="0" distB="0" distL="0" distR="0">
                <wp:extent cx="1316355" cy="3175"/>
                <wp:effectExtent l="9525" t="9525" r="7620" b="6350"/>
                <wp:docPr id="51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6355" cy="3175"/>
                          <a:chOff x="0" y="0"/>
                          <a:chExt cx="2073" cy="5"/>
                        </a:xfrm>
                      </wpg:grpSpPr>
                      <wps:wsp>
                        <wps:cNvPr id="52" name="Line 48"/>
                        <wps:cNvCnPr/>
                        <wps:spPr bwMode="auto">
                          <a:xfrm>
                            <a:off x="3" y="3"/>
                            <a:ext cx="2068" cy="0"/>
                          </a:xfrm>
                          <a:prstGeom prst="line">
                            <a:avLst/>
                          </a:prstGeom>
                          <a:noFill/>
                          <a:ln w="304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7" o:spid="_x0000_s1026" style="width:103.65pt;height:.25pt;mso-position-horizontal-relative:char;mso-position-vertical-relative:line" coordsize="2073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">
                <v:line id="Line 48" o:spid="_x0000_s1027" style="position:absolute;visibility:visible;mso-wrap-style:square" from="3,3" to="2071,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WD6/cMAAADbAAAADwAAAGRycy9kb3ducmV2LnhtbESPwWrDMBBE74X8g9hAbo1sQ9rEiRJC&#10;oJAea/fQ3BZrYxtbKyOpjv33VaHQ4zAzb5jDaTK9GMn51rKCdJ2AIK6sbrlW8Fm+PW9B+ICssbdM&#10;CmbycDoung6Ya/vgDxqLUIsIYZ+jgiaEIZfSVw0Z9Gs7EEfvbp3BEKWrpXb4iHDTyyxJXqTBluNC&#10;gwNdGqq64tso+Jo7R92tL1+3LsypHeVm9z4qtVpO5z2IQFP4D/+1r1rBJoPfL/EHyOM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1g+v3DAAAA2wAAAA8AAAAAAAAAAAAA&#10;AAAAoQIAAGRycy9kb3ducmV2LnhtbFBLBQYAAAAABAAEAPkAAACRAwAAAAA=&#10;" strokeweight=".08461mm"/>
                <w10:anchorlock/>
              </v:group>
            </w:pict>
          </mc:Fallback>
        </mc:AlternateContent>
      </w:r>
    </w:p>
    <w:p w:rsidR="007F5BAA" w:rsidRDefault="007F5BAA">
      <w:pPr>
        <w:pStyle w:val="BodyText"/>
      </w:pPr>
    </w:p>
    <w:p w:rsidR="007F5BAA" w:rsidRDefault="007F5BAA">
      <w:pPr>
        <w:pStyle w:val="BodyText"/>
      </w:pPr>
    </w:p>
    <w:p w:rsidR="007F5BAA" w:rsidRDefault="007F5BAA">
      <w:pPr>
        <w:pStyle w:val="BodyText"/>
      </w:pPr>
    </w:p>
    <w:p w:rsidR="007F5BAA" w:rsidRDefault="007F5BAA">
      <w:pPr>
        <w:pStyle w:val="BodyText"/>
        <w:spacing w:before="9"/>
        <w:rPr>
          <w:sz w:val="27"/>
        </w:rPr>
      </w:pPr>
    </w:p>
    <w:tbl>
      <w:tblPr>
        <w:tblW w:w="0" w:type="auto"/>
        <w:tblInd w:w="100" w:type="dxa"/>
        <w:tblBorders>
          <w:top w:val="single" w:sz="10" w:space="0" w:color="000000"/>
          <w:left w:val="single" w:sz="10" w:space="0" w:color="000000"/>
          <w:bottom w:val="single" w:sz="10" w:space="0" w:color="000000"/>
          <w:right w:val="single" w:sz="10" w:space="0" w:color="000000"/>
          <w:insideH w:val="single" w:sz="10" w:space="0" w:color="000000"/>
          <w:insideV w:val="single" w:sz="10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6"/>
        <w:gridCol w:w="704"/>
        <w:gridCol w:w="6030"/>
      </w:tblGrid>
      <w:tr w:rsidR="007F5BAA">
        <w:trPr>
          <w:trHeight w:hRule="exact" w:val="1260"/>
        </w:trPr>
        <w:tc>
          <w:tcPr>
            <w:tcW w:w="8930" w:type="dxa"/>
            <w:gridSpan w:val="3"/>
          </w:tcPr>
          <w:p w:rsidR="007F5BAA" w:rsidRDefault="007F5BAA">
            <w:pPr>
              <w:pStyle w:val="TableParagraph"/>
              <w:spacing w:before="11"/>
              <w:rPr>
                <w:sz w:val="19"/>
              </w:rPr>
            </w:pPr>
          </w:p>
          <w:p w:rsidR="007F5BAA" w:rsidRDefault="007954EE">
            <w:pPr>
              <w:pStyle w:val="TableParagraph"/>
              <w:ind w:left="1068" w:right="1045"/>
              <w:jc w:val="center"/>
            </w:pPr>
            <w:r>
              <w:t>TO BE COMPLETED BY SECRETARIAT</w:t>
            </w:r>
          </w:p>
          <w:p w:rsidR="007F5BAA" w:rsidRDefault="007954EE">
            <w:pPr>
              <w:pStyle w:val="TableParagraph"/>
              <w:spacing w:before="1"/>
              <w:ind w:left="1087" w:right="1045"/>
              <w:jc w:val="center"/>
              <w:rPr>
                <w:b/>
              </w:rPr>
            </w:pPr>
            <w:r>
              <w:rPr>
                <w:b/>
              </w:rPr>
              <w:t>BUMIPUTERA DEALER REPRESENTATIVES EDUCATION FUND</w:t>
            </w:r>
          </w:p>
          <w:p w:rsidR="007F5BAA" w:rsidRDefault="007954EE">
            <w:pPr>
              <w:pStyle w:val="TableParagraph"/>
              <w:spacing w:before="1"/>
              <w:ind w:left="1067" w:right="1045"/>
              <w:jc w:val="center"/>
            </w:pPr>
            <w:r>
              <w:t>EDUCATION COMMITTEE</w:t>
            </w:r>
          </w:p>
        </w:tc>
      </w:tr>
      <w:tr w:rsidR="007F5BAA">
        <w:trPr>
          <w:trHeight w:hRule="exact" w:val="1167"/>
        </w:trPr>
        <w:tc>
          <w:tcPr>
            <w:tcW w:w="2196" w:type="dxa"/>
          </w:tcPr>
          <w:p w:rsidR="007F5BAA" w:rsidRDefault="007F5BAA">
            <w:pPr>
              <w:pStyle w:val="TableParagraph"/>
            </w:pPr>
          </w:p>
          <w:p w:rsidR="007F5BAA" w:rsidRDefault="007954EE">
            <w:pPr>
              <w:pStyle w:val="TableParagraph"/>
              <w:spacing w:before="196"/>
              <w:ind w:right="65"/>
              <w:jc w:val="right"/>
            </w:pPr>
            <w:r>
              <w:t>Recommended:</w:t>
            </w:r>
          </w:p>
        </w:tc>
        <w:tc>
          <w:tcPr>
            <w:tcW w:w="704" w:type="dxa"/>
          </w:tcPr>
          <w:p w:rsidR="007F5BAA" w:rsidRDefault="007F5BAA"/>
        </w:tc>
        <w:tc>
          <w:tcPr>
            <w:tcW w:w="6030" w:type="dxa"/>
            <w:vMerge w:val="restart"/>
          </w:tcPr>
          <w:p w:rsidR="007F5BAA" w:rsidRDefault="007954EE">
            <w:pPr>
              <w:pStyle w:val="TableParagraph"/>
              <w:spacing w:before="24"/>
              <w:ind w:left="2518" w:right="2497"/>
              <w:jc w:val="center"/>
            </w:pPr>
            <w:r>
              <w:t>REMARKS</w:t>
            </w:r>
          </w:p>
        </w:tc>
      </w:tr>
      <w:tr w:rsidR="007F5BAA">
        <w:trPr>
          <w:trHeight w:hRule="exact" w:val="1080"/>
        </w:trPr>
        <w:tc>
          <w:tcPr>
            <w:tcW w:w="2196" w:type="dxa"/>
          </w:tcPr>
          <w:p w:rsidR="007F5BAA" w:rsidRDefault="007F5BAA">
            <w:pPr>
              <w:pStyle w:val="TableParagraph"/>
            </w:pPr>
          </w:p>
          <w:p w:rsidR="007F5BAA" w:rsidRDefault="007954EE">
            <w:pPr>
              <w:pStyle w:val="TableParagraph"/>
              <w:spacing w:before="155"/>
              <w:ind w:right="66"/>
              <w:jc w:val="right"/>
            </w:pPr>
            <w:r>
              <w:t>KIV:</w:t>
            </w:r>
          </w:p>
        </w:tc>
        <w:tc>
          <w:tcPr>
            <w:tcW w:w="704" w:type="dxa"/>
          </w:tcPr>
          <w:p w:rsidR="007F5BAA" w:rsidRDefault="007F5BAA"/>
        </w:tc>
        <w:tc>
          <w:tcPr>
            <w:tcW w:w="6030" w:type="dxa"/>
            <w:vMerge/>
          </w:tcPr>
          <w:p w:rsidR="007F5BAA" w:rsidRDefault="007F5BAA"/>
        </w:tc>
      </w:tr>
      <w:tr w:rsidR="007F5BAA">
        <w:trPr>
          <w:trHeight w:hRule="exact" w:val="1164"/>
        </w:trPr>
        <w:tc>
          <w:tcPr>
            <w:tcW w:w="2196" w:type="dxa"/>
          </w:tcPr>
          <w:p w:rsidR="007F5BAA" w:rsidRDefault="007F5BAA">
            <w:pPr>
              <w:pStyle w:val="TableParagraph"/>
            </w:pPr>
          </w:p>
          <w:p w:rsidR="007F5BAA" w:rsidRDefault="007954EE">
            <w:pPr>
              <w:pStyle w:val="TableParagraph"/>
              <w:spacing w:before="196"/>
              <w:ind w:right="63"/>
              <w:jc w:val="right"/>
            </w:pPr>
            <w:r>
              <w:t>Not Recommended:</w:t>
            </w:r>
          </w:p>
        </w:tc>
        <w:tc>
          <w:tcPr>
            <w:tcW w:w="704" w:type="dxa"/>
          </w:tcPr>
          <w:p w:rsidR="007F5BAA" w:rsidRDefault="007F5BAA"/>
        </w:tc>
        <w:tc>
          <w:tcPr>
            <w:tcW w:w="6030" w:type="dxa"/>
            <w:vMerge/>
          </w:tcPr>
          <w:p w:rsidR="007F5BAA" w:rsidRDefault="007F5BAA"/>
        </w:tc>
      </w:tr>
    </w:tbl>
    <w:p w:rsidR="007F5BAA" w:rsidRDefault="007F5BAA">
      <w:pPr>
        <w:pStyle w:val="BodyText"/>
        <w:spacing w:before="11"/>
        <w:rPr>
          <w:sz w:val="12"/>
        </w:rPr>
      </w:pPr>
    </w:p>
    <w:p w:rsidR="007F5BAA" w:rsidRDefault="007954EE">
      <w:pPr>
        <w:spacing w:before="78" w:line="266" w:lineRule="exact"/>
        <w:ind w:left="220" w:right="83"/>
        <w:rPr>
          <w:sz w:val="23"/>
        </w:rPr>
      </w:pPr>
      <w:r>
        <w:rPr>
          <w:sz w:val="23"/>
        </w:rPr>
        <w:t>Kindly</w:t>
      </w:r>
      <w:r>
        <w:rPr>
          <w:spacing w:val="5"/>
          <w:sz w:val="23"/>
        </w:rPr>
        <w:t xml:space="preserve"> </w:t>
      </w:r>
      <w:r w:rsidR="00191B0D">
        <w:rPr>
          <w:spacing w:val="4"/>
          <w:sz w:val="23"/>
        </w:rPr>
        <w:t>send a copy</w:t>
      </w:r>
      <w:r>
        <w:rPr>
          <w:spacing w:val="-31"/>
          <w:sz w:val="23"/>
        </w:rPr>
        <w:t xml:space="preserve"> </w:t>
      </w:r>
      <w:r>
        <w:rPr>
          <w:sz w:val="23"/>
        </w:rPr>
        <w:t>of</w:t>
      </w:r>
      <w:r>
        <w:rPr>
          <w:spacing w:val="-25"/>
          <w:sz w:val="23"/>
        </w:rPr>
        <w:t xml:space="preserve"> </w:t>
      </w:r>
      <w:r>
        <w:rPr>
          <w:spacing w:val="3"/>
          <w:sz w:val="23"/>
        </w:rPr>
        <w:t>this</w:t>
      </w:r>
      <w:r>
        <w:rPr>
          <w:spacing w:val="-23"/>
          <w:sz w:val="23"/>
        </w:rPr>
        <w:t xml:space="preserve"> </w:t>
      </w:r>
      <w:r>
        <w:rPr>
          <w:sz w:val="23"/>
        </w:rPr>
        <w:t>form</w:t>
      </w:r>
      <w:r>
        <w:rPr>
          <w:spacing w:val="-20"/>
          <w:sz w:val="23"/>
        </w:rPr>
        <w:t xml:space="preserve"> </w:t>
      </w:r>
      <w:r>
        <w:rPr>
          <w:sz w:val="23"/>
        </w:rPr>
        <w:t>to</w:t>
      </w:r>
      <w:r>
        <w:rPr>
          <w:spacing w:val="-21"/>
          <w:sz w:val="23"/>
        </w:rPr>
        <w:t xml:space="preserve"> </w:t>
      </w:r>
      <w:r w:rsidR="00191B0D" w:rsidRPr="00191B0D">
        <w:rPr>
          <w:spacing w:val="4"/>
          <w:sz w:val="23"/>
        </w:rPr>
        <w:t>bdref@secretariat.com.my</w:t>
      </w:r>
      <w:r>
        <w:rPr>
          <w:spacing w:val="-23"/>
          <w:sz w:val="23"/>
        </w:rPr>
        <w:t xml:space="preserve"> </w:t>
      </w:r>
      <w:r>
        <w:rPr>
          <w:spacing w:val="8"/>
          <w:sz w:val="23"/>
        </w:rPr>
        <w:t>and</w:t>
      </w:r>
      <w:r>
        <w:rPr>
          <w:spacing w:val="-22"/>
          <w:sz w:val="23"/>
        </w:rPr>
        <w:t xml:space="preserve"> </w:t>
      </w:r>
      <w:r>
        <w:rPr>
          <w:spacing w:val="3"/>
          <w:sz w:val="23"/>
        </w:rPr>
        <w:t>send</w:t>
      </w:r>
      <w:r>
        <w:rPr>
          <w:spacing w:val="-22"/>
          <w:sz w:val="23"/>
        </w:rPr>
        <w:t xml:space="preserve"> </w:t>
      </w:r>
      <w:r>
        <w:rPr>
          <w:spacing w:val="3"/>
          <w:sz w:val="23"/>
        </w:rPr>
        <w:t>the</w:t>
      </w:r>
      <w:r>
        <w:rPr>
          <w:spacing w:val="-20"/>
          <w:sz w:val="23"/>
        </w:rPr>
        <w:t xml:space="preserve"> </w:t>
      </w:r>
      <w:r>
        <w:rPr>
          <w:spacing w:val="4"/>
          <w:sz w:val="23"/>
        </w:rPr>
        <w:t>original</w:t>
      </w:r>
      <w:r>
        <w:rPr>
          <w:spacing w:val="-21"/>
          <w:sz w:val="23"/>
        </w:rPr>
        <w:t xml:space="preserve"> </w:t>
      </w:r>
      <w:r>
        <w:rPr>
          <w:sz w:val="23"/>
        </w:rPr>
        <w:t>copy</w:t>
      </w:r>
      <w:r>
        <w:rPr>
          <w:spacing w:val="8"/>
          <w:sz w:val="23"/>
        </w:rPr>
        <w:t xml:space="preserve"> </w:t>
      </w:r>
      <w:r>
        <w:rPr>
          <w:sz w:val="23"/>
        </w:rPr>
        <w:t>to</w:t>
      </w:r>
      <w:r>
        <w:rPr>
          <w:spacing w:val="-26"/>
          <w:sz w:val="23"/>
        </w:rPr>
        <w:t xml:space="preserve"> </w:t>
      </w:r>
      <w:r>
        <w:rPr>
          <w:spacing w:val="3"/>
          <w:sz w:val="23"/>
        </w:rPr>
        <w:t xml:space="preserve">the </w:t>
      </w:r>
      <w:r>
        <w:rPr>
          <w:spacing w:val="2"/>
          <w:sz w:val="23"/>
        </w:rPr>
        <w:t>BDREF</w:t>
      </w:r>
      <w:r>
        <w:rPr>
          <w:spacing w:val="-32"/>
          <w:sz w:val="23"/>
        </w:rPr>
        <w:t xml:space="preserve"> </w:t>
      </w:r>
      <w:r>
        <w:rPr>
          <w:spacing w:val="4"/>
          <w:sz w:val="23"/>
        </w:rPr>
        <w:t>Secretariat</w:t>
      </w:r>
      <w:r>
        <w:rPr>
          <w:spacing w:val="-33"/>
          <w:sz w:val="23"/>
        </w:rPr>
        <w:t xml:space="preserve"> </w:t>
      </w:r>
      <w:r>
        <w:rPr>
          <w:sz w:val="23"/>
        </w:rPr>
        <w:t>at</w:t>
      </w:r>
      <w:r>
        <w:rPr>
          <w:spacing w:val="-33"/>
          <w:sz w:val="23"/>
        </w:rPr>
        <w:t xml:space="preserve"> </w:t>
      </w:r>
      <w:r>
        <w:rPr>
          <w:sz w:val="23"/>
        </w:rPr>
        <w:t>least</w:t>
      </w:r>
      <w:r>
        <w:rPr>
          <w:spacing w:val="-33"/>
          <w:sz w:val="23"/>
        </w:rPr>
        <w:t xml:space="preserve"> </w:t>
      </w:r>
      <w:r>
        <w:rPr>
          <w:sz w:val="23"/>
        </w:rPr>
        <w:t>4</w:t>
      </w:r>
      <w:r>
        <w:rPr>
          <w:spacing w:val="-34"/>
          <w:sz w:val="23"/>
        </w:rPr>
        <w:t xml:space="preserve"> </w:t>
      </w:r>
      <w:r>
        <w:rPr>
          <w:sz w:val="23"/>
        </w:rPr>
        <w:t>weeks</w:t>
      </w:r>
      <w:r>
        <w:rPr>
          <w:spacing w:val="-34"/>
          <w:sz w:val="23"/>
        </w:rPr>
        <w:t xml:space="preserve"> </w:t>
      </w:r>
      <w:r>
        <w:rPr>
          <w:sz w:val="23"/>
        </w:rPr>
        <w:t>before</w:t>
      </w:r>
      <w:r>
        <w:rPr>
          <w:spacing w:val="-34"/>
          <w:sz w:val="23"/>
        </w:rPr>
        <w:t xml:space="preserve"> </w:t>
      </w:r>
      <w:r>
        <w:rPr>
          <w:sz w:val="23"/>
        </w:rPr>
        <w:t>closing</w:t>
      </w:r>
      <w:r>
        <w:rPr>
          <w:spacing w:val="-33"/>
          <w:sz w:val="23"/>
        </w:rPr>
        <w:t xml:space="preserve"> </w:t>
      </w:r>
      <w:r>
        <w:rPr>
          <w:sz w:val="23"/>
        </w:rPr>
        <w:t>date*.</w:t>
      </w:r>
    </w:p>
    <w:p w:rsidR="007F5BAA" w:rsidRDefault="007F5BAA">
      <w:pPr>
        <w:pStyle w:val="BodyText"/>
        <w:spacing w:before="5"/>
        <w:rPr>
          <w:sz w:val="18"/>
        </w:rPr>
      </w:pPr>
    </w:p>
    <w:p w:rsidR="007F5BAA" w:rsidRDefault="007954EE">
      <w:pPr>
        <w:pStyle w:val="BodyText"/>
        <w:ind w:left="112"/>
      </w:pPr>
      <w:r>
        <w:rPr>
          <w:sz w:val="24"/>
        </w:rPr>
        <w:t>*</w:t>
      </w:r>
      <w:r>
        <w:t>Please contact the secretariat for more details</w:t>
      </w:r>
    </w:p>
    <w:p w:rsidR="007F5BAA" w:rsidRDefault="007F5BAA">
      <w:pPr>
        <w:sectPr w:rsidR="007F5BAA">
          <w:footerReference w:type="default" r:id="rId9"/>
          <w:pgSz w:w="12240" w:h="15840"/>
          <w:pgMar w:top="980" w:right="1460" w:bottom="520" w:left="1580" w:header="0" w:footer="334" w:gutter="0"/>
          <w:pgNumType w:start="2"/>
          <w:cols w:space="720"/>
        </w:sectPr>
      </w:pPr>
    </w:p>
    <w:p w:rsidR="007F5BAA" w:rsidRDefault="005B760D">
      <w:pPr>
        <w:pStyle w:val="BodyText"/>
        <w:ind w:left="106"/>
      </w:pPr>
      <w:r>
        <w:rPr>
          <w:noProof/>
          <w:lang w:val="en-MY" w:eastAsia="en-MY"/>
        </w:rPr>
        <w:lastRenderedPageBreak/>
        <mc:AlternateContent>
          <mc:Choice Requires="wpg">
            <w:drawing>
              <wp:inline distT="0" distB="0" distL="0" distR="0">
                <wp:extent cx="5676265" cy="187325"/>
                <wp:effectExtent l="9525" t="9525" r="10160" b="3175"/>
                <wp:docPr id="42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76265" cy="187325"/>
                          <a:chOff x="0" y="0"/>
                          <a:chExt cx="8939" cy="295"/>
                        </a:xfrm>
                      </wpg:grpSpPr>
                      <wps:wsp>
                        <wps:cNvPr id="43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10" y="14"/>
                            <a:ext cx="103" cy="266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8825" y="14"/>
                            <a:ext cx="103" cy="266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114" y="14"/>
                            <a:ext cx="8711" cy="266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Line 43"/>
                        <wps:cNvCnPr/>
                        <wps:spPr bwMode="auto">
                          <a:xfrm>
                            <a:off x="10" y="10"/>
                            <a:ext cx="8918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42"/>
                        <wps:cNvCnPr/>
                        <wps:spPr bwMode="auto">
                          <a:xfrm>
                            <a:off x="5" y="5"/>
                            <a:ext cx="0" cy="285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41"/>
                        <wps:cNvCnPr/>
                        <wps:spPr bwMode="auto">
                          <a:xfrm>
                            <a:off x="10" y="285"/>
                            <a:ext cx="8918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Line 40"/>
                        <wps:cNvCnPr/>
                        <wps:spPr bwMode="auto">
                          <a:xfrm>
                            <a:off x="8934" y="6"/>
                            <a:ext cx="0" cy="284"/>
                          </a:xfrm>
                          <a:prstGeom prst="line">
                            <a:avLst/>
                          </a:prstGeom>
                          <a:noFill/>
                          <a:ln w="60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5" y="10"/>
                            <a:ext cx="8929" cy="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5BAA" w:rsidRDefault="007954EE">
                              <w:pPr>
                                <w:spacing w:before="1"/>
                                <w:ind w:left="210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ART C: TO BE COMPLETED BY APPLICA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8" o:spid="_x0000_s1048" style="width:446.95pt;height:14.75pt;mso-position-horizontal-relative:char;mso-position-vertical-relative:line" coordsize="8939,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">
                <v:rect id="Rectangle 46" o:spid="_x0000_s1049" style="position:absolute;left:10;top:14;width:103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PW78MA&#10;AADbAAAADwAAAGRycy9kb3ducmV2LnhtbESPS4vCQBCE78L+h6EX9qaTNSohOsoqCHvztZe9tZnO&#10;g2R6QmbU+O8dQfBYVNVX1GLVm0ZcqXOVZQXfowgEcWZ1xYWCv9N2mIBwHlljY5kU3MnBavkxWGCq&#10;7Y0PdD36QgQIuxQVlN63qZQuK8mgG9mWOHi57Qz6ILtC6g5vAW4aOY6imTRYcVgosaVNSVl9vBgF&#10;cZ1v4n2bJLrIztN68n/Y2Xyt1Ndn/zMH4an37/Cr/asVTGJ4fgk/QC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hPW78MAAADbAAAADwAAAAAAAAAAAAAAAACYAgAAZHJzL2Rv&#10;d25yZXYueG1sUEsFBgAAAAAEAAQA9QAAAIgDAAAAAA==&#10;" fillcolor="#ccc" stroked="f"/>
                <v:rect id="Rectangle 45" o:spid="_x0000_s1050" style="position:absolute;left:8825;top:14;width:103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pOm8QA&#10;AADbAAAADwAAAGRycy9kb3ducmV2LnhtbESPzWrDMBCE74G+g9hCb4nc2C3GiRKaQKC31mkvvW2s&#10;9Q+2VsZSbOfto0Khx2FmvmG2+9l0YqTBNZYVPK8iEMSF1Q1XCr6/TssUhPPIGjvLpOBGDva7h8UW&#10;M20nzmk8+0oECLsMFdTe95mUrqjJoFvZnjh4pR0M+iCHSuoBpwA3nVxH0as02HBYqLGnY01Fe74a&#10;BXFbHuPPPk11VVxe2uQn/7DlQamnx/ltA8LT7P/Df+13rSBJ4PdL+AFyd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36TpvEAAAA2wAAAA8AAAAAAAAAAAAAAAAAmAIAAGRycy9k&#10;b3ducmV2LnhtbFBLBQYAAAAABAAEAPUAAACJAwAAAAA=&#10;" fillcolor="#ccc" stroked="f"/>
                <v:rect id="Rectangle 44" o:spid="_x0000_s1051" style="position:absolute;left:114;top:14;width:8711;height: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brAMMA&#10;AADbAAAADwAAAGRycy9kb3ducmV2LnhtbESPS4vCQBCE74L/YWhhbzrxtYToKCos7E2Ne9lbb6bz&#10;IJmekBk1++8dQfBYVNVX1Hrbm0bcqHOVZQXTSQSCOLO64kLBz+VrHINwHlljY5kU/JOD7WY4WGOi&#10;7Z3PdEt9IQKEXYIKSu/bREqXlWTQTWxLHLzcdgZ9kF0hdYf3ADeNnEXRpzRYcVgosaVDSVmdXo2C&#10;eZ0f5qc2jnWR/S3rxe/5aPO9Uh+jfrcC4an37/Cr/a0VLJbw/BJ+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rbrAMMAAADbAAAADwAAAAAAAAAAAAAAAACYAgAAZHJzL2Rv&#10;d25yZXYueG1sUEsFBgAAAAAEAAQA9QAAAIgDAAAAAA==&#10;" fillcolor="#ccc" stroked="f"/>
                <v:line id="Line 43" o:spid="_x0000_s1052" style="position:absolute;visibility:visible;mso-wrap-style:square" from="10,10" to="892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Mz5wMQAAADbAAAADwAAAGRycy9kb3ducmV2LnhtbESPT2sCMRTE74LfITzBi2i2VkRWo0ip&#10;YC+F+gc8PjfPzeLmZUnSdfvtm0LB4zAzv2FWm87WoiUfKscKXiYZCOLC6YpLBafjbrwAESKyxtox&#10;KfihAJt1v7fCXLsHf1F7iKVIEA45KjAxNrmUoTBkMUxcQ5y8m/MWY5K+lNrjI8FtLadZNpcWK04L&#10;Bht6M1TcD99WwXXUTl/9Jbx/lGbks8+zvO67m1LDQbddgojUxWf4v73XCmZz+PuSfoBc/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czPnAxAAAANsAAAAPAAAAAAAAAAAA&#10;AAAAAKECAABkcnMvZG93bnJldi54bWxQSwUGAAAAAAQABAD5AAAAkgMAAAAA&#10;" strokeweight=".16931mm"/>
                <v:line id="Line 42" o:spid="_x0000_s1053" style="position:absolute;visibility:visible;mso-wrap-style:square" from="5,5" to="5,2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TMM98IAAADbAAAADwAAAGRycy9kb3ducmV2LnhtbESPT4vCMBTE74LfITxhb5ruruham4oI&#10;gh4E/+390Tzbss1Lt4m2fnsjCB6HmfkNkyw6U4kbNa60rOBzFIEgzqwuOVdwPq2HPyCcR9ZYWSYF&#10;d3KwSPu9BGNtWz7Q7ehzESDsYlRQeF/HUrqsIINuZGvi4F1sY9AH2eRSN9gGuKnkVxRNpMGSw0KB&#10;Na0Kyv6OV6Pg8v/NO7/F5eQ61dVsv2/P+Jsr9THolnMQnjr/Dr/aG61gPIXnl/ADZPo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TMM98IAAADbAAAADwAAAAAAAAAAAAAA&#10;AAChAgAAZHJzL2Rvd25yZXYueG1sUEsFBgAAAAAEAAQA+QAAAJADAAAAAA==&#10;" strokeweight=".17283mm"/>
                <v:line id="Line 41" o:spid="_x0000_s1054" style="position:absolute;visibility:visible;mso-wrap-style:square" from="10,285" to="8928,28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h/IKcEAAADbAAAADwAAAGRycy9kb3ducmV2LnhtbERPz2vCMBS+C/sfwhN2EU3nRKQ2yhgb&#10;uIugbuDx2bw2xealJFnt/vvlIHj8+H4X28G2oicfGscKXmYZCOLS6YZrBd+nz+kKRIjIGlvHpOCP&#10;Amw3T6MCc+1ufKD+GGuRQjjkqMDE2OVShtKQxTBzHXHiKuctxgR9LbXHWwq3rZxn2VJabDg1GOzo&#10;3VB5Pf5aBZdJP3/15/DxVZuJz/Y/8rIbKqWex8PbGkSkIT7Ed/dOK1ikselL+gFy8w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CH8gpwQAAANsAAAAPAAAAAAAAAAAAAAAA&#10;AKECAABkcnMvZG93bnJldi54bWxQSwUGAAAAAAQABAD5AAAAjwMAAAAA&#10;" strokeweight=".16931mm"/>
                <v:line id="Line 40" o:spid="_x0000_s1055" style="position:absolute;visibility:visible;mso-wrap-style:square" from="8934,6" to="8934,2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+HW3sQAAADbAAAADwAAAGRycy9kb3ducmV2LnhtbESPQWvCQBSE74L/YXlCb3VjG0RTVxHb&#10;Qj14MFpob4/sMxvMvg3ZbZL++65Q8DjMzDfMajPYWnTU+sqxgtk0AUFcOF1xqeB8en9cgPABWWPt&#10;mBT8kofNejxaYaZdz0fq8lCKCGGfoQITQpNJ6QtDFv3UNcTRu7jWYoiyLaVusY9wW8unJJlLixXH&#10;BYMN7QwV1/zHKjh8G/dMp7B//Srz1Oji7dN2V6UeJsP2BUSgIdzD/+0PrSBdwu1L/AFy/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f4dbexAAAANsAAAAPAAAAAAAAAAAA&#10;AAAAAKECAABkcnMvZG93bnJldi54bWxQSwUGAAAAAAQABAD5AAAAkgMAAAAA&#10;" strokeweight=".16928mm"/>
                <v:shape id="Text Box 39" o:spid="_x0000_s1056" type="#_x0000_t202" style="position:absolute;left:5;top:10;width:8929;height:2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Mbd8AA&#10;AADbAAAADwAAAGRycy9kb3ducmV2LnhtbERPTYvCMBC9L/gfwgje1tQFZa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1Mbd8AAAADbAAAADwAAAAAAAAAAAAAAAACYAgAAZHJzL2Rvd25y&#10;ZXYueG1sUEsFBgAAAAAEAAQA9QAAAIUDAAAAAA==&#10;" filled="f" stroked="f">
                  <v:textbox inset="0,0,0,0">
                    <w:txbxContent>
                      <w:p w:rsidR="007F5BAA" w:rsidRDefault="007954EE">
                        <w:pPr>
                          <w:spacing w:before="1"/>
                          <w:ind w:left="210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ART C: TO BE COMPLETED BY APPLICAN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F5BAA" w:rsidRDefault="007F5BAA">
      <w:pPr>
        <w:pStyle w:val="BodyText"/>
        <w:spacing w:before="6"/>
        <w:rPr>
          <w:sz w:val="15"/>
        </w:rPr>
      </w:pPr>
    </w:p>
    <w:p w:rsidR="007F5BAA" w:rsidRDefault="007954EE">
      <w:pPr>
        <w:spacing w:before="59"/>
        <w:ind w:left="220" w:right="2324"/>
        <w:rPr>
          <w:b/>
          <w:sz w:val="24"/>
        </w:rPr>
      </w:pPr>
      <w:r>
        <w:rPr>
          <w:b/>
          <w:sz w:val="24"/>
        </w:rPr>
        <w:t>BDREF - Checklist</w:t>
      </w:r>
    </w:p>
    <w:p w:rsidR="007F5BAA" w:rsidRDefault="007F5BAA">
      <w:pPr>
        <w:pStyle w:val="BodyText"/>
        <w:spacing w:before="9"/>
        <w:rPr>
          <w:b/>
          <w:sz w:val="24"/>
        </w:rPr>
      </w:pPr>
    </w:p>
    <w:p w:rsidR="007F5BAA" w:rsidRDefault="005B760D">
      <w:pPr>
        <w:pStyle w:val="Heading1"/>
        <w:spacing w:before="1" w:line="540" w:lineRule="auto"/>
      </w:pP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page">
                  <wp:posOffset>1070610</wp:posOffset>
                </wp:positionH>
                <wp:positionV relativeFrom="paragraph">
                  <wp:posOffset>-6985</wp:posOffset>
                </wp:positionV>
                <wp:extent cx="476250" cy="202565"/>
                <wp:effectExtent l="3810" t="2540" r="5715" b="4445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202565"/>
                          <a:chOff x="1686" y="-11"/>
                          <a:chExt cx="750" cy="319"/>
                        </a:xfrm>
                      </wpg:grpSpPr>
                      <wps:wsp>
                        <wps:cNvPr id="38" name="Line 37"/>
                        <wps:cNvCnPr/>
                        <wps:spPr bwMode="auto">
                          <a:xfrm>
                            <a:off x="1696" y="-1"/>
                            <a:ext cx="72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36"/>
                        <wps:cNvCnPr/>
                        <wps:spPr bwMode="auto">
                          <a:xfrm>
                            <a:off x="1691" y="-6"/>
                            <a:ext cx="0" cy="309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35"/>
                        <wps:cNvCnPr/>
                        <wps:spPr bwMode="auto">
                          <a:xfrm>
                            <a:off x="2431" y="-6"/>
                            <a:ext cx="0" cy="309"/>
                          </a:xfrm>
                          <a:prstGeom prst="line">
                            <a:avLst/>
                          </a:prstGeom>
                          <a:noFill/>
                          <a:ln w="62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AutoShape 34"/>
                        <wps:cNvSpPr>
                          <a:spLocks/>
                        </wps:cNvSpPr>
                        <wps:spPr bwMode="auto">
                          <a:xfrm>
                            <a:off x="1696" y="298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3" o:spid="_x0000_s1026" style="position:absolute;margin-left:84.3pt;margin-top:-.55pt;width:37.5pt;height:15.95pt;z-index:251655168;mso-position-horizontal-relative:page" coordorigin="1686,-11" coordsize="750,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">
                <v:line id="Line 37" o:spid="_x0000_s1027" style="position:absolute;visibility:visible;mso-wrap-style:square" from="1696,-1" to="2425,-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hm7VMAAAADbAAAADwAAAGRycy9kb3ducmV2LnhtbERPTYvCMBC9L/gfwgheRNNVWKQaRWQF&#10;vQi6K3gcm7EpNpOSxNr995uD4PHxvherztaiJR8qxwo+xxkI4sLpiksFvz/b0QxEiMgaa8ek4I8C&#10;rJa9jwXm2j35SO0pliKFcMhRgYmxyaUMhSGLYewa4sTdnLcYE/Sl1B6fKdzWcpJlX9JixanBYEMb&#10;Q8X99LAKrsN2MvWX8L0vzdBnh7O87rqbUoN+t56DiNTFt/jl3mkF0zQ2fUk/QC7/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oZu1TAAAAA2wAAAA8AAAAAAAAAAAAAAAAA&#10;oQIAAGRycy9kb3ducmV2LnhtbFBLBQYAAAAABAAEAPkAAACOAwAAAAA=&#10;" strokeweight=".16931mm"/>
                <v:line id="Line 36" o:spid="_x0000_s1028" style="position:absolute;visibility:visible;mso-wrap-style:square" from="1691,-6" to="1691,3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+ZOY8EAAADbAAAADwAAAGRycy9kb3ducmV2LnhtbESPzarCMBSE94LvEI5wd5qq4E81igiC&#10;dyFo1f2hObbF5qQ20fa+/Y0guBxm5htmuW5NKV5Uu8KyguEgAkGcWl1wpuBy3vVnIJxH1lhaJgV/&#10;5GC96naWGGvb8Ileic9EgLCLUUHufRVL6dKcDLqBrYiDd7O1QR9knUldYxPgppSjKJpIgwWHhRwr&#10;2uaU3pOnUXB7jPngf3EzeU51OT8emwteM6V+eu1mAcJT67/hT3uvFYzn8P4SfoBc/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z5k5jwQAAANsAAAAPAAAAAAAAAAAAAAAA&#10;AKECAABkcnMvZG93bnJldi54bWxQSwUGAAAAAAQABAD5AAAAjwMAAAAA&#10;" strokeweight=".17283mm"/>
                <v:line id="Line 35" o:spid="_x0000_s1029" style="position:absolute;visibility:visible;mso-wrap-style:square" from="2431,-6" to="2431,3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UFRzsEAAADbAAAADwAAAGRycy9kb3ducmV2LnhtbERPy2rCQBTdC/2H4Ra6MxPFisRMRKSl&#10;3bRo2uwvmZuHZu6Emammf99ZFFwezjvfTWYQV3K+t6xgkaQgiGure24VfH+9zjcgfEDWOFgmBb/k&#10;YVc8zHLMtL3xia5laEUMYZ+hgi6EMZPS1x0Z9IkdiSPXWGcwROhaqR3eYrgZ5DJN19Jgz7Ghw5EO&#10;HdWX8sco+KzSN/lSr4/L5uP5bFZYVnt5UOrpcdpvQQSawl38737XClZxffwSf4As/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QVHOwQAAANsAAAAPAAAAAAAAAAAAAAAA&#10;AKECAABkcnMvZG93bnJldi54bWxQSwUGAAAAAAQABAD5AAAAjwMAAAAA&#10;" strokeweight=".17289mm"/>
                <v:shape id="AutoShape 34" o:spid="_x0000_s1030" style="position:absolute;left:1696;top:298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9CNsQA&#10;AADbAAAADwAAAGRycy9kb3ducmV2LnhtbESPT2vCQBTE7wW/w/KE3uomoZQSXUUtghehVRGPj+wz&#10;G8y+Ddlt/vjpu4VCj8PM/IZZrAZbi45aXzlWkM4SEMSF0xWXCs6n3cs7CB+QNdaOScFIHlbLydMC&#10;c+16/qLuGEoRIexzVGBCaHIpfWHIop+5hjh6N9daDFG2pdQt9hFua5klyZu0WHFcMNjQ1lBxP35b&#10;BfIatp/0sRnry8Nl55PR6eV+UOp5OqznIAIN4T/8195rBa8p/H6JP0A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3/QjbEAAAA2wAAAA8AAAAAAAAAAAAAAAAAmAIAAGRycy9k&#10;b3ducmV2LnhtbFBLBQYAAAAABAAEAPUAAACJAwAAAAA=&#10;" path="m,l9,t1,l730,e" filled="f" strokeweight=".16931mm">
                  <v:path arrowok="t" o:connecttype="custom" o:connectlocs="0,0;9,0;10,0;730,0" o:connectangles="0,0,0,0"/>
                </v:shape>
                <w10:wrap anchorx="page"/>
              </v:group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1070610</wp:posOffset>
                </wp:positionH>
                <wp:positionV relativeFrom="paragraph">
                  <wp:posOffset>374015</wp:posOffset>
                </wp:positionV>
                <wp:extent cx="476250" cy="202565"/>
                <wp:effectExtent l="3810" t="2540" r="5715" b="4445"/>
                <wp:wrapNone/>
                <wp:docPr id="32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202565"/>
                          <a:chOff x="1686" y="589"/>
                          <a:chExt cx="750" cy="319"/>
                        </a:xfrm>
                      </wpg:grpSpPr>
                      <wps:wsp>
                        <wps:cNvPr id="33" name="AutoShape 32"/>
                        <wps:cNvSpPr>
                          <a:spLocks/>
                        </wps:cNvSpPr>
                        <wps:spPr bwMode="auto">
                          <a:xfrm>
                            <a:off x="1696" y="599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Line 31"/>
                        <wps:cNvCnPr/>
                        <wps:spPr bwMode="auto">
                          <a:xfrm>
                            <a:off x="1691" y="594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30"/>
                        <wps:cNvCnPr/>
                        <wps:spPr bwMode="auto">
                          <a:xfrm>
                            <a:off x="2431" y="594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62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AutoShape 29"/>
                        <wps:cNvSpPr>
                          <a:spLocks/>
                        </wps:cNvSpPr>
                        <wps:spPr bwMode="auto">
                          <a:xfrm>
                            <a:off x="1696" y="898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8" o:spid="_x0000_s1026" style="position:absolute;margin-left:84.3pt;margin-top:29.45pt;width:37.5pt;height:15.95pt;z-index:251656192;mso-position-horizontal-relative:page" coordorigin="1686,589" coordsize="750,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">
                <v:shape id="AutoShape 32" o:spid="_x0000_s1027" style="position:absolute;left:1696;top:599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cKp8QA&#10;AADbAAAADwAAAGRycy9kb3ducmV2LnhtbESPT2vCQBTE7wW/w/IEb3WjgVKiq/iHgpeCjSIeH9ln&#10;Nph9G7Jbk/TTu4VCj8PM/IZZrntbiwe1vnKsYDZNQBAXTldcKjifPl7fQfiArLF2TAoG8rBejV6W&#10;mGnX8Rc98lCKCGGfoQITQpNJ6QtDFv3UNcTRu7nWYoiyLaVusYtwW8t5krxJixXHBYMN7QwV9/zb&#10;KpDXsDvSfjvUlx83P5+Mnl3un0pNxv1mASJQH/7Df+2DVpCm8Psl/gC5e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pnCqfEAAAA2wAAAA8AAAAAAAAAAAAAAAAAmAIAAGRycy9k&#10;b3ducmV2LnhtbFBLBQYAAAAABAAEAPUAAACJAwAAAAA=&#10;" path="m,l9,t1,l730,e" filled="f" strokeweight=".16931mm">
                  <v:path arrowok="t" o:connecttype="custom" o:connectlocs="0,0;9,0;10,0;730,0" o:connectangles="0,0,0,0"/>
                </v:shape>
                <v:line id="Line 31" o:spid="_x0000_s1028" style="position:absolute;visibility:visible;mso-wrap-style:square" from="1691,594" to="1691,9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fh/cEAAADbAAAADwAAAGRycy9kb3ducmV2LnhtbESPS6vCMBSE9xf8D+EI7jT1gY9qFBEE&#10;XVzwuT80x7bYnNQm2vrvzQXhLoeZ+YZZrBpTiBdVLresoN+LQBAnVuecKrict90pCOeRNRaWScGb&#10;HKyWrZ8FxtrWfKTXyaciQNjFqCDzvoyldElGBl3PlsTBu9nKoA+ySqWusA5wU8hBFI2lwZzDQoYl&#10;bTJK7qenUXB7DPnX73E9fk50MTsc6gteU6U67WY9B+Gp8f/hb3unFQxH8Pcl/AC5/A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5+H9wQAAANsAAAAPAAAAAAAAAAAAAAAA&#10;AKECAABkcnMvZG93bnJldi54bWxQSwUGAAAAAAQABAD5AAAAjwMAAAAA&#10;" strokeweight=".17283mm"/>
                <v:line id="Line 30" o:spid="_x0000_s1029" style="position:absolute;visibility:visible;mso-wrap-style:square" from="2431,594" to="2431,9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TCBK8QAAADbAAAADwAAAGRycy9kb3ducmV2LnhtbESPT2vCQBTE7wW/w/IEb3Xjn0iJrhKC&#10;0l5aNNX7I/tM0mbfhuxq4rfvFgo9DjPzG2azG0wj7tS52rKC2TQCQVxYXXOp4Px5eH4B4TyyxsYy&#10;KXiQg9129LTBRNueT3TPfSkChF2CCirv20RKV1Rk0E1tSxy8q+0M+iC7UuoO+wA3jZxH0UoarDks&#10;VNhSVlHxnd+Mgo9L9Cr3xeo4v77HX2aJ+SWVmVKT8ZCuQXga/H/4r/2mFSxi+P0SfoDc/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lMIErxAAAANsAAAAPAAAAAAAAAAAA&#10;AAAAAKECAABkcnMvZG93bnJldi54bWxQSwUGAAAAAAQABAD5AAAAkgMAAAAA&#10;" strokeweight=".17289mm"/>
                <v:shape id="AutoShape 29" o:spid="_x0000_s1030" style="position:absolute;left:1696;top:898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CpP8QA&#10;AADbAAAADwAAAGRycy9kb3ducmV2LnhtbESPS2vDMBCE74X8B7GB3mo5CYTgRjF5UMil0DwwPS7W&#10;xjK2VsZSE6e/vioEchxm5htmmQ+2FVfqfe1YwSRJQRCXTtdcKTifPt4WIHxA1tg6JgV38pCvRi9L&#10;zLS78YGux1CJCGGfoQITQpdJ6UtDFn3iOuLoXVxvMUTZV1L3eItw28ppms6lxZrjgsGOtobK5vhj&#10;FcjvsP2i3ebeFr9uej4ZPSmaT6Vex8P6HUSgITzDj/ZeK5jN4f9L/AF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oQqT/EAAAA2wAAAA8AAAAAAAAAAAAAAAAAmAIAAGRycy9k&#10;b3ducmV2LnhtbFBLBQYAAAAABAAEAPUAAACJAwAAAAA=&#10;" path="m,l9,t1,l730,e" filled="f" strokeweight=".16931mm">
                  <v:path arrowok="t" o:connecttype="custom" o:connectlocs="0,0;9,0;10,0;730,0" o:connectangles="0,0,0,0"/>
                </v:shape>
                <w10:wrap anchorx="page"/>
              </v:group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1070610</wp:posOffset>
                </wp:positionH>
                <wp:positionV relativeFrom="paragraph">
                  <wp:posOffset>754380</wp:posOffset>
                </wp:positionV>
                <wp:extent cx="476250" cy="201295"/>
                <wp:effectExtent l="3810" t="1905" r="5715" b="6350"/>
                <wp:wrapNone/>
                <wp:docPr id="27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201295"/>
                          <a:chOff x="1686" y="1188"/>
                          <a:chExt cx="750" cy="317"/>
                        </a:xfrm>
                      </wpg:grpSpPr>
                      <wps:wsp>
                        <wps:cNvPr id="28" name="AutoShape 27"/>
                        <wps:cNvSpPr>
                          <a:spLocks/>
                        </wps:cNvSpPr>
                        <wps:spPr bwMode="auto">
                          <a:xfrm>
                            <a:off x="1696" y="1198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26"/>
                        <wps:cNvCnPr/>
                        <wps:spPr bwMode="auto">
                          <a:xfrm>
                            <a:off x="1691" y="1193"/>
                            <a:ext cx="0" cy="307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25"/>
                        <wps:cNvCnPr/>
                        <wps:spPr bwMode="auto">
                          <a:xfrm>
                            <a:off x="2431" y="1193"/>
                            <a:ext cx="0" cy="307"/>
                          </a:xfrm>
                          <a:prstGeom prst="line">
                            <a:avLst/>
                          </a:prstGeom>
                          <a:noFill/>
                          <a:ln w="62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24"/>
                        <wps:cNvSpPr>
                          <a:spLocks/>
                        </wps:cNvSpPr>
                        <wps:spPr bwMode="auto">
                          <a:xfrm>
                            <a:off x="1696" y="1495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3" o:spid="_x0000_s1026" style="position:absolute;margin-left:84.3pt;margin-top:59.4pt;width:37.5pt;height:15.85pt;z-index:251657216;mso-position-horizontal-relative:page" coordorigin="1686,1188" coordsize="750,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">
                <v:shape id="AutoShape 27" o:spid="_x0000_s1027" style="position:absolute;left:1696;top:1198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oOC78A&#10;AADbAAAADwAAAGRycy9kb3ducmV2LnhtbERPy4rCMBTdC/5DuII7Te1CpBplRhHcCD6KuLw016bY&#10;3JQmavXrzWJglofzXqw6W4sntb5yrGAyTkAQF05XXCrIz9vRDIQPyBprx6TgTR5Wy35vgZl2Lz7S&#10;8xRKEUPYZ6jAhNBkUvrCkEU/dg1x5G6utRgibEupW3zFcFvLNEmm0mLFscFgQ2tDxf30sArkNawP&#10;tPl915ePS/Oz0ZPLfa/UcND9zEEE6sK/+M+90wrSODZ+iT9ALr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xGg4LvwAAANsAAAAPAAAAAAAAAAAAAAAAAJgCAABkcnMvZG93bnJl&#10;di54bWxQSwUGAAAAAAQABAD1AAAAhAMAAAAA&#10;" path="m,l9,t1,l730,e" filled="f" strokeweight=".16931mm">
                  <v:path arrowok="t" o:connecttype="custom" o:connectlocs="0,0;9,0;10,0;730,0" o:connectangles="0,0,0,0"/>
                </v:shape>
                <v:line id="Line 26" o:spid="_x0000_s1028" style="position:absolute;visibility:visible;mso-wrap-style:square" from="1691,1193" to="1691,15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j/YvsIAAADbAAAADwAAAGRycy9kb3ducmV2LnhtbESPS4vCQBCE74L/YWjBm05U8BEzEVlY&#10;0MOCz3uTaZNgpidmRhP/vbOwsMeiqr6ikk1nKvGixpWWFUzGEQjizOqScwWX8/doCcJ5ZI2VZVLw&#10;JgebtN9LMNa25SO9Tj4XAcIuRgWF93UspcsKMujGtiYO3s02Bn2QTS51g22Am0pOo2guDZYcFgqs&#10;6aug7H56GgW3x4x//B638+dCV6vDob3gNVdqOOi2axCeOv8f/mvvtILpCn6/hB8g0w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9j/YvsIAAADbAAAADwAAAAAAAAAAAAAA&#10;AAChAgAAZHJzL2Rvd25yZXYueG1sUEsFBgAAAAAEAAQA+QAAAJADAAAAAA==&#10;" strokeweight=".17283mm"/>
                <v:line id="Line 25" o:spid="_x0000_s1029" style="position:absolute;visibility:visible;mso-wrap-style:square" from="2431,1193" to="2431,15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Ucis8EAAADbAAAADwAAAGRycy9kb3ducmV2LnhtbERPy2rCQBTdF/oPwy24q5PaVkrMRERa&#10;2o2iqdlfMjcPzdwJmTFJ/95ZCF0ezjtZT6YVA/WusazgZR6BIC6sbrhScPr9ev4A4TyyxtYyKfgj&#10;B+v08SHBWNuRjzRkvhIhhF2MCmrvu1hKV9Rk0M1tRxy40vYGfYB9JXWPYwg3rVxE0VIabDg01NjR&#10;tqbikl2Ngn0efcvPYnlYlLv3s3nDLN/IrVKzp2mzAuFp8v/iu/tHK3gN68OX8ANke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1RyKzwQAAANsAAAAPAAAAAAAAAAAAAAAA&#10;AKECAABkcnMvZG93bnJldi54bWxQSwUGAAAAAAQABAD5AAAAjwMAAAAA&#10;" strokeweight=".17289mm"/>
                <v:shape id="AutoShape 24" o:spid="_x0000_s1030" style="position:absolute;left:1696;top:1495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fkxS8QA&#10;AADbAAAADwAAAGRycy9kb3ducmV2LnhtbESPT2vCQBTE7wW/w/KE3uomKZQSXUUtghehVRGPj+wz&#10;G8y+Ddlt/vjpu4VCj8PM/IZZrAZbi45aXzlWkM4SEMSF0xWXCs6n3cs7CB+QNdaOScFIHlbLydMC&#10;c+16/qLuGEoRIexzVGBCaHIpfWHIop+5hjh6N9daDFG2pdQt9hFua5klyZu0WHFcMNjQ1lBxP35b&#10;BfIatp/0sRnry8Nl55PR6eV+UOp5OqznIAIN4T/8195rBa8p/H6JP0A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X5MUvEAAAA2wAAAA8AAAAAAAAAAAAAAAAAmAIAAGRycy9k&#10;b3ducmV2LnhtbFBLBQYAAAAABAAEAPUAAACJAwAAAAA=&#10;" path="m,l9,t1,l730,e" filled="f" strokeweight=".16931mm">
                  <v:path arrowok="t" o:connecttype="custom" o:connectlocs="0,0;9,0;10,0;730,0" o:connectangles="0,0,0,0"/>
                </v:shape>
                <w10:wrap anchorx="page"/>
              </v:group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1070610</wp:posOffset>
                </wp:positionH>
                <wp:positionV relativeFrom="paragraph">
                  <wp:posOffset>1134110</wp:posOffset>
                </wp:positionV>
                <wp:extent cx="476250" cy="202565"/>
                <wp:effectExtent l="3810" t="10160" r="5715" b="6350"/>
                <wp:wrapNone/>
                <wp:docPr id="22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202565"/>
                          <a:chOff x="1686" y="1786"/>
                          <a:chExt cx="750" cy="319"/>
                        </a:xfrm>
                      </wpg:grpSpPr>
                      <wps:wsp>
                        <wps:cNvPr id="23" name="AutoShape 22"/>
                        <wps:cNvSpPr>
                          <a:spLocks/>
                        </wps:cNvSpPr>
                        <wps:spPr bwMode="auto">
                          <a:xfrm>
                            <a:off x="1696" y="1796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1"/>
                        <wps:cNvCnPr/>
                        <wps:spPr bwMode="auto">
                          <a:xfrm>
                            <a:off x="1691" y="1791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0"/>
                        <wps:cNvCnPr/>
                        <wps:spPr bwMode="auto">
                          <a:xfrm>
                            <a:off x="2431" y="1791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62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AutoShape 19"/>
                        <wps:cNvSpPr>
                          <a:spLocks/>
                        </wps:cNvSpPr>
                        <wps:spPr bwMode="auto">
                          <a:xfrm>
                            <a:off x="1696" y="2095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8" o:spid="_x0000_s1026" style="position:absolute;margin-left:84.3pt;margin-top:89.3pt;width:37.5pt;height:15.95pt;z-index:251658240;mso-position-horizontal-relative:page" coordorigin="1686,1786" coordsize="750,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">
                <v:shape id="AutoShape 22" o:spid="_x0000_s1027" style="position:absolute;left:1696;top:1796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76cesQA&#10;AADbAAAADwAAAGRycy9kb3ducmV2LnhtbESPQWvCQBSE74X+h+UVequbpCAldRW1CF6EqiF4fGRf&#10;syHZtyG71eiv7wpCj8PMfMPMFqPtxJkG3zhWkE4SEMSV0w3XCorj5u0DhA/IGjvHpOBKHhbz56cZ&#10;5tpdeE/nQ6hFhLDPUYEJoc+l9JUhi37ieuLo/bjBYohyqKUe8BLhtpNZkkylxYbjgsGe1oaq9vBr&#10;FchTWH/T1+ralTeXFUej07LdKfX6Mi4/QQQaw3/40d5qBdk73L/EHyD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++nHrEAAAA2wAAAA8AAAAAAAAAAAAAAAAAmAIAAGRycy9k&#10;b3ducmV2LnhtbFBLBQYAAAAABAAEAPUAAACJAwAAAAA=&#10;" path="m,l9,t1,l730,e" filled="f" strokeweight=".16931mm">
                  <v:path arrowok="t" o:connecttype="custom" o:connectlocs="0,0;9,0;10,0;730,0" o:connectangles="0,0,0,0"/>
                </v:shape>
                <v:line id="Line 21" o:spid="_x0000_s1028" style="position:absolute;visibility:visible;mso-wrap-style:square" from="1691,1791" to="1691,209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D53IMQAAADbAAAADwAAAGRycy9kb3ducmV2LnhtbESPS2vDMBCE74H8B7GB3hq5aXEax3II&#10;hUJ7COTh3hdr/aDWyrUU2/33VaCQ4zAz3zDpbjKtGKh3jWUFT8sIBHFhdcOVgvzy/vgKwnlkja1l&#10;UvBLDnbZfJZiou3IJxrOvhIBwi5BBbX3XSKlK2oy6Ja2Iw5eaXuDPsi+krrHMcBNK1dRFEuDDYeF&#10;Gjt6q6n4Pl+NgvLnmQ/+E/fxda3bzfE45vhVKfWwmPZbEJ4mfw//tz+0gtUL3L6EHyCz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YPncgxAAAANsAAAAPAAAAAAAAAAAA&#10;AAAAAKECAABkcnMvZG93bnJldi54bWxQSwUGAAAAAAQABAD5AAAAkgMAAAAA&#10;" strokeweight=".17283mm"/>
                <v:line id="Line 20" o:spid="_x0000_s1029" style="position:absolute;visibility:visible;mso-wrap-style:square" from="2431,1791" to="2431,209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OkX9sEAAADbAAAADwAAAGRycy9kb3ducmV2LnhtbESPQYvCMBSE7wv+h/AEb5paVKQaRUTR&#10;y4pWvT+aZ1ttXkoTtfvvzcLCHoeZ+YaZL1tTiRc1rrSsYDiIQBBnVpecK7ict/0pCOeRNVaWScEP&#10;OVguOl9zTLR984leqc9FgLBLUEHhfZ1I6bKCDLqBrYmDd7ONQR9kk0vd4DvATSXjKJpIgyWHhQJr&#10;WheUPdKnUXC4Rju5ySbH+PY9vpsRpteVXCvV67arGQhPrf8P/7X3WkE8ht8v4QfIxQ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g6Rf2wQAAANsAAAAPAAAAAAAAAAAAAAAA&#10;AKECAABkcnMvZG93bnJldi54bWxQSwUGAAAAAAQABAD5AAAAjwMAAAAA&#10;" strokeweight=".17289mm"/>
                <v:shape id="AutoShape 19" o:spid="_x0000_s1030" style="position:absolute;left:1696;top:2095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k/4sMA&#10;AADbAAAADwAAAGRycy9kb3ducmV2LnhtbESPQWvCQBSE7wX/w/KE3urGHKREV9GI0EvBRhGPj+wz&#10;G8y+DdltTPz13UKhx2FmvmFWm8E2oqfO144VzGcJCOLS6ZorBefT4e0dhA/IGhvHpGAkD5v15GWF&#10;mXYP/qK+CJWIEPYZKjAhtJmUvjRk0c9cSxy9m+sshii7SuoOHxFuG5kmyUJarDkuGGwpN1Tei2+r&#10;QF5DfqT9bmwuT5eeT0bPL/dPpV6nw3YJItAQ/sN/7Q+tIF3A75f4A+T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8k/4sMAAADbAAAADwAAAAAAAAAAAAAAAACYAgAAZHJzL2Rv&#10;d25yZXYueG1sUEsFBgAAAAAEAAQA9QAAAIgDAAAAAA==&#10;" path="m,l9,t1,l730,e" filled="f" strokeweight=".16931mm">
                  <v:path arrowok="t" o:connecttype="custom" o:connectlocs="0,0;9,0;10,0;730,0" o:connectangles="0,0,0,0"/>
                </v:shape>
                <w10:wrap anchorx="page"/>
              </v:group>
            </w:pict>
          </mc:Fallback>
        </mc:AlternateContent>
      </w:r>
      <w:r w:rsidR="007954EE">
        <w:t xml:space="preserve">A letter of recommendation from the principal/company Admission letter from the education provider </w:t>
      </w:r>
      <w:proofErr w:type="spellStart"/>
      <w:r w:rsidR="007954EE">
        <w:t>Programme</w:t>
      </w:r>
      <w:proofErr w:type="spellEnd"/>
      <w:r w:rsidR="007954EE">
        <w:t xml:space="preserve"> fee schedule</w:t>
      </w:r>
    </w:p>
    <w:p w:rsidR="007F5BAA" w:rsidRDefault="005B760D">
      <w:pPr>
        <w:spacing w:line="542" w:lineRule="auto"/>
        <w:ind w:left="1408" w:right="5078"/>
      </w:pP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page">
                  <wp:posOffset>1070610</wp:posOffset>
                </wp:positionH>
                <wp:positionV relativeFrom="paragraph">
                  <wp:posOffset>755015</wp:posOffset>
                </wp:positionV>
                <wp:extent cx="476250" cy="202565"/>
                <wp:effectExtent l="3810" t="2540" r="5715" b="4445"/>
                <wp:wrapNone/>
                <wp:docPr id="17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202565"/>
                          <a:chOff x="1686" y="1189"/>
                          <a:chExt cx="750" cy="319"/>
                        </a:xfrm>
                      </wpg:grpSpPr>
                      <wps:wsp>
                        <wps:cNvPr id="18" name="AutoShape 17"/>
                        <wps:cNvSpPr>
                          <a:spLocks/>
                        </wps:cNvSpPr>
                        <wps:spPr bwMode="auto">
                          <a:xfrm>
                            <a:off x="1696" y="1199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16"/>
                        <wps:cNvCnPr/>
                        <wps:spPr bwMode="auto">
                          <a:xfrm>
                            <a:off x="1691" y="1194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5"/>
                        <wps:cNvCnPr/>
                        <wps:spPr bwMode="auto">
                          <a:xfrm>
                            <a:off x="1696" y="1498"/>
                            <a:ext cx="72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14"/>
                        <wps:cNvCnPr/>
                        <wps:spPr bwMode="auto">
                          <a:xfrm>
                            <a:off x="2431" y="1194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62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3" o:spid="_x0000_s1026" style="position:absolute;margin-left:84.3pt;margin-top:59.45pt;width:37.5pt;height:15.95pt;z-index:251654144;mso-position-horizontal-relative:page" coordorigin="1686,1189" coordsize="750,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">
                <v:shape id="AutoShape 17" o:spid="_x0000_s1027" style="position:absolute;left:1696;top:1199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bEtsMA&#10;AADbAAAADwAAAGRycy9kb3ducmV2LnhtbESPT4vCMBDF74LfIYywN031sEg1yq4ieFnwH7LHoZlt&#10;is2kNFHrfnrnIHib4b157zfzZedrdaM2VoENjEcZKOIi2IpLA6fjZjgFFROyxTowGXhQhOWi35tj&#10;bsOd93Q7pFJJCMccDbiUmlzrWDjyGEehIRbtL7Qek6xtqW2Ldwn3tZ5k2af2WLE0OGxo5ai4HK7e&#10;gP5Nqx2tvx/1+T9MTkdnx+fLjzEfg+5rBipRl97m1/XWCr7Ayi8ygF4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3bEtsMAAADbAAAADwAAAAAAAAAAAAAAAACYAgAAZHJzL2Rv&#10;d25yZXYueG1sUEsFBgAAAAAEAAQA9QAAAIgDAAAAAA==&#10;" path="m,l9,t1,l730,e" filled="f" strokeweight=".16931mm">
                  <v:path arrowok="t" o:connecttype="custom" o:connectlocs="0,0;9,0;10,0;730,0" o:connectangles="0,0,0,0"/>
                </v:shape>
                <v:line id="Line 16" o:spid="_x0000_s1028" style="position:absolute;visibility:visible;mso-wrap-style:square" from="1691,1194" to="1691,15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FMSA8AAAADbAAAADwAAAGRycy9kb3ducmV2LnhtbERPTWvCQBC9C/6HZQRvummFVFPXEISC&#10;HgpptPchOyah2dmYXU3677sFwds83uds09G04k69aywreFlGIIhLqxuuFJxPH4s1COeRNbaWScEv&#10;OUh308kWE20H/qJ74SsRQtglqKD2vkukdGVNBt3SdsSBu9jeoA+wr6TucQjhppWvURRLgw2Hhho7&#10;2tdU/hQ3o+ByXfGnP2IW3950u8nz4YzflVLz2Zi9g/A0+qf44T7oMH8D/7+EA+TuD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hTEgPAAAAA2wAAAA8AAAAAAAAAAAAAAAAA&#10;oQIAAGRycy9kb3ducmV2LnhtbFBLBQYAAAAABAAEAPkAAACOAwAAAAA=&#10;" strokeweight=".17283mm"/>
                <v:line id="Line 15" o:spid="_x0000_s1029" style="position:absolute;visibility:visible;mso-wrap-style:square" from="1696,1498" to="2425,14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bYhj8EAAADbAAAADwAAAGRycy9kb3ducmV2LnhtbERPW2vCMBR+F/YfwhnsRWZqBZHOKGNM&#10;cC+CN/DxtDk2Zc1JSbLa/XvzIPj48d2X68G2oicfGscKppMMBHHldMO1gtNx874AESKyxtYxKfin&#10;AOvVy2iJhXY33lN/iLVIIRwKVGBi7AopQ2XIYpi4jjhxV+ctxgR9LbXHWwq3rcyzbC4tNpwaDHb0&#10;Zaj6PfxZBeW4z2f+Er5/ajP22e4sy+1wVertdfj8ABFpiE/xw73VCvK0Pn1JP0Cu7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htiGPwQAAANsAAAAPAAAAAAAAAAAAAAAA&#10;AKECAABkcnMvZG93bnJldi54bWxQSwUGAAAAAAQABAD5AAAAjwMAAAAA&#10;" strokeweight=".16931mm"/>
                <v:line id="Line 14" o:spid="_x0000_s1030" style="position:absolute;visibility:visible;mso-wrap-style:square" from="2431,1194" to="2431,15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IR9cIAAADbAAAADwAAAGRycy9kb3ducmV2LnhtbESPQYvCMBSE74L/ITzB2za1qEjXKCKK&#10;XpS1rvdH82y727yUJmr992ZhweMwM98w82VnanGn1lWWFYyiGARxbnXFhYLv8/ZjBsJ5ZI21ZVLw&#10;JAfLRb83x1TbB5/onvlCBAi7FBWU3jeplC4vyaCLbEMcvKttDfog20LqFh8BbmqZxPFUGqw4LJTY&#10;0Lqk/De7GQXHS7yTm3z6lVwPkx8zxuyykmulhoNu9QnCU+ff4f/2XitIRvD3JfwAuXg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9IR9cIAAADbAAAADwAAAAAAAAAAAAAA&#10;AAChAgAAZHJzL2Rvd25yZXYueG1sUEsFBgAAAAAEAAQA+QAAAJADAAAAAA==&#10;" strokeweight=".17289mm"/>
                <w10:wrap anchorx="page"/>
              </v:group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1070610</wp:posOffset>
                </wp:positionH>
                <wp:positionV relativeFrom="paragraph">
                  <wp:posOffset>374015</wp:posOffset>
                </wp:positionV>
                <wp:extent cx="476250" cy="202565"/>
                <wp:effectExtent l="3810" t="2540" r="5715" b="4445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250" cy="202565"/>
                          <a:chOff x="1686" y="589"/>
                          <a:chExt cx="750" cy="319"/>
                        </a:xfrm>
                      </wpg:grpSpPr>
                      <wps:wsp>
                        <wps:cNvPr id="13" name="AutoShape 12"/>
                        <wps:cNvSpPr>
                          <a:spLocks/>
                        </wps:cNvSpPr>
                        <wps:spPr bwMode="auto">
                          <a:xfrm>
                            <a:off x="1696" y="599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11"/>
                        <wps:cNvCnPr/>
                        <wps:spPr bwMode="auto">
                          <a:xfrm>
                            <a:off x="1691" y="594"/>
                            <a:ext cx="0" cy="309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0"/>
                        <wps:cNvCnPr/>
                        <wps:spPr bwMode="auto">
                          <a:xfrm>
                            <a:off x="2431" y="594"/>
                            <a:ext cx="0" cy="309"/>
                          </a:xfrm>
                          <a:prstGeom prst="line">
                            <a:avLst/>
                          </a:prstGeom>
                          <a:noFill/>
                          <a:ln w="62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AutoShape 9"/>
                        <wps:cNvSpPr>
                          <a:spLocks/>
                        </wps:cNvSpPr>
                        <wps:spPr bwMode="auto">
                          <a:xfrm>
                            <a:off x="1696" y="898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margin-left:84.3pt;margin-top:29.45pt;width:37.5pt;height:15.95pt;z-index:251659264;mso-position-horizontal-relative:page" coordorigin="1686,589" coordsize="750,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">
                <v:shape id="AutoShape 12" o:spid="_x0000_s1027" style="position:absolute;left:1696;top:599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JWx8AA&#10;AADbAAAADwAAAGRycy9kb3ducmV2LnhtbERPTYvCMBC9L+x/CLPgbU1VEKlNZVcRvAiuingcmrEp&#10;NpPSRK3+eiMseJvH+5xs1tlaXKn1lWMFg34CgrhwuuJSwX63/J6A8AFZY+2YFNzJwyz//Mgw1e7G&#10;f3TdhlLEEPYpKjAhNKmUvjBk0fddQxy5k2sthgjbUuoWbzHc1nKYJGNpseLYYLChuaHivL1YBfIY&#10;5hta/N7rw8MN9zujB4fzWqneV/czBRGoC2/xv3ul4/wRvH6JB8j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dJWx8AAAADbAAAADwAAAAAAAAAAAAAAAACYAgAAZHJzL2Rvd25y&#10;ZXYueG1sUEsFBgAAAAAEAAQA9QAAAIUDAAAAAA==&#10;" path="m,l9,t1,l730,e" filled="f" strokeweight=".16931mm">
                  <v:path arrowok="t" o:connecttype="custom" o:connectlocs="0,0;9,0;10,0;730,0" o:connectangles="0,0,0,0"/>
                </v:shape>
                <v:line id="Line 11" o:spid="_x0000_s1028" style="position:absolute;visibility:visible;mso-wrap-style:square" from="1691,594" to="1691,9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lK9ncAAAADbAAAADwAAAGRycy9kb3ducmV2LnhtbERPTYvCMBC9C/sfwix403Rd0bU2FREW&#10;9CCoq/ehGdtiM+k20dZ/bwTB2zze5ySLzlTiRo0rLSv4GkYgiDOrS84VHP9+Bz8gnEfWWFkmBXdy&#10;sEg/egnG2ra8p9vB5yKEsItRQeF9HUvpsoIMuqGtiQN3to1BH2CTS91gG8JNJUdRNJEGSw4NBda0&#10;Kii7HK5Gwfn/m7d+g8vJdaqr2W7XHvGUK9X/7JZzEJ46/xa/3Gsd5o/h+Us4QKYP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ZSvZ3AAAAA2wAAAA8AAAAAAAAAAAAAAAAA&#10;oQIAAGRycy9kb3ducmV2LnhtbFBLBQYAAAAABAAEAPkAAACOAwAAAAA=&#10;" strokeweight=".17283mm"/>
                <v:line id="Line 10" o:spid="_x0000_s1029" style="position:absolute;visibility:visible;mso-wrap-style:square" from="2431,594" to="2431,9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oXdS78AAADbAAAADwAAAGRycy9kb3ducmV2LnhtbERPTYvCMBC9C/6HMMLeNFVUpBpFRHEv&#10;K1r1PjRjW20mpYna/fdGELzN433ObNGYUjyodoVlBf1eBII4tbrgTMHpuOlOQDiPrLG0TAr+ycFi&#10;3m7NMNb2yQd6JD4TIYRdjApy76tYSpfmZND1bEUcuIutDfoA60zqGp8h3JRyEEVjabDg0JBjRauc&#10;0ltyNwp252gr1+l4P7j8ja5miMl5KVdK/XSa5RSEp8Z/xR/3rw7zR/D+JRwg5y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7oXdS78AAADbAAAADwAAAAAAAAAAAAAAAACh&#10;AgAAZHJzL2Rvd25yZXYueG1sUEsFBgAAAAAEAAQA+QAAAI0DAAAAAA==&#10;" strokeweight=".17289mm"/>
                <v:shape id="AutoShape 9" o:spid="_x0000_s1030" style="position:absolute;left:1696;top:898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X1X8AA&#10;AADbAAAADwAAAGRycy9kb3ducmV2LnhtbERPS4vCMBC+L/gfwgje1lQPItVYdhXBi7A+EI9DMzal&#10;zaQ0Uev+eiMI3ubje84862wtbtT60rGC0TABQZw7XXKh4HhYf09B+ICssXZMCh7kIVv0vuaYanfn&#10;Hd32oRAxhH2KCkwITSqlzw1Z9EPXEEfu4lqLIcK2kLrFewy3tRwnyURaLDk2GGxoaSiv9lerQJ7D&#10;8o9Wv4/69O/Gx4PRo1O1VWrQ735mIAJ14SN+uzc6zp/A65d4gFw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aX1X8AAAADbAAAADwAAAAAAAAAAAAAAAACYAgAAZHJzL2Rvd25y&#10;ZXYueG1sUEsFBgAAAAAEAAQA9QAAAIUDAAAAAA==&#10;" path="m,l9,t1,l730,e" filled="f" strokeweight=".16931mm">
                  <v:path arrowok="t" o:connecttype="custom" o:connectlocs="0,0;9,0;10,0;730,0" o:connectangles="0,0,0,0"/>
                </v:shape>
                <w10:wrap anchorx="page"/>
              </v:group>
            </w:pict>
          </mc:Fallback>
        </mc:AlternateContent>
      </w:r>
      <w:r>
        <w:rPr>
          <w:noProof/>
          <w:lang w:val="en-MY" w:eastAsia="en-MY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1068070</wp:posOffset>
                </wp:positionH>
                <wp:positionV relativeFrom="paragraph">
                  <wp:posOffset>1151890</wp:posOffset>
                </wp:positionV>
                <wp:extent cx="481330" cy="199390"/>
                <wp:effectExtent l="10795" t="8890" r="3175" b="10795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330" cy="199390"/>
                          <a:chOff x="1682" y="1814"/>
                          <a:chExt cx="758" cy="314"/>
                        </a:xfrm>
                      </wpg:grpSpPr>
                      <wps:wsp>
                        <wps:cNvPr id="7" name="AutoShape 7"/>
                        <wps:cNvSpPr>
                          <a:spLocks/>
                        </wps:cNvSpPr>
                        <wps:spPr bwMode="auto">
                          <a:xfrm>
                            <a:off x="1696" y="1824"/>
                            <a:ext cx="730" cy="2"/>
                          </a:xfrm>
                          <a:custGeom>
                            <a:avLst/>
                            <a:gdLst>
                              <a:gd name="T0" fmla="+- 0 1696 1696"/>
                              <a:gd name="T1" fmla="*/ T0 w 730"/>
                              <a:gd name="T2" fmla="+- 0 1705 1696"/>
                              <a:gd name="T3" fmla="*/ T2 w 730"/>
                              <a:gd name="T4" fmla="+- 0 1706 1696"/>
                              <a:gd name="T5" fmla="*/ T4 w 730"/>
                              <a:gd name="T6" fmla="+- 0 2426 1696"/>
                              <a:gd name="T7" fmla="*/ T6 w 7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10" y="0"/>
                                </a:moveTo>
                                <a:lnTo>
                                  <a:pt x="73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6"/>
                        <wps:cNvCnPr/>
                        <wps:spPr bwMode="auto">
                          <a:xfrm>
                            <a:off x="1691" y="1819"/>
                            <a:ext cx="0" cy="299"/>
                          </a:xfrm>
                          <a:prstGeom prst="line">
                            <a:avLst/>
                          </a:prstGeom>
                          <a:noFill/>
                          <a:ln w="62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5"/>
                        <wps:cNvSpPr>
                          <a:spLocks/>
                        </wps:cNvSpPr>
                        <wps:spPr bwMode="auto">
                          <a:xfrm>
                            <a:off x="1687" y="2123"/>
                            <a:ext cx="738" cy="2"/>
                          </a:xfrm>
                          <a:custGeom>
                            <a:avLst/>
                            <a:gdLst>
                              <a:gd name="T0" fmla="+- 0 1687 1687"/>
                              <a:gd name="T1" fmla="*/ T0 w 738"/>
                              <a:gd name="T2" fmla="+- 0 1696 1687"/>
                              <a:gd name="T3" fmla="*/ T2 w 738"/>
                              <a:gd name="T4" fmla="+- 0 1696 1687"/>
                              <a:gd name="T5" fmla="*/ T4 w 738"/>
                              <a:gd name="T6" fmla="+- 0 2425 1687"/>
                              <a:gd name="T7" fmla="*/ T6 w 73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38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moveTo>
                                  <a:pt x="9" y="0"/>
                                </a:moveTo>
                                <a:lnTo>
                                  <a:pt x="738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4"/>
                        <wps:cNvCnPr/>
                        <wps:spPr bwMode="auto">
                          <a:xfrm>
                            <a:off x="2431" y="1819"/>
                            <a:ext cx="0" cy="299"/>
                          </a:xfrm>
                          <a:prstGeom prst="line">
                            <a:avLst/>
                          </a:prstGeom>
                          <a:noFill/>
                          <a:ln w="62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3"/>
                        <wps:cNvCnPr/>
                        <wps:spPr bwMode="auto">
                          <a:xfrm>
                            <a:off x="2426" y="2123"/>
                            <a:ext cx="9" cy="0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84.1pt;margin-top:90.7pt;width:37.9pt;height:15.7pt;z-index:-251652096;mso-position-horizontal-relative:page" coordorigin="1682,1814" coordsize="758,3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">
                <v:shape id="AutoShape 7" o:spid="_x0000_s1027" style="position:absolute;left:1696;top:1824;width:730;height:2;visibility:visible;mso-wrap-style:square;v-text-anchor:top" coordsize="73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TJxMIA&#10;AADaAAAADwAAAGRycy9kb3ducmV2LnhtbESPQYvCMBSE7wv7H8Jb8LamelCpTWVXEbwIrop4fDTP&#10;pti8lCZq9dcbYcHjMDPfMNmss7W4UusrxwoG/QQEceF0xaWC/W75PQHhA7LG2jEpuJOHWf75kWGq&#10;3Y3/6LoNpYgQ9ikqMCE0qZS+MGTR911DHL2Tay2GKNtS6hZvEW5rOUySkbRYcVww2NDcUHHeXqwC&#10;eQzzDS1+7/Xh4Yb7ndGDw3mtVO+r+5mCCNSFd/i/vdIKxvC6Em+Az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tMnEwgAAANoAAAAPAAAAAAAAAAAAAAAAAJgCAABkcnMvZG93&#10;bnJldi54bWxQSwUGAAAAAAQABAD1AAAAhwMAAAAA&#10;" path="m,l9,t1,l730,e" filled="f" strokeweight=".16931mm">
                  <v:path arrowok="t" o:connecttype="custom" o:connectlocs="0,0;9,0;10,0;730,0" o:connectangles="0,0,0,0"/>
                </v:shape>
                <v:line id="Line 6" o:spid="_x0000_s1028" style="position:absolute;visibility:visible;mso-wrap-style:square" from="1691,1819" to="1691,21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EI5cbsAAADaAAAADwAAAGRycy9kb3ducmV2LnhtbERPyQrCMBC9C/5DGMGbpiq4VKOIIOhB&#10;cL0PzdgWm0ltoq1/bw6Cx8fbF6vGFOJNlcstKxj0IxDEidU5pwqul21vCsJ5ZI2FZVLwIQerZbu1&#10;wFjbmk/0PvtUhBB2MSrIvC9jKV2SkUHXtyVx4O62MugDrFKpK6xDuCnkMIrG0mDOoSHDkjYZJY/z&#10;yyi4P0d88Htcj18TXcyOx/qKt1SpbqdZz0F4avxf/HPvtIKwNVwJN0AuvwA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AQjlxuwAAANoAAAAPAAAAAAAAAAAAAAAAAKECAABk&#10;cnMvZG93bnJldi54bWxQSwUGAAAAAAQABAD5AAAAiQMAAAAA&#10;" strokeweight=".17283mm"/>
                <v:shape id="AutoShape 5" o:spid="_x0000_s1029" style="position:absolute;left:1687;top:2123;width:738;height:2;visibility:visible;mso-wrap-style:square;v-text-anchor:top" coordsize="73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6IwsAA&#10;AADaAAAADwAAAGRycy9kb3ducmV2LnhtbESPTYvCMBCG78L+hzCCF9FEFxa3mooIouzND/Y8NGNb&#10;2ky6TbT13xtB2OPwzvvMPKt1b2txp9aXjjXMpgoEceZMybmGy3k3WYDwAdlg7Zg0PMjDOv0YrDAx&#10;ruMj3U8hFxHCPkENRQhNIqXPCrLop64hjtnVtRZDHNtcmha7CLe1nCv1JS2WHC8U2NC2oKw63Wyk&#10;oFG/atzZah7/ouPfnn7oU+vRsN8sQQTqw//yu30wGr7hpRI1QKZ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06IwsAAAADaAAAADwAAAAAAAAAAAAAAAACYAgAAZHJzL2Rvd25y&#10;ZXYueG1sUEsFBgAAAAAEAAQA9QAAAIUDAAAAAA==&#10;" path="m,l9,t,l738,e" filled="f" strokeweight=".16931mm">
                  <v:path arrowok="t" o:connecttype="custom" o:connectlocs="0,0;9,0;9,0;738,0" o:connectangles="0,0,0,0"/>
                </v:shape>
                <v:line id="Line 4" o:spid="_x0000_s1030" style="position:absolute;visibility:visible;mso-wrap-style:square" from="2431,1819" to="2431,21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vJ+08QAAADbAAAADwAAAGRycy9kb3ducmV2LnhtbESPQWvCQBCF70L/wzKF3sym0kqJriFI&#10;S3upaKr3ITsm0exsyG41/fedg+BthvfmvW+W+eg6daEhtJ4NPCcpKOLK25ZrA/ufj+kbqBCRLXae&#10;ycAfBchXD5MlZtZfeUeXMtZKQjhkaKCJsc+0DlVDDkPie2LRjn5wGGUdam0HvEq46/QsTefaYcvS&#10;0GBP64aqc/nrDGwO6ad+r+bb2fH79eResDwUem3M0+NYLEBFGuPdfLv+soIv9PKLDKBX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+8n7TxAAAANsAAAAPAAAAAAAAAAAA&#10;AAAAAKECAABkcnMvZG93bnJldi54bWxQSwUGAAAAAAQABAD5AAAAkgMAAAAA&#10;" strokeweight=".17289mm"/>
                <v:line id="Line 3" o:spid="_x0000_s1031" style="position:absolute;visibility:visible;mso-wrap-style:square" from="2426,2123" to="2435,21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JZOqcIAAADbAAAADwAAAGRycy9kb3ducmV2LnhtbERPyWrDMBC9F/IPYgK9hEZ2CiW4UUwJ&#10;KaSXQrNAjmNrYplaIyOpjvv3VSGQ2zzeOqtytJ0YyIfWsYJ8noEgrp1uuVFwPLw/LUGEiKyxc0wK&#10;filAuZ48rLDQ7spfNOxjI1IIhwIVmBj7QspQG7IY5q4nTtzFeYsxQd9I7fGawm0nF1n2Ii22nBoM&#10;9rQxVH/vf6yCajYsnv05bD8aM/PZ50lWu/Gi1ON0fHsFEWmMd/HNvdNpfg7/v6QD5Po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JZOqcIAAADbAAAADwAAAAAAAAAAAAAA&#10;AAChAgAAZHJzL2Rvd25yZXYueG1sUEsFBgAAAAAEAAQA+QAAAJADAAAAAA==&#10;" strokeweight=".16931mm"/>
                <w10:wrap anchorx="page"/>
              </v:group>
            </w:pict>
          </mc:Fallback>
        </mc:AlternateContent>
      </w:r>
      <w:proofErr w:type="spellStart"/>
      <w:r w:rsidR="007954EE">
        <w:t>Programme</w:t>
      </w:r>
      <w:proofErr w:type="spellEnd"/>
      <w:r w:rsidR="007954EE">
        <w:t xml:space="preserve"> schedule Photocopies of qualification Photocopy of I/C</w:t>
      </w:r>
    </w:p>
    <w:p w:rsidR="007F5BAA" w:rsidRDefault="007954EE">
      <w:pPr>
        <w:spacing w:before="26"/>
        <w:ind w:left="1408" w:right="2324"/>
      </w:pPr>
      <w:r>
        <w:t xml:space="preserve">Birth certificate or proof of </w:t>
      </w:r>
      <w:proofErr w:type="spellStart"/>
      <w:r>
        <w:t>Bumiputera</w:t>
      </w:r>
      <w:proofErr w:type="spellEnd"/>
      <w:r>
        <w:t xml:space="preserve"> status</w:t>
      </w:r>
    </w:p>
    <w:p w:rsidR="007F5BAA" w:rsidRDefault="007F5BAA">
      <w:pPr>
        <w:pStyle w:val="BodyText"/>
        <w:rPr>
          <w:sz w:val="22"/>
        </w:rPr>
      </w:pPr>
    </w:p>
    <w:p w:rsidR="007F5BAA" w:rsidRDefault="007F5BAA">
      <w:pPr>
        <w:pStyle w:val="BodyText"/>
        <w:spacing w:before="10"/>
        <w:rPr>
          <w:sz w:val="27"/>
        </w:rPr>
      </w:pPr>
    </w:p>
    <w:p w:rsidR="007F5BAA" w:rsidRDefault="007954EE">
      <w:pPr>
        <w:pStyle w:val="BodyText"/>
        <w:ind w:left="220" w:right="2324"/>
      </w:pPr>
      <w:r>
        <w:t>Please (X) at appropriate boxes</w:t>
      </w:r>
    </w:p>
    <w:sectPr w:rsidR="007F5BAA">
      <w:pgSz w:w="12240" w:h="15840"/>
      <w:pgMar w:top="720" w:right="1500" w:bottom="520" w:left="1580" w:header="0" w:footer="33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49FE" w:rsidRDefault="00F849FE">
      <w:r>
        <w:separator/>
      </w:r>
    </w:p>
  </w:endnote>
  <w:endnote w:type="continuationSeparator" w:id="0">
    <w:p w:rsidR="00F849FE" w:rsidRDefault="00F84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5BAA" w:rsidRDefault="005B760D">
    <w:pPr>
      <w:pStyle w:val="BodyText"/>
      <w:spacing w:line="14" w:lineRule="auto"/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503306792" behindDoc="1" locked="0" layoutInCell="1" allowOverlap="1">
              <wp:simplePos x="0" y="0"/>
              <wp:positionH relativeFrom="page">
                <wp:posOffset>1130300</wp:posOffset>
              </wp:positionH>
              <wp:positionV relativeFrom="page">
                <wp:posOffset>9766300</wp:posOffset>
              </wp:positionV>
              <wp:extent cx="1277620" cy="127635"/>
              <wp:effectExtent l="0" t="3175" r="1905" b="254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762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5BAA" w:rsidRDefault="007954EE">
                          <w:pPr>
                            <w:spacing w:line="186" w:lineRule="exact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BDREF APPLIC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57" type="#_x0000_t202" style="position:absolute;margin-left:89pt;margin-top:769pt;width:100.6pt;height:10.05pt;z-index:-9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" filled="f" stroked="f">
              <v:textbox inset="0,0,0,0">
                <w:txbxContent>
                  <w:p w:rsidR="007F5BAA" w:rsidRDefault="007954EE">
                    <w:pPr>
                      <w:spacing w:line="186" w:lineRule="exact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BDREF APPLIC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503306816" behindDoc="1" locked="0" layoutInCell="1" allowOverlap="1">
              <wp:simplePos x="0" y="0"/>
              <wp:positionH relativeFrom="page">
                <wp:posOffset>6563360</wp:posOffset>
              </wp:positionH>
              <wp:positionV relativeFrom="page">
                <wp:posOffset>9766300</wp:posOffset>
              </wp:positionV>
              <wp:extent cx="81280" cy="127635"/>
              <wp:effectExtent l="635" t="3175" r="3810" b="254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5BAA" w:rsidRDefault="007954EE">
                          <w:pPr>
                            <w:spacing w:line="186" w:lineRule="exact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58" type="#_x0000_t202" style="position:absolute;margin-left:516.8pt;margin-top:769pt;width:6.4pt;height:10.05pt;z-index:-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i3zrgIAAK4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" filled="f" stroked="f">
              <v:textbox inset="0,0,0,0">
                <w:txbxContent>
                  <w:p w:rsidR="007F5BAA" w:rsidRDefault="007954EE">
                    <w:pPr>
                      <w:spacing w:line="186" w:lineRule="exact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5BAA" w:rsidRDefault="005B760D">
    <w:pPr>
      <w:pStyle w:val="BodyText"/>
      <w:spacing w:line="14" w:lineRule="auto"/>
      <w:rPr>
        <w:sz w:val="12"/>
      </w:rPr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503306840" behindDoc="1" locked="0" layoutInCell="1" allowOverlap="1">
              <wp:simplePos x="0" y="0"/>
              <wp:positionH relativeFrom="page">
                <wp:posOffset>1068070</wp:posOffset>
              </wp:positionH>
              <wp:positionV relativeFrom="page">
                <wp:posOffset>9706610</wp:posOffset>
              </wp:positionV>
              <wp:extent cx="1277620" cy="127635"/>
              <wp:effectExtent l="127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762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5BAA" w:rsidRDefault="007954EE">
                          <w:pPr>
                            <w:spacing w:line="186" w:lineRule="exact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BDREF APPLIC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9" type="#_x0000_t202" style="position:absolute;margin-left:84.1pt;margin-top:764.3pt;width:100.6pt;height:10.05pt;z-index:-9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" filled="f" stroked="f">
              <v:textbox inset="0,0,0,0">
                <w:txbxContent>
                  <w:p w:rsidR="007F5BAA" w:rsidRDefault="007954EE">
                    <w:pPr>
                      <w:spacing w:line="186" w:lineRule="exact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BDREF APPLIC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503306864" behindDoc="1" locked="0" layoutInCell="1" allowOverlap="1">
              <wp:simplePos x="0" y="0"/>
              <wp:positionH relativeFrom="page">
                <wp:posOffset>6550660</wp:posOffset>
              </wp:positionH>
              <wp:positionV relativeFrom="page">
                <wp:posOffset>9654540</wp:posOffset>
              </wp:positionV>
              <wp:extent cx="106680" cy="179705"/>
              <wp:effectExtent l="0" t="0" r="63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680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5BAA" w:rsidRDefault="007954EE">
                          <w:pPr>
                            <w:spacing w:before="75"/>
                            <w:ind w:left="40"/>
                            <w:rPr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5406C">
                            <w:rPr>
                              <w:noProof/>
                              <w:sz w:val="16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60" type="#_x0000_t202" style="position:absolute;margin-left:515.8pt;margin-top:760.2pt;width:8.4pt;height:14.15pt;z-index:-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" filled="f" stroked="f">
              <v:textbox inset="0,0,0,0">
                <w:txbxContent>
                  <w:p w:rsidR="007F5BAA" w:rsidRDefault="007954EE">
                    <w:pPr>
                      <w:spacing w:before="75"/>
                      <w:ind w:left="40"/>
                      <w:rPr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5406C">
                      <w:rPr>
                        <w:noProof/>
                        <w:sz w:val="16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49FE" w:rsidRDefault="00F849FE">
      <w:r>
        <w:separator/>
      </w:r>
    </w:p>
  </w:footnote>
  <w:footnote w:type="continuationSeparator" w:id="0">
    <w:p w:rsidR="00F849FE" w:rsidRDefault="00F849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NTc0MTSzMDQxMrZU0lEKTi0uzszPAykwqgUADpGyxSwAAAA="/>
  </w:docVars>
  <w:rsids>
    <w:rsidRoot w:val="007F5BAA"/>
    <w:rsid w:val="00191B0D"/>
    <w:rsid w:val="005B760D"/>
    <w:rsid w:val="005F61FC"/>
    <w:rsid w:val="007954EE"/>
    <w:rsid w:val="007F5BAA"/>
    <w:rsid w:val="00B5406C"/>
    <w:rsid w:val="00BD14B0"/>
    <w:rsid w:val="00F84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1"/>
    <w:qFormat/>
    <w:pPr>
      <w:ind w:left="1408" w:right="2324"/>
      <w:outlineLvl w:val="0"/>
    </w:pPr>
  </w:style>
  <w:style w:type="paragraph" w:styleId="Heading2">
    <w:name w:val="heading 2"/>
    <w:basedOn w:val="Normal"/>
    <w:uiPriority w:val="1"/>
    <w:qFormat/>
    <w:pPr>
      <w:spacing w:before="65"/>
      <w:ind w:left="204" w:right="93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760D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60D"/>
    <w:rPr>
      <w:rFonts w:ascii="Tahoma" w:eastAsia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1"/>
    <w:qFormat/>
    <w:pPr>
      <w:ind w:left="1408" w:right="2324"/>
      <w:outlineLvl w:val="0"/>
    </w:pPr>
  </w:style>
  <w:style w:type="paragraph" w:styleId="Heading2">
    <w:name w:val="heading 2"/>
    <w:basedOn w:val="Normal"/>
    <w:uiPriority w:val="1"/>
    <w:qFormat/>
    <w:pPr>
      <w:spacing w:before="65"/>
      <w:ind w:left="204" w:right="93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760D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60D"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Safwan Ahmad Muslim</dc:creator>
  <cp:lastModifiedBy>Dharvindaran Menon Seridaran</cp:lastModifiedBy>
  <cp:revision>2</cp:revision>
  <dcterms:created xsi:type="dcterms:W3CDTF">2017-04-17T00:23:00Z</dcterms:created>
  <dcterms:modified xsi:type="dcterms:W3CDTF">2017-04-17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2-21T00:00:00Z</vt:filetime>
  </property>
</Properties>
</file>